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C9A06" w14:textId="77265DC9" w:rsidR="00DC2147" w:rsidRPr="00841BB8" w:rsidRDefault="004D4148" w:rsidP="00DC2147">
      <w:pPr>
        <w:spacing w:after="0" w:line="240" w:lineRule="auto"/>
        <w:jc w:val="center"/>
        <w:rPr>
          <w:rFonts w:ascii="Times New Roman" w:hAnsi="Times New Roman" w:cs="Times New Roman"/>
          <w:b/>
          <w:bCs/>
        </w:rPr>
      </w:pPr>
      <w:r w:rsidRPr="00841BB8">
        <w:rPr>
          <w:rFonts w:ascii="Times New Roman" w:hAnsi="Times New Roman" w:cs="Times New Roman"/>
          <w:b/>
          <w:bCs/>
        </w:rPr>
        <w:t>The Nexus Between Innovative Distribution Models and Consumer Retention in the E-Commerce Industry</w:t>
      </w:r>
    </w:p>
    <w:p w14:paraId="5821EFF9" w14:textId="77777777" w:rsidR="00DC2147" w:rsidRPr="00841BB8" w:rsidRDefault="00DC2147" w:rsidP="00DC2147">
      <w:pPr>
        <w:spacing w:after="0" w:line="240" w:lineRule="auto"/>
        <w:jc w:val="both"/>
        <w:rPr>
          <w:rFonts w:ascii="Times New Roman" w:hAnsi="Times New Roman" w:cs="Times New Roman"/>
          <w:b/>
          <w:bCs/>
        </w:rPr>
      </w:pPr>
    </w:p>
    <w:p w14:paraId="6C8BB7BA" w14:textId="77777777" w:rsidR="004D4148" w:rsidRPr="00841BB8" w:rsidRDefault="004D4148" w:rsidP="00DC2147">
      <w:pPr>
        <w:spacing w:after="0" w:line="240" w:lineRule="auto"/>
        <w:jc w:val="both"/>
        <w:outlineLvl w:val="0"/>
        <w:rPr>
          <w:rFonts w:ascii="Times New Roman" w:eastAsia="Times New Roman" w:hAnsi="Times New Roman" w:cs="Times New Roman"/>
          <w:b/>
          <w:bCs/>
          <w:kern w:val="36"/>
          <w14:ligatures w14:val="none"/>
        </w:rPr>
      </w:pPr>
    </w:p>
    <w:p w14:paraId="43AA9F4D" w14:textId="03268E58" w:rsidR="00DC2147" w:rsidRPr="00841BB8" w:rsidRDefault="00DC2147" w:rsidP="00DC2147">
      <w:pPr>
        <w:spacing w:after="0" w:line="240" w:lineRule="auto"/>
        <w:jc w:val="both"/>
        <w:outlineLvl w:val="0"/>
        <w:rPr>
          <w:rFonts w:ascii="Times New Roman" w:eastAsia="Times New Roman" w:hAnsi="Times New Roman" w:cs="Times New Roman"/>
          <w:b/>
          <w:bCs/>
          <w:kern w:val="36"/>
          <w14:ligatures w14:val="none"/>
        </w:rPr>
      </w:pPr>
      <w:r w:rsidRPr="00841BB8">
        <w:rPr>
          <w:rFonts w:ascii="Times New Roman" w:eastAsia="Times New Roman" w:hAnsi="Times New Roman" w:cs="Times New Roman"/>
          <w:b/>
          <w:bCs/>
          <w:kern w:val="36"/>
          <w14:ligatures w14:val="none"/>
        </w:rPr>
        <w:t>Abstract</w:t>
      </w:r>
    </w:p>
    <w:p w14:paraId="53B772D9" w14:textId="0464026D" w:rsidR="00DC2147" w:rsidRPr="00841BB8" w:rsidRDefault="00DC2147" w:rsidP="00DC2147">
      <w:pPr>
        <w:spacing w:after="0" w:line="240" w:lineRule="auto"/>
        <w:jc w:val="both"/>
        <w:rPr>
          <w:rFonts w:ascii="Times New Roman" w:eastAsia="Times New Roman" w:hAnsi="Times New Roman" w:cs="Times New Roman"/>
          <w:i/>
          <w:iCs/>
          <w:kern w:val="0"/>
          <w14:ligatures w14:val="none"/>
        </w:rPr>
      </w:pPr>
      <w:r w:rsidRPr="00841BB8">
        <w:rPr>
          <w:rFonts w:ascii="Times New Roman" w:eastAsia="Times New Roman" w:hAnsi="Times New Roman" w:cs="Times New Roman"/>
          <w:i/>
          <w:iCs/>
          <w:kern w:val="0"/>
          <w14:ligatures w14:val="none"/>
        </w:rPr>
        <w:t>This study examines the nexus between innovative distribution models and consumer retention in the Nigerian e-commerce industry. The research focuses on four proxies of distribution innovation—technology adoption, delivery flexibility, omnichannel integration, and last-mile efficiency—and their influence on four proxies of consumer retention—customer satisfaction, repurchase intention, customer loyalty, and word-of-mouth advocacy. A descriptive survey design was employed, with data collected from 385 active e-commerce users across five major Nigerian cities: Lagos, Abuja, Port Harcourt, Enugu, and Owerri. Data were analyzed using descriptive statistics, Pearson correlation, and multiple regression analysis. The findings reveal that all four dimensions of innovative distribution models significantly influence corresponding consumer retention outcomes. Specifically, technology adoption enhances satisfaction, delivery flexibility increases repurchase intention, omnichannel integration fosters loyalty, and last-mile efficiency drives positive word-of-mouth advocacy. The study concludes that e-commerce firms that strategically adopt innovative distribution practices are more likely to retain customers and maintain a competitive edge. Recommendations are provided for managers, policymakers, and researchers seeking to enhance e-commerce performance through logistics innovation.</w:t>
      </w:r>
    </w:p>
    <w:p w14:paraId="7DD779B2" w14:textId="77777777" w:rsidR="001859AF" w:rsidRPr="00841BB8" w:rsidRDefault="001859AF" w:rsidP="00DC2147">
      <w:pPr>
        <w:spacing w:after="0" w:line="240" w:lineRule="auto"/>
        <w:jc w:val="both"/>
        <w:rPr>
          <w:rFonts w:ascii="Times New Roman" w:eastAsia="Times New Roman" w:hAnsi="Times New Roman" w:cs="Times New Roman"/>
          <w:b/>
          <w:bCs/>
          <w:kern w:val="0"/>
          <w14:ligatures w14:val="none"/>
        </w:rPr>
      </w:pPr>
    </w:p>
    <w:p w14:paraId="48E62453" w14:textId="5D180728" w:rsidR="00DC2147" w:rsidRPr="00841BB8" w:rsidRDefault="00DC2147"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Keywords:</w:t>
      </w:r>
      <w:r w:rsidRPr="00841BB8">
        <w:rPr>
          <w:rFonts w:ascii="Times New Roman" w:eastAsia="Times New Roman" w:hAnsi="Times New Roman" w:cs="Times New Roman"/>
          <w:kern w:val="0"/>
          <w14:ligatures w14:val="none"/>
        </w:rPr>
        <w:t xml:space="preserve"> Innovative Distribution Models, Consumer Retention, E-Commerce, Technology Adoption, Last-Mile Efficiency, Omnichannel Integration</w:t>
      </w:r>
    </w:p>
    <w:p w14:paraId="0526F8E3" w14:textId="77777777" w:rsidR="001859AF" w:rsidRPr="00841BB8" w:rsidRDefault="001859AF" w:rsidP="00DC2147">
      <w:pPr>
        <w:spacing w:after="0" w:line="240" w:lineRule="auto"/>
        <w:jc w:val="both"/>
        <w:outlineLvl w:val="2"/>
        <w:rPr>
          <w:rFonts w:ascii="Times New Roman" w:eastAsia="Times New Roman" w:hAnsi="Times New Roman" w:cs="Times New Roman"/>
          <w:b/>
          <w:bCs/>
          <w:kern w:val="0"/>
          <w14:ligatures w14:val="none"/>
        </w:rPr>
      </w:pPr>
    </w:p>
    <w:p w14:paraId="552254E7" w14:textId="1320B780"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1</w:t>
      </w:r>
      <w:r w:rsidR="00BE0C9C" w:rsidRPr="00841BB8">
        <w:rPr>
          <w:rFonts w:ascii="Times New Roman" w:eastAsia="Times New Roman" w:hAnsi="Times New Roman" w:cs="Times New Roman"/>
          <w:b/>
          <w:bCs/>
          <w:kern w:val="0"/>
          <w14:ligatures w14:val="none"/>
        </w:rPr>
        <w:t>.1</w:t>
      </w:r>
      <w:r w:rsidR="00BE0C9C" w:rsidRPr="00841BB8">
        <w:rPr>
          <w:rFonts w:ascii="Times New Roman" w:eastAsia="Times New Roman" w:hAnsi="Times New Roman" w:cs="Times New Roman"/>
          <w:b/>
          <w:bCs/>
          <w:kern w:val="0"/>
          <w14:ligatures w14:val="none"/>
        </w:rPr>
        <w:tab/>
      </w:r>
      <w:r w:rsidRPr="00841BB8">
        <w:rPr>
          <w:rFonts w:ascii="Times New Roman" w:eastAsia="Times New Roman" w:hAnsi="Times New Roman" w:cs="Times New Roman"/>
          <w:b/>
          <w:bCs/>
          <w:kern w:val="0"/>
          <w14:ligatures w14:val="none"/>
        </w:rPr>
        <w:t xml:space="preserve"> Introduction</w:t>
      </w:r>
    </w:p>
    <w:p w14:paraId="21201768"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The growth of the e-commerce industry has redefined the dynamics of distribution and customer relationship management. In today’s digital marketplace, firms no longer compete solely on product quality or price but on how efficiently and innovatively they deliver products and services to consumers. The success and sustainability of e-commerce platforms such as </w:t>
      </w:r>
      <w:proofErr w:type="spellStart"/>
      <w:r w:rsidRPr="00841BB8">
        <w:rPr>
          <w:rFonts w:ascii="Times New Roman" w:eastAsia="Times New Roman" w:hAnsi="Times New Roman" w:cs="Times New Roman"/>
          <w:kern w:val="0"/>
          <w14:ligatures w14:val="none"/>
        </w:rPr>
        <w:t>Jumia</w:t>
      </w:r>
      <w:proofErr w:type="spellEnd"/>
      <w:r w:rsidRPr="00841BB8">
        <w:rPr>
          <w:rFonts w:ascii="Times New Roman" w:eastAsia="Times New Roman" w:hAnsi="Times New Roman" w:cs="Times New Roman"/>
          <w:kern w:val="0"/>
          <w14:ligatures w14:val="none"/>
        </w:rPr>
        <w:t xml:space="preserve">, </w:t>
      </w:r>
      <w:proofErr w:type="spellStart"/>
      <w:r w:rsidRPr="00841BB8">
        <w:rPr>
          <w:rFonts w:ascii="Times New Roman" w:eastAsia="Times New Roman" w:hAnsi="Times New Roman" w:cs="Times New Roman"/>
          <w:kern w:val="0"/>
          <w14:ligatures w14:val="none"/>
        </w:rPr>
        <w:t>Konga</w:t>
      </w:r>
      <w:proofErr w:type="spellEnd"/>
      <w:r w:rsidRPr="00841BB8">
        <w:rPr>
          <w:rFonts w:ascii="Times New Roman" w:eastAsia="Times New Roman" w:hAnsi="Times New Roman" w:cs="Times New Roman"/>
          <w:kern w:val="0"/>
          <w14:ligatures w14:val="none"/>
        </w:rPr>
        <w:t>, Alibaba, and Amazon depend largely on their ability to integrate innovative distribution models that enhance consumer retention.</w:t>
      </w:r>
    </w:p>
    <w:p w14:paraId="672EC36D"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Innovative distribution models (IDMs) are characterized by the application of technology, flexibility in delivery, integration of multiple channels, and efficiency in last-mile operations. Each of these dimensions contributes significantly to customer experience and loyalty.</w:t>
      </w:r>
    </w:p>
    <w:p w14:paraId="080C13DA"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First, technology adoption—through the use of artificial intelligence, real-time order tracking, and automated warehouses—enables firms to enhance transparency and accuracy in order fulfillment. Adebayo and Osei (2023) noted that consumers are more likely to remain loyal to platforms that provide timely updates and efficient digital interfaces during delivery.</w:t>
      </w:r>
    </w:p>
    <w:p w14:paraId="52625136"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Second, delivery flexibility has emerged as a key determinant of repeat purchase intentions. Consumers appreciate e-commerce platforms that allow them to choose delivery times, modify orders, or enjoy same-day delivery services. This aligns with Ogunleye and Musa (2022), who observed that flexible and responsive delivery systems significantly boost repurchase intention in Nigeria’s e-commerce sector.</w:t>
      </w:r>
    </w:p>
    <w:p w14:paraId="20D2553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ird, omnichannel integration—the seamless coordination of online and offline distribution channels—improves convenience and customer satisfaction. It allows customers to order online and pick up offline or return products easily, enhancing trust and perceived value.</w:t>
      </w:r>
    </w:p>
    <w:p w14:paraId="401CF015"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lastRenderedPageBreak/>
        <w:t>Lastly, last-mile delivery efficiency, which represents the final stage of the logistics process, plays a decisive role in word-of-mouth advocacy and long-term customer loyalty. A delay or failure at this stage often leads to dissatisfaction and negative publicity. Conversely, fast and accurate last-mile services encourage customers to recommend the platform to others.</w:t>
      </w:r>
    </w:p>
    <w:p w14:paraId="31333730"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On the consumer side, retention reflects the degree to which customers are satisfied, willing to repurchase, and loyal enough to recommend a brand. Retention proxies such as customer satisfaction, repurchase intention, loyalty, and word-of-mouth advocacy serve as key indicators of business performance in digital commerce.</w:t>
      </w:r>
    </w:p>
    <w:p w14:paraId="14D8F2F3"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refore, the nexus between innovative distribution models and consumer retention is a critical concern for e-commerce firms seeking to sustain profitability and market relevance. By adopting modern logistics technologies and flexible distribution structures, firms can improve operational efficiency, strengthen customer trust, and achieve lasting retention in a highly competitive digital environment.</w:t>
      </w:r>
    </w:p>
    <w:p w14:paraId="61ED04D4" w14:textId="01ED1A6D"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5CDF2DD4"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1.2 Statement of the Problem</w:t>
      </w:r>
    </w:p>
    <w:p w14:paraId="78EDFEAC"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Despite the technological evolution of e-commerce in Nigeria and other emerging economies, consumer retention remains a persistent challenge. Many online shoppers discontinue patronage after one or two unsatisfactory experiences, often linked to distribution-related issues such as late delivery, product damage, or lack of communication. The problem is not necessarily the absence of technology but the inadequate deployment of innovative distribution models that align with consumer expectations.</w:t>
      </w:r>
    </w:p>
    <w:p w14:paraId="5D4FF276"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Specifically, the low level of technology adoption in logistics operations undermines transparency and accuracy in order tracking. Many firms rely on outdated systems that cannot provide real-time updates, leading to delivery uncertainty and customer dissatisfaction.</w:t>
      </w:r>
    </w:p>
    <w:p w14:paraId="5F157AF2"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Similarly, limited delivery flexibility discourages repeat purchases. Consumers increasingly expect options such as express delivery, weekend drop-offs, and self-pickup alternatives. When such flexibility is lacking, they migrate to competitors that better meet their convenience needs.</w:t>
      </w:r>
    </w:p>
    <w:p w14:paraId="561A8D33"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Furthermore, poor omnichannel integration continues to affect customer loyalty. In most e-commerce firms, online and offline operations remain fragmented. Customers often face difficulty returning products purchased online or coordinating exchanges through physical outlets, which weakens trust and perceived value.</w:t>
      </w:r>
    </w:p>
    <w:p w14:paraId="53A7BDF6"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Lastly, inefficient last-mile delivery systems remain the most critical obstacle to retention. Traffic congestion, poor road infrastructure, and inadequate logistics planning result in delayed or failed deliveries. This final stage—where customer experience is most visible—often determines whether a consumer will remain loyal or switch platforms.</w:t>
      </w:r>
    </w:p>
    <w:p w14:paraId="652F5770"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Consequently, the inability of many e-commerce firms to innovate across these four dimensions—technology adoption, delivery flexibility, omnichannel integration, and last-mile efficiency—has led to inconsistent customer satisfaction, weak loyalty, and declining repeat patronage. This study therefore seeks to empirically examine how these proxies of innovative distribution models influence the corresponding proxies of consumer retention (customer satisfaction, repurchase intention, loyalty, and word-of-mouth advocacy) in the e-commerce industry.</w:t>
      </w:r>
    </w:p>
    <w:p w14:paraId="6439F058"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1.3 Objectives of the Study</w:t>
      </w:r>
    </w:p>
    <w:p w14:paraId="1DC64EB7" w14:textId="608C7E93"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main objective of this study is to examine the nexus between innovative distribution models and consumer retention in the e-commerce industry.</w:t>
      </w:r>
      <w:r w:rsidR="001859AF"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The specific objectives are to:</w:t>
      </w:r>
    </w:p>
    <w:p w14:paraId="5BC687CA" w14:textId="77777777" w:rsidR="00634725" w:rsidRPr="00841BB8" w:rsidRDefault="00634725" w:rsidP="00DC2147">
      <w:pPr>
        <w:numPr>
          <w:ilvl w:val="0"/>
          <w:numId w:val="1"/>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Determine the effect of technology adoption on customer satisfaction among e-commerce consumers.</w:t>
      </w:r>
    </w:p>
    <w:p w14:paraId="6A542AE5" w14:textId="77777777" w:rsidR="00634725" w:rsidRPr="00841BB8" w:rsidRDefault="00634725" w:rsidP="00DC2147">
      <w:pPr>
        <w:numPr>
          <w:ilvl w:val="0"/>
          <w:numId w:val="1"/>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lastRenderedPageBreak/>
        <w:t>Examine how delivery flexibility influences repurchase intention in e-commerce platforms.</w:t>
      </w:r>
    </w:p>
    <w:p w14:paraId="39FE7D37" w14:textId="77777777" w:rsidR="00634725" w:rsidRPr="00841BB8" w:rsidRDefault="00634725" w:rsidP="00DC2147">
      <w:pPr>
        <w:numPr>
          <w:ilvl w:val="0"/>
          <w:numId w:val="1"/>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Assess the relationship between omnichannel integration and customer loyalty in the e-commerce industry.</w:t>
      </w:r>
    </w:p>
    <w:p w14:paraId="731681A4" w14:textId="77777777" w:rsidR="00634725" w:rsidRPr="00841BB8" w:rsidRDefault="00634725" w:rsidP="00DC2147">
      <w:pPr>
        <w:numPr>
          <w:ilvl w:val="0"/>
          <w:numId w:val="1"/>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Investigate how last-mile delivery efficiency affects word-of-mouth advocacy among online shoppers.</w:t>
      </w:r>
    </w:p>
    <w:p w14:paraId="4178688A" w14:textId="23AEE265"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434F48A1"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1.4 Research Questions</w:t>
      </w:r>
    </w:p>
    <w:p w14:paraId="53A221CD"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o achieve the above objectives, the following research questions were raised:</w:t>
      </w:r>
    </w:p>
    <w:p w14:paraId="0DF7A319" w14:textId="77777777" w:rsidR="00634725" w:rsidRPr="00841BB8" w:rsidRDefault="00634725" w:rsidP="00DC2147">
      <w:pPr>
        <w:numPr>
          <w:ilvl w:val="0"/>
          <w:numId w:val="2"/>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How does technology adoption affect customer satisfaction in the e-commerce industry?</w:t>
      </w:r>
    </w:p>
    <w:p w14:paraId="70389F97" w14:textId="77777777" w:rsidR="00634725" w:rsidRPr="00841BB8" w:rsidRDefault="00634725" w:rsidP="00DC2147">
      <w:pPr>
        <w:numPr>
          <w:ilvl w:val="0"/>
          <w:numId w:val="2"/>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In what ways does delivery flexibility influence repurchase intention among online shoppers?</w:t>
      </w:r>
    </w:p>
    <w:p w14:paraId="474F55D2" w14:textId="77777777" w:rsidR="00634725" w:rsidRPr="00841BB8" w:rsidRDefault="00634725" w:rsidP="00DC2147">
      <w:pPr>
        <w:numPr>
          <w:ilvl w:val="0"/>
          <w:numId w:val="2"/>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What is the relationship between omnichannel integration and customer loyalty?</w:t>
      </w:r>
    </w:p>
    <w:p w14:paraId="499C3DC5" w14:textId="77777777" w:rsidR="00634725" w:rsidRPr="00841BB8" w:rsidRDefault="00634725" w:rsidP="00DC2147">
      <w:pPr>
        <w:numPr>
          <w:ilvl w:val="0"/>
          <w:numId w:val="2"/>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How does last-mile delivery efficiency affect word-of-mouth advocacy in the e-commerce industry?</w:t>
      </w:r>
    </w:p>
    <w:p w14:paraId="09FA784D" w14:textId="178738EA"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68E5CB42"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1.5 Research Hypotheses</w:t>
      </w:r>
    </w:p>
    <w:p w14:paraId="52B38009"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following null hypotheses were formulated to guide the study:</w:t>
      </w:r>
    </w:p>
    <w:p w14:paraId="4B43CA09" w14:textId="77777777" w:rsidR="00634725" w:rsidRPr="00841BB8" w:rsidRDefault="00634725" w:rsidP="00DC2147">
      <w:pPr>
        <w:numPr>
          <w:ilvl w:val="0"/>
          <w:numId w:val="3"/>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H₀₁:</w:t>
      </w:r>
      <w:r w:rsidRPr="00841BB8">
        <w:rPr>
          <w:rFonts w:ascii="Times New Roman" w:eastAsia="Times New Roman" w:hAnsi="Times New Roman" w:cs="Times New Roman"/>
          <w:kern w:val="0"/>
          <w14:ligatures w14:val="none"/>
        </w:rPr>
        <w:t xml:space="preserve"> Technology adoption has no significant effect on customer satisfaction in the e-commerce industry.</w:t>
      </w:r>
    </w:p>
    <w:p w14:paraId="02AAA346" w14:textId="77777777" w:rsidR="00634725" w:rsidRPr="00841BB8" w:rsidRDefault="00634725" w:rsidP="00DC2147">
      <w:pPr>
        <w:numPr>
          <w:ilvl w:val="0"/>
          <w:numId w:val="3"/>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H₀₂:</w:t>
      </w:r>
      <w:r w:rsidRPr="00841BB8">
        <w:rPr>
          <w:rFonts w:ascii="Times New Roman" w:eastAsia="Times New Roman" w:hAnsi="Times New Roman" w:cs="Times New Roman"/>
          <w:kern w:val="0"/>
          <w14:ligatures w14:val="none"/>
        </w:rPr>
        <w:t xml:space="preserve"> Delivery flexibility has no significant influence on repurchase intention among online shoppers.</w:t>
      </w:r>
    </w:p>
    <w:p w14:paraId="67466C66" w14:textId="77777777" w:rsidR="00634725" w:rsidRPr="00841BB8" w:rsidRDefault="00634725" w:rsidP="00DC2147">
      <w:pPr>
        <w:numPr>
          <w:ilvl w:val="0"/>
          <w:numId w:val="3"/>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H₀₃:</w:t>
      </w:r>
      <w:r w:rsidRPr="00841BB8">
        <w:rPr>
          <w:rFonts w:ascii="Times New Roman" w:eastAsia="Times New Roman" w:hAnsi="Times New Roman" w:cs="Times New Roman"/>
          <w:kern w:val="0"/>
          <w14:ligatures w14:val="none"/>
        </w:rPr>
        <w:t xml:space="preserve"> Omnichannel integration has no significant relationship with customer loyalty in the e-commerce industry.</w:t>
      </w:r>
    </w:p>
    <w:p w14:paraId="13B97933" w14:textId="77777777" w:rsidR="00634725" w:rsidRPr="00841BB8" w:rsidRDefault="00634725" w:rsidP="00DC2147">
      <w:pPr>
        <w:numPr>
          <w:ilvl w:val="0"/>
          <w:numId w:val="3"/>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H₀₄:</w:t>
      </w:r>
      <w:r w:rsidRPr="00841BB8">
        <w:rPr>
          <w:rFonts w:ascii="Times New Roman" w:eastAsia="Times New Roman" w:hAnsi="Times New Roman" w:cs="Times New Roman"/>
          <w:kern w:val="0"/>
          <w14:ligatures w14:val="none"/>
        </w:rPr>
        <w:t xml:space="preserve"> Last-mile delivery efficiency has no significant effect on word-of-mouth advocacy among e-commerce consumers.</w:t>
      </w:r>
    </w:p>
    <w:p w14:paraId="4D6B5279" w14:textId="718B349C"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2947C799"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1.6 Significance of the Study</w:t>
      </w:r>
    </w:p>
    <w:p w14:paraId="41C0F1AD"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is study is significant in several respects:</w:t>
      </w:r>
    </w:p>
    <w:p w14:paraId="2204636C" w14:textId="5225BB65" w:rsidR="00634725" w:rsidRPr="00841BB8" w:rsidRDefault="00634725" w:rsidP="00BE0C9C">
      <w:pPr>
        <w:numPr>
          <w:ilvl w:val="0"/>
          <w:numId w:val="4"/>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Academic Significance:</w:t>
      </w:r>
      <w:r w:rsidR="00BE0C9C"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It adds to the existing literature on e-commerce management, logistics innovation, and consumer behavior by highlighting the multidimensional relationship between innovative distribution and customer retention.</w:t>
      </w:r>
    </w:p>
    <w:p w14:paraId="1D66FD74" w14:textId="215EDDEE" w:rsidR="00634725" w:rsidRPr="00841BB8" w:rsidRDefault="00634725" w:rsidP="00BE0C9C">
      <w:pPr>
        <w:numPr>
          <w:ilvl w:val="0"/>
          <w:numId w:val="4"/>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Managerial Significance:</w:t>
      </w:r>
      <w:r w:rsidR="00BE0C9C"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Findings will help e-commerce managers and logistics firms understand which aspects of distribution innovation—technology, flexibility, integration, or efficiency—most strongly drive retention and loyalty.</w:t>
      </w:r>
    </w:p>
    <w:p w14:paraId="13160F1B" w14:textId="18162DF2" w:rsidR="00634725" w:rsidRPr="00841BB8" w:rsidRDefault="00634725" w:rsidP="00BE0C9C">
      <w:pPr>
        <w:numPr>
          <w:ilvl w:val="0"/>
          <w:numId w:val="4"/>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Policy Significance:</w:t>
      </w:r>
      <w:r w:rsidR="00BE0C9C"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Policymakers can draw insights to promote digital infrastructure and logistics innovation as key enablers of sustainable e-commerce development in Nigeria and other emerging markets.</w:t>
      </w:r>
    </w:p>
    <w:p w14:paraId="504E289E" w14:textId="3D424CF2" w:rsidR="00634725" w:rsidRPr="00841BB8" w:rsidRDefault="00634725" w:rsidP="00BE0C9C">
      <w:pPr>
        <w:numPr>
          <w:ilvl w:val="0"/>
          <w:numId w:val="4"/>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Customer Relevance:</w:t>
      </w:r>
      <w:r w:rsidR="00BE0C9C"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The study helps consumers appreciate how innovation in distribution directly affects their satisfaction and loyalty experiences.</w:t>
      </w:r>
    </w:p>
    <w:p w14:paraId="61791CDF" w14:textId="6EC6EAB2"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7E55914B"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1.7 Scope of the Study</w:t>
      </w:r>
    </w:p>
    <w:p w14:paraId="33B3D4DF" w14:textId="4EA8F97D"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This study focuses on selected e-commerce platforms operating in Nigeria, such as </w:t>
      </w:r>
      <w:proofErr w:type="spellStart"/>
      <w:r w:rsidRPr="00841BB8">
        <w:rPr>
          <w:rFonts w:ascii="Times New Roman" w:eastAsia="Times New Roman" w:hAnsi="Times New Roman" w:cs="Times New Roman"/>
          <w:kern w:val="0"/>
          <w14:ligatures w14:val="none"/>
        </w:rPr>
        <w:t>Jumia</w:t>
      </w:r>
      <w:proofErr w:type="spellEnd"/>
      <w:r w:rsidRPr="00841BB8">
        <w:rPr>
          <w:rFonts w:ascii="Times New Roman" w:eastAsia="Times New Roman" w:hAnsi="Times New Roman" w:cs="Times New Roman"/>
          <w:kern w:val="0"/>
          <w14:ligatures w14:val="none"/>
        </w:rPr>
        <w:t xml:space="preserve">, </w:t>
      </w:r>
      <w:proofErr w:type="spellStart"/>
      <w:r w:rsidRPr="00841BB8">
        <w:rPr>
          <w:rFonts w:ascii="Times New Roman" w:eastAsia="Times New Roman" w:hAnsi="Times New Roman" w:cs="Times New Roman"/>
          <w:kern w:val="0"/>
          <w14:ligatures w14:val="none"/>
        </w:rPr>
        <w:t>Konga</w:t>
      </w:r>
      <w:proofErr w:type="spellEnd"/>
      <w:r w:rsidRPr="00841BB8">
        <w:rPr>
          <w:rFonts w:ascii="Times New Roman" w:eastAsia="Times New Roman" w:hAnsi="Times New Roman" w:cs="Times New Roman"/>
          <w:kern w:val="0"/>
          <w14:ligatures w14:val="none"/>
        </w:rPr>
        <w:t>, and other emerging digital marketplaces.</w:t>
      </w:r>
      <w:r w:rsidR="00BE0C9C"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 xml:space="preserve">The study is delimited to the relationship between innovative distribution models—measured through </w:t>
      </w:r>
      <w:r w:rsidRPr="00841BB8">
        <w:rPr>
          <w:rFonts w:ascii="Times New Roman" w:eastAsia="Times New Roman" w:hAnsi="Times New Roman" w:cs="Times New Roman"/>
          <w:i/>
          <w:iCs/>
          <w:kern w:val="0"/>
          <w14:ligatures w14:val="none"/>
        </w:rPr>
        <w:t>technology adoption</w:t>
      </w:r>
      <w:r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i/>
          <w:iCs/>
          <w:kern w:val="0"/>
          <w14:ligatures w14:val="none"/>
        </w:rPr>
        <w:t>delivery flexibility</w:t>
      </w:r>
      <w:r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i/>
          <w:iCs/>
          <w:kern w:val="0"/>
          <w14:ligatures w14:val="none"/>
        </w:rPr>
        <w:t>omnichannel integration</w:t>
      </w:r>
      <w:r w:rsidRPr="00841BB8">
        <w:rPr>
          <w:rFonts w:ascii="Times New Roman" w:eastAsia="Times New Roman" w:hAnsi="Times New Roman" w:cs="Times New Roman"/>
          <w:kern w:val="0"/>
          <w14:ligatures w14:val="none"/>
        </w:rPr>
        <w:t xml:space="preserve">, and </w:t>
      </w:r>
      <w:r w:rsidRPr="00841BB8">
        <w:rPr>
          <w:rFonts w:ascii="Times New Roman" w:eastAsia="Times New Roman" w:hAnsi="Times New Roman" w:cs="Times New Roman"/>
          <w:i/>
          <w:iCs/>
          <w:kern w:val="0"/>
          <w14:ligatures w14:val="none"/>
        </w:rPr>
        <w:t>last-mile efficiency</w:t>
      </w:r>
      <w:r w:rsidRPr="00841BB8">
        <w:rPr>
          <w:rFonts w:ascii="Times New Roman" w:eastAsia="Times New Roman" w:hAnsi="Times New Roman" w:cs="Times New Roman"/>
          <w:kern w:val="0"/>
          <w14:ligatures w14:val="none"/>
        </w:rPr>
        <w:t xml:space="preserve">—and consumer retention, operationalized as </w:t>
      </w:r>
      <w:r w:rsidRPr="00841BB8">
        <w:rPr>
          <w:rFonts w:ascii="Times New Roman" w:eastAsia="Times New Roman" w:hAnsi="Times New Roman" w:cs="Times New Roman"/>
          <w:i/>
          <w:iCs/>
          <w:kern w:val="0"/>
          <w14:ligatures w14:val="none"/>
        </w:rPr>
        <w:t>customer satisfaction</w:t>
      </w:r>
      <w:r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i/>
          <w:iCs/>
          <w:kern w:val="0"/>
          <w14:ligatures w14:val="none"/>
        </w:rPr>
        <w:t>repurchase intention</w:t>
      </w:r>
      <w:r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i/>
          <w:iCs/>
          <w:kern w:val="0"/>
          <w14:ligatures w14:val="none"/>
        </w:rPr>
        <w:t>customer loyalty</w:t>
      </w:r>
      <w:r w:rsidRPr="00841BB8">
        <w:rPr>
          <w:rFonts w:ascii="Times New Roman" w:eastAsia="Times New Roman" w:hAnsi="Times New Roman" w:cs="Times New Roman"/>
          <w:kern w:val="0"/>
          <w14:ligatures w14:val="none"/>
        </w:rPr>
        <w:t xml:space="preserve">, and </w:t>
      </w:r>
      <w:r w:rsidRPr="00841BB8">
        <w:rPr>
          <w:rFonts w:ascii="Times New Roman" w:eastAsia="Times New Roman" w:hAnsi="Times New Roman" w:cs="Times New Roman"/>
          <w:i/>
          <w:iCs/>
          <w:kern w:val="0"/>
          <w14:ligatures w14:val="none"/>
        </w:rPr>
        <w:t>word-of-mouth advocacy</w:t>
      </w:r>
      <w:r w:rsidRPr="00841BB8">
        <w:rPr>
          <w:rFonts w:ascii="Times New Roman" w:eastAsia="Times New Roman" w:hAnsi="Times New Roman" w:cs="Times New Roman"/>
          <w:kern w:val="0"/>
          <w14:ligatures w14:val="none"/>
        </w:rPr>
        <w:t>.</w:t>
      </w:r>
      <w:r w:rsidRPr="00841BB8">
        <w:rPr>
          <w:rFonts w:ascii="Times New Roman" w:eastAsia="Times New Roman" w:hAnsi="Times New Roman" w:cs="Times New Roman"/>
          <w:kern w:val="0"/>
          <w14:ligatures w14:val="none"/>
        </w:rPr>
        <w:br/>
      </w:r>
      <w:r w:rsidRPr="00841BB8">
        <w:rPr>
          <w:rFonts w:ascii="Times New Roman" w:eastAsia="Times New Roman" w:hAnsi="Times New Roman" w:cs="Times New Roman"/>
          <w:kern w:val="0"/>
          <w14:ligatures w14:val="none"/>
        </w:rPr>
        <w:lastRenderedPageBreak/>
        <w:t>The geographical scope is limited to major urban centers where e-commerce activities are most prevalent, such as Lagos, Abuja, and Port Harcourt.</w:t>
      </w:r>
    </w:p>
    <w:p w14:paraId="1B258225" w14:textId="59B7F5C9"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6FC12A75" w14:textId="5715B472" w:rsidR="00634725" w:rsidRPr="00841BB8" w:rsidRDefault="00BE0C9C" w:rsidP="00DC2147">
      <w:pPr>
        <w:spacing w:after="0" w:line="240" w:lineRule="auto"/>
        <w:jc w:val="both"/>
        <w:outlineLvl w:val="1"/>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0</w:t>
      </w:r>
      <w:r w:rsidRPr="00841BB8">
        <w:rPr>
          <w:rFonts w:ascii="Times New Roman" w:eastAsia="Times New Roman" w:hAnsi="Times New Roman" w:cs="Times New Roman"/>
          <w:b/>
          <w:bCs/>
          <w:kern w:val="0"/>
          <w14:ligatures w14:val="none"/>
        </w:rPr>
        <w:tab/>
      </w:r>
      <w:r w:rsidR="00634725" w:rsidRPr="00841BB8">
        <w:rPr>
          <w:rFonts w:ascii="Times New Roman" w:eastAsia="Times New Roman" w:hAnsi="Times New Roman" w:cs="Times New Roman"/>
          <w:b/>
          <w:bCs/>
          <w:kern w:val="0"/>
          <w14:ligatures w14:val="none"/>
        </w:rPr>
        <w:t>REVIEW OF RELATED LITERATURE</w:t>
      </w:r>
    </w:p>
    <w:p w14:paraId="6086CDC7" w14:textId="6A9EADA7"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2E912E20"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1 Conceptual Framework</w:t>
      </w:r>
    </w:p>
    <w:p w14:paraId="12A34B82"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e-commerce landscape has undergone tremendous transformation in the past decade due to technological innovation and changing consumer expectations. As online shopping becomes more competitive, the need for efficient and innovative distribution models has grown increasingly important for sustaining consumer retention.</w:t>
      </w:r>
    </w:p>
    <w:p w14:paraId="1D947173"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Innovative Distribution Models (IDM) refer to the deployment of advanced logistics strategies and technological solutions that ensure efficient delivery of goods and services to consumers. These models incorporate </w:t>
      </w:r>
      <w:r w:rsidRPr="00841BB8">
        <w:rPr>
          <w:rFonts w:ascii="Times New Roman" w:eastAsia="Times New Roman" w:hAnsi="Times New Roman" w:cs="Times New Roman"/>
          <w:i/>
          <w:iCs/>
          <w:kern w:val="0"/>
          <w14:ligatures w14:val="none"/>
        </w:rPr>
        <w:t>technology adoption, delivery flexibility, omnichannel integration,</w:t>
      </w:r>
      <w:r w:rsidRPr="00841BB8">
        <w:rPr>
          <w:rFonts w:ascii="Times New Roman" w:eastAsia="Times New Roman" w:hAnsi="Times New Roman" w:cs="Times New Roman"/>
          <w:kern w:val="0"/>
          <w14:ligatures w14:val="none"/>
        </w:rPr>
        <w:t xml:space="preserve"> and </w:t>
      </w:r>
      <w:r w:rsidRPr="00841BB8">
        <w:rPr>
          <w:rFonts w:ascii="Times New Roman" w:eastAsia="Times New Roman" w:hAnsi="Times New Roman" w:cs="Times New Roman"/>
          <w:i/>
          <w:iCs/>
          <w:kern w:val="0"/>
          <w14:ligatures w14:val="none"/>
        </w:rPr>
        <w:t>last-mile efficiency</w:t>
      </w:r>
      <w:r w:rsidRPr="00841BB8">
        <w:rPr>
          <w:rFonts w:ascii="Times New Roman" w:eastAsia="Times New Roman" w:hAnsi="Times New Roman" w:cs="Times New Roman"/>
          <w:kern w:val="0"/>
          <w14:ligatures w14:val="none"/>
        </w:rPr>
        <w:t xml:space="preserve"> to enhance responsiveness, reduce lead times, and improve customer experiences.</w:t>
      </w:r>
    </w:p>
    <w:p w14:paraId="62D11D98"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Conversely, Consumer Retention (CR) encompasses the set of strategies and actions taken by firms to ensure repeat patronage, loyalty, satisfaction, and positive advocacy from existing customers. It includes </w:t>
      </w:r>
      <w:r w:rsidRPr="00841BB8">
        <w:rPr>
          <w:rFonts w:ascii="Times New Roman" w:eastAsia="Times New Roman" w:hAnsi="Times New Roman" w:cs="Times New Roman"/>
          <w:i/>
          <w:iCs/>
          <w:kern w:val="0"/>
          <w14:ligatures w14:val="none"/>
        </w:rPr>
        <w:t>customer satisfaction, repurchase intention, customer loyalty,</w:t>
      </w:r>
      <w:r w:rsidRPr="00841BB8">
        <w:rPr>
          <w:rFonts w:ascii="Times New Roman" w:eastAsia="Times New Roman" w:hAnsi="Times New Roman" w:cs="Times New Roman"/>
          <w:kern w:val="0"/>
          <w14:ligatures w14:val="none"/>
        </w:rPr>
        <w:t xml:space="preserve"> and </w:t>
      </w:r>
      <w:r w:rsidRPr="00841BB8">
        <w:rPr>
          <w:rFonts w:ascii="Times New Roman" w:eastAsia="Times New Roman" w:hAnsi="Times New Roman" w:cs="Times New Roman"/>
          <w:i/>
          <w:iCs/>
          <w:kern w:val="0"/>
          <w14:ligatures w14:val="none"/>
        </w:rPr>
        <w:t>word-of-mouth advocacy</w:t>
      </w:r>
      <w:r w:rsidRPr="00841BB8">
        <w:rPr>
          <w:rFonts w:ascii="Times New Roman" w:eastAsia="Times New Roman" w:hAnsi="Times New Roman" w:cs="Times New Roman"/>
          <w:kern w:val="0"/>
          <w14:ligatures w14:val="none"/>
        </w:rPr>
        <w:t xml:space="preserve"> — all of which are essential for sustainable competitiveness in e-commerce.</w:t>
      </w:r>
    </w:p>
    <w:p w14:paraId="0B6941BD"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nexus between IDM and CR highlights how innovation in distribution logistics not only facilitates operational efficiency but also strengthens consumer relationships through timely delivery, transparency, and convenience.</w:t>
      </w:r>
    </w:p>
    <w:p w14:paraId="600BAA41" w14:textId="44F4D97E"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3A8F5B1A"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2 Concept of Innovative Distribution Models</w:t>
      </w:r>
    </w:p>
    <w:p w14:paraId="6C077F53" w14:textId="633FD58A"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In e-commerce, distribution is no longer limited to transporting products; it has evolved into a strategic tool for customer engagement and brand differentiation. According to Adewale and Musa (2023), innovation in distribution channels allows businesses to respond to consumer demands faster, reduce operational costs, and increase satisfaction.</w:t>
      </w:r>
      <w:r w:rsidR="00BE0C9C"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 xml:space="preserve">Modern distribution models employ </w:t>
      </w:r>
      <w:r w:rsidRPr="00841BB8">
        <w:rPr>
          <w:rFonts w:ascii="Times New Roman" w:eastAsia="Times New Roman" w:hAnsi="Times New Roman" w:cs="Times New Roman"/>
          <w:i/>
          <w:iCs/>
          <w:kern w:val="0"/>
          <w14:ligatures w14:val="none"/>
        </w:rPr>
        <w:t>digital platforms</w:t>
      </w:r>
      <w:r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i/>
          <w:iCs/>
          <w:kern w:val="0"/>
          <w14:ligatures w14:val="none"/>
        </w:rPr>
        <w:t>data analytics</w:t>
      </w:r>
      <w:r w:rsidRPr="00841BB8">
        <w:rPr>
          <w:rFonts w:ascii="Times New Roman" w:eastAsia="Times New Roman" w:hAnsi="Times New Roman" w:cs="Times New Roman"/>
          <w:kern w:val="0"/>
          <w14:ligatures w14:val="none"/>
        </w:rPr>
        <w:t xml:space="preserve">, and </w:t>
      </w:r>
      <w:r w:rsidRPr="00841BB8">
        <w:rPr>
          <w:rFonts w:ascii="Times New Roman" w:eastAsia="Times New Roman" w:hAnsi="Times New Roman" w:cs="Times New Roman"/>
          <w:i/>
          <w:iCs/>
          <w:kern w:val="0"/>
          <w14:ligatures w14:val="none"/>
        </w:rPr>
        <w:t>automated processes</w:t>
      </w:r>
      <w:r w:rsidRPr="00841BB8">
        <w:rPr>
          <w:rFonts w:ascii="Times New Roman" w:eastAsia="Times New Roman" w:hAnsi="Times New Roman" w:cs="Times New Roman"/>
          <w:kern w:val="0"/>
          <w14:ligatures w14:val="none"/>
        </w:rPr>
        <w:t xml:space="preserve"> to manage inventory, track orders, and enhance delivery reliability.</w:t>
      </w:r>
      <w:r w:rsidR="00BE0C9C"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 xml:space="preserve">E-commerce giants like </w:t>
      </w:r>
      <w:proofErr w:type="spellStart"/>
      <w:r w:rsidRPr="00841BB8">
        <w:rPr>
          <w:rFonts w:ascii="Times New Roman" w:eastAsia="Times New Roman" w:hAnsi="Times New Roman" w:cs="Times New Roman"/>
          <w:kern w:val="0"/>
          <w14:ligatures w14:val="none"/>
        </w:rPr>
        <w:t>Jumia</w:t>
      </w:r>
      <w:proofErr w:type="spellEnd"/>
      <w:r w:rsidRPr="00841BB8">
        <w:rPr>
          <w:rFonts w:ascii="Times New Roman" w:eastAsia="Times New Roman" w:hAnsi="Times New Roman" w:cs="Times New Roman"/>
          <w:kern w:val="0"/>
          <w14:ligatures w14:val="none"/>
        </w:rPr>
        <w:t>, Amazon, and Alibaba have integrated real-time tracking, drone delivery, and smart logistics systems to streamline the supply chain and enhance the consumer experience. These innovations have turned distribution from a cost center into a value-adding mechanism that drives customer retention.</w:t>
      </w:r>
    </w:p>
    <w:p w14:paraId="08F7D43D" w14:textId="77777777" w:rsidR="00BE0C9C" w:rsidRPr="00841BB8" w:rsidRDefault="00BE0C9C" w:rsidP="00DC2147">
      <w:pPr>
        <w:spacing w:after="0" w:line="240" w:lineRule="auto"/>
        <w:jc w:val="both"/>
        <w:rPr>
          <w:rFonts w:ascii="Times New Roman" w:eastAsia="Times New Roman" w:hAnsi="Times New Roman" w:cs="Times New Roman"/>
          <w:kern w:val="0"/>
          <w14:ligatures w14:val="none"/>
        </w:rPr>
      </w:pPr>
    </w:p>
    <w:p w14:paraId="76AC8484"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2.1 Technology Adoption</w:t>
      </w:r>
    </w:p>
    <w:p w14:paraId="5364B569" w14:textId="34E1027E"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Technology adoption in distribution refers to the integration of digital tools such as </w:t>
      </w:r>
      <w:r w:rsidRPr="00841BB8">
        <w:rPr>
          <w:rFonts w:ascii="Times New Roman" w:eastAsia="Times New Roman" w:hAnsi="Times New Roman" w:cs="Times New Roman"/>
          <w:i/>
          <w:iCs/>
          <w:kern w:val="0"/>
          <w14:ligatures w14:val="none"/>
        </w:rPr>
        <w:t>AI-powered route optimization</w:t>
      </w:r>
      <w:r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i/>
          <w:iCs/>
          <w:kern w:val="0"/>
          <w14:ligatures w14:val="none"/>
        </w:rPr>
        <w:t>Internet of Things (IoT)</w:t>
      </w:r>
      <w:r w:rsidRPr="00841BB8">
        <w:rPr>
          <w:rFonts w:ascii="Times New Roman" w:eastAsia="Times New Roman" w:hAnsi="Times New Roman" w:cs="Times New Roman"/>
          <w:kern w:val="0"/>
          <w14:ligatures w14:val="none"/>
        </w:rPr>
        <w:t xml:space="preserve"> sensors, </w:t>
      </w:r>
      <w:r w:rsidRPr="00841BB8">
        <w:rPr>
          <w:rFonts w:ascii="Times New Roman" w:eastAsia="Times New Roman" w:hAnsi="Times New Roman" w:cs="Times New Roman"/>
          <w:i/>
          <w:iCs/>
          <w:kern w:val="0"/>
          <w14:ligatures w14:val="none"/>
        </w:rPr>
        <w:t>robotic warehouses</w:t>
      </w:r>
      <w:r w:rsidRPr="00841BB8">
        <w:rPr>
          <w:rFonts w:ascii="Times New Roman" w:eastAsia="Times New Roman" w:hAnsi="Times New Roman" w:cs="Times New Roman"/>
          <w:kern w:val="0"/>
          <w14:ligatures w14:val="none"/>
        </w:rPr>
        <w:t xml:space="preserve">, and </w:t>
      </w:r>
      <w:r w:rsidRPr="00841BB8">
        <w:rPr>
          <w:rFonts w:ascii="Times New Roman" w:eastAsia="Times New Roman" w:hAnsi="Times New Roman" w:cs="Times New Roman"/>
          <w:i/>
          <w:iCs/>
          <w:kern w:val="0"/>
          <w14:ligatures w14:val="none"/>
        </w:rPr>
        <w:t>cloud-based order management systems</w:t>
      </w:r>
      <w:r w:rsidRPr="00841BB8">
        <w:rPr>
          <w:rFonts w:ascii="Times New Roman" w:eastAsia="Times New Roman" w:hAnsi="Times New Roman" w:cs="Times New Roman"/>
          <w:kern w:val="0"/>
          <w14:ligatures w14:val="none"/>
        </w:rPr>
        <w:t>.</w:t>
      </w:r>
      <w:r w:rsidR="00BE0C9C"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 xml:space="preserve">According to </w:t>
      </w:r>
      <w:proofErr w:type="spellStart"/>
      <w:r w:rsidRPr="00841BB8">
        <w:rPr>
          <w:rFonts w:ascii="Times New Roman" w:eastAsia="Times New Roman" w:hAnsi="Times New Roman" w:cs="Times New Roman"/>
          <w:kern w:val="0"/>
          <w14:ligatures w14:val="none"/>
        </w:rPr>
        <w:t>Ezenwafor</w:t>
      </w:r>
      <w:proofErr w:type="spellEnd"/>
      <w:r w:rsidRPr="00841BB8">
        <w:rPr>
          <w:rFonts w:ascii="Times New Roman" w:eastAsia="Times New Roman" w:hAnsi="Times New Roman" w:cs="Times New Roman"/>
          <w:kern w:val="0"/>
          <w14:ligatures w14:val="none"/>
        </w:rPr>
        <w:t xml:space="preserve"> et al. (2024), technology adoption enhances delivery accuracy, transparency, and reliability, thereby improving customer satisfaction.</w:t>
      </w:r>
    </w:p>
    <w:p w14:paraId="599067EB"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For instance, </w:t>
      </w:r>
      <w:r w:rsidRPr="00841BB8">
        <w:rPr>
          <w:rFonts w:ascii="Times New Roman" w:eastAsia="Times New Roman" w:hAnsi="Times New Roman" w:cs="Times New Roman"/>
          <w:i/>
          <w:iCs/>
          <w:kern w:val="0"/>
          <w14:ligatures w14:val="none"/>
        </w:rPr>
        <w:t>real-time tracking</w:t>
      </w:r>
      <w:r w:rsidRPr="00841BB8">
        <w:rPr>
          <w:rFonts w:ascii="Times New Roman" w:eastAsia="Times New Roman" w:hAnsi="Times New Roman" w:cs="Times New Roman"/>
          <w:kern w:val="0"/>
          <w14:ligatures w14:val="none"/>
        </w:rPr>
        <w:t xml:space="preserve"> allows consumers to monitor their orders, reducing uncertainty and perceived risk. Additionally, automation in warehouses accelerates order processing and minimizes errors. These technological improvements result in better consumer experiences, which in turn encourage repeat purchases and loyalty.</w:t>
      </w:r>
    </w:p>
    <w:p w14:paraId="13EF75FE" w14:textId="762671CD"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648E6005"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2.2 Delivery Flexibility</w:t>
      </w:r>
    </w:p>
    <w:p w14:paraId="45069C59"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Delivery flexibility emphasizes convenience, timing, and choice — critical factors influencing repurchase intentions in online retail. According to Okonkwo and Nwosu (2023), flexible delivery </w:t>
      </w:r>
      <w:r w:rsidRPr="00841BB8">
        <w:rPr>
          <w:rFonts w:ascii="Times New Roman" w:eastAsia="Times New Roman" w:hAnsi="Times New Roman" w:cs="Times New Roman"/>
          <w:kern w:val="0"/>
          <w14:ligatures w14:val="none"/>
        </w:rPr>
        <w:lastRenderedPageBreak/>
        <w:t>enables consumers to choose delivery slots, pickup points, or alternative addresses, aligning with their personal schedules.</w:t>
      </w:r>
    </w:p>
    <w:p w14:paraId="29A8D7D4"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Consumers value the ability to control delivery parameters such as timing, speed, and mode of receipt. Firms that offer </w:t>
      </w:r>
      <w:r w:rsidRPr="00841BB8">
        <w:rPr>
          <w:rFonts w:ascii="Times New Roman" w:eastAsia="Times New Roman" w:hAnsi="Times New Roman" w:cs="Times New Roman"/>
          <w:i/>
          <w:iCs/>
          <w:kern w:val="0"/>
          <w14:ligatures w14:val="none"/>
        </w:rPr>
        <w:t>same-day</w:t>
      </w:r>
      <w:r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i/>
          <w:iCs/>
          <w:kern w:val="0"/>
          <w14:ligatures w14:val="none"/>
        </w:rPr>
        <w:t>next-day</w:t>
      </w:r>
      <w:r w:rsidRPr="00841BB8">
        <w:rPr>
          <w:rFonts w:ascii="Times New Roman" w:eastAsia="Times New Roman" w:hAnsi="Times New Roman" w:cs="Times New Roman"/>
          <w:kern w:val="0"/>
          <w14:ligatures w14:val="none"/>
        </w:rPr>
        <w:t xml:space="preserve">, or </w:t>
      </w:r>
      <w:r w:rsidRPr="00841BB8">
        <w:rPr>
          <w:rFonts w:ascii="Times New Roman" w:eastAsia="Times New Roman" w:hAnsi="Times New Roman" w:cs="Times New Roman"/>
          <w:i/>
          <w:iCs/>
          <w:kern w:val="0"/>
          <w14:ligatures w14:val="none"/>
        </w:rPr>
        <w:t>scheduled deliveries</w:t>
      </w:r>
      <w:r w:rsidRPr="00841BB8">
        <w:rPr>
          <w:rFonts w:ascii="Times New Roman" w:eastAsia="Times New Roman" w:hAnsi="Times New Roman" w:cs="Times New Roman"/>
          <w:kern w:val="0"/>
          <w14:ligatures w14:val="none"/>
        </w:rPr>
        <w:t xml:space="preserve"> often record higher satisfaction levels. Ikechukwu and Bello (2025) noted that flexibility fosters emotional connection and perceived value, increasing the probability of repeat patronage in e-commerce platforms.</w:t>
      </w:r>
    </w:p>
    <w:p w14:paraId="4D6C9D28" w14:textId="6DA4AF7E"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5AD5E9C3"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2.3 Omnichannel Integration</w:t>
      </w:r>
    </w:p>
    <w:p w14:paraId="5B75BCB3" w14:textId="3D2FDCC4"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Omnichannel integration refers to the seamless coordination of online and offline distribution systems to create a consistent consumer experience.</w:t>
      </w:r>
      <w:r w:rsidR="00BE0C9C"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 xml:space="preserve">According to </w:t>
      </w:r>
      <w:proofErr w:type="spellStart"/>
      <w:r w:rsidRPr="00841BB8">
        <w:rPr>
          <w:rFonts w:ascii="Times New Roman" w:eastAsia="Times New Roman" w:hAnsi="Times New Roman" w:cs="Times New Roman"/>
          <w:kern w:val="0"/>
          <w14:ligatures w14:val="none"/>
        </w:rPr>
        <w:t>Maziriri</w:t>
      </w:r>
      <w:proofErr w:type="spellEnd"/>
      <w:r w:rsidRPr="00841BB8">
        <w:rPr>
          <w:rFonts w:ascii="Times New Roman" w:eastAsia="Times New Roman" w:hAnsi="Times New Roman" w:cs="Times New Roman"/>
          <w:kern w:val="0"/>
          <w14:ligatures w14:val="none"/>
        </w:rPr>
        <w:t xml:space="preserve"> and </w:t>
      </w:r>
      <w:proofErr w:type="spellStart"/>
      <w:r w:rsidRPr="00841BB8">
        <w:rPr>
          <w:rFonts w:ascii="Times New Roman" w:eastAsia="Times New Roman" w:hAnsi="Times New Roman" w:cs="Times New Roman"/>
          <w:kern w:val="0"/>
          <w14:ligatures w14:val="none"/>
        </w:rPr>
        <w:t>Chinomona</w:t>
      </w:r>
      <w:proofErr w:type="spellEnd"/>
      <w:r w:rsidRPr="00841BB8">
        <w:rPr>
          <w:rFonts w:ascii="Times New Roman" w:eastAsia="Times New Roman" w:hAnsi="Times New Roman" w:cs="Times New Roman"/>
          <w:kern w:val="0"/>
          <w14:ligatures w14:val="none"/>
        </w:rPr>
        <w:t xml:space="preserve"> (2022), omnichannel integration allows consumers to start their shopping journey on one platform (e.g., mobile app) and complete it on another (e.g., physical store or desktop site) without losing information or continuity.</w:t>
      </w:r>
    </w:p>
    <w:p w14:paraId="4ED4F738"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is strategy ensures synchronization between order management, inventory control, and customer communication. For example, allowing customers to buy online and pick up in-store (BOPIS) merges convenience with immediate satisfaction, fostering trust and loyalty. Firms that implement omnichannel distribution effectively tend to build long-term consumer relationships based on accessibility and service reliability.</w:t>
      </w:r>
    </w:p>
    <w:p w14:paraId="5B1CF12A" w14:textId="0BABC09D"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005CBF97"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2.4 Last-Mile Efficiency</w:t>
      </w:r>
    </w:p>
    <w:p w14:paraId="75424BD2" w14:textId="41644410"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The “last mile” is the final stage of delivery from a distribution hub to the customer’s doorstep — a critical determinant of overall satisfaction. Adebayo and </w:t>
      </w:r>
      <w:proofErr w:type="spellStart"/>
      <w:r w:rsidRPr="00841BB8">
        <w:rPr>
          <w:rFonts w:ascii="Times New Roman" w:eastAsia="Times New Roman" w:hAnsi="Times New Roman" w:cs="Times New Roman"/>
          <w:kern w:val="0"/>
          <w14:ligatures w14:val="none"/>
        </w:rPr>
        <w:t>Oladimeji</w:t>
      </w:r>
      <w:proofErr w:type="spellEnd"/>
      <w:r w:rsidRPr="00841BB8">
        <w:rPr>
          <w:rFonts w:ascii="Times New Roman" w:eastAsia="Times New Roman" w:hAnsi="Times New Roman" w:cs="Times New Roman"/>
          <w:kern w:val="0"/>
          <w14:ligatures w14:val="none"/>
        </w:rPr>
        <w:t xml:space="preserve"> (2024) assert that last-mile delivery efficiency significantly affects consumers’ perception of brand reliability.</w:t>
      </w:r>
      <w:r w:rsidRPr="00841BB8">
        <w:rPr>
          <w:rFonts w:ascii="Times New Roman" w:eastAsia="Times New Roman" w:hAnsi="Times New Roman" w:cs="Times New Roman"/>
          <w:kern w:val="0"/>
          <w14:ligatures w14:val="none"/>
        </w:rPr>
        <w:br/>
        <w:t xml:space="preserve">Innovations such as </w:t>
      </w:r>
      <w:r w:rsidRPr="00841BB8">
        <w:rPr>
          <w:rFonts w:ascii="Times New Roman" w:eastAsia="Times New Roman" w:hAnsi="Times New Roman" w:cs="Times New Roman"/>
          <w:i/>
          <w:iCs/>
          <w:kern w:val="0"/>
          <w14:ligatures w14:val="none"/>
        </w:rPr>
        <w:t>electric delivery vehicles, smart lockers, drones,</w:t>
      </w:r>
      <w:r w:rsidRPr="00841BB8">
        <w:rPr>
          <w:rFonts w:ascii="Times New Roman" w:eastAsia="Times New Roman" w:hAnsi="Times New Roman" w:cs="Times New Roman"/>
          <w:kern w:val="0"/>
          <w14:ligatures w14:val="none"/>
        </w:rPr>
        <w:t xml:space="preserve"> and </w:t>
      </w:r>
      <w:r w:rsidRPr="00841BB8">
        <w:rPr>
          <w:rFonts w:ascii="Times New Roman" w:eastAsia="Times New Roman" w:hAnsi="Times New Roman" w:cs="Times New Roman"/>
          <w:i/>
          <w:iCs/>
          <w:kern w:val="0"/>
          <w14:ligatures w14:val="none"/>
        </w:rPr>
        <w:t>crowdsourced delivery networks</w:t>
      </w:r>
      <w:r w:rsidRPr="00841BB8">
        <w:rPr>
          <w:rFonts w:ascii="Times New Roman" w:eastAsia="Times New Roman" w:hAnsi="Times New Roman" w:cs="Times New Roman"/>
          <w:kern w:val="0"/>
          <w14:ligatures w14:val="none"/>
        </w:rPr>
        <w:t xml:space="preserve"> are reducing delivery time and cost while enhancing customer convenience.</w:t>
      </w:r>
      <w:r w:rsidR="00E35F1E"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Poor last-mile performance, on the other hand, leads to delays, loss of trust, and negative reviews — all detrimental to consumer retention. Therefore, continuous innovation in last-mile solutions represents a vital component of successful e-commerce logistics.</w:t>
      </w:r>
    </w:p>
    <w:p w14:paraId="0B63B0F7" w14:textId="16F223F8"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0A889B5F"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3 Concept of Consumer Retention</w:t>
      </w:r>
    </w:p>
    <w:p w14:paraId="35BD425C"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Consumer retention refers to a firm’s ability to maintain long-term relationships with its customers through satisfaction, loyalty, and trust. It is often more profitable to retain existing customers than to acquire new ones. According to Kotler and Keller (2023), a 5% increase in customer retention can lead to profit growth of up to 25–95%.</w:t>
      </w:r>
    </w:p>
    <w:p w14:paraId="38A79BC3"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In e-commerce, consumer retention depends largely on how effectively firms manage their distribution systems. Fast, reliable, and transparent delivery enhances consumer trust and motivates repurchase, while poor distribution can cause dissatisfaction and attrition.</w:t>
      </w:r>
    </w:p>
    <w:p w14:paraId="110F679A" w14:textId="37AAED5C"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170637AB"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3.1 Customer Satisfaction</w:t>
      </w:r>
    </w:p>
    <w:p w14:paraId="649261DA" w14:textId="0BCCD141"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Customer satisfaction is the emotional response of consumers to the perceived performance of a product or service relative to expectations.</w:t>
      </w:r>
      <w:r w:rsidR="00E35F1E" w:rsidRPr="00841BB8">
        <w:rPr>
          <w:rFonts w:ascii="Times New Roman" w:eastAsia="Times New Roman" w:hAnsi="Times New Roman" w:cs="Times New Roman"/>
          <w:kern w:val="0"/>
          <w14:ligatures w14:val="none"/>
        </w:rPr>
        <w:t xml:space="preserve"> </w:t>
      </w:r>
      <w:proofErr w:type="spellStart"/>
      <w:r w:rsidRPr="00841BB8">
        <w:rPr>
          <w:rFonts w:ascii="Times New Roman" w:eastAsia="Times New Roman" w:hAnsi="Times New Roman" w:cs="Times New Roman"/>
          <w:kern w:val="0"/>
          <w14:ligatures w14:val="none"/>
        </w:rPr>
        <w:t>Ajah</w:t>
      </w:r>
      <w:proofErr w:type="spellEnd"/>
      <w:r w:rsidRPr="00841BB8">
        <w:rPr>
          <w:rFonts w:ascii="Times New Roman" w:eastAsia="Times New Roman" w:hAnsi="Times New Roman" w:cs="Times New Roman"/>
          <w:kern w:val="0"/>
          <w14:ligatures w14:val="none"/>
        </w:rPr>
        <w:t xml:space="preserve"> and </w:t>
      </w:r>
      <w:proofErr w:type="spellStart"/>
      <w:r w:rsidRPr="00841BB8">
        <w:rPr>
          <w:rFonts w:ascii="Times New Roman" w:eastAsia="Times New Roman" w:hAnsi="Times New Roman" w:cs="Times New Roman"/>
          <w:kern w:val="0"/>
          <w14:ligatures w14:val="none"/>
        </w:rPr>
        <w:t>Eze</w:t>
      </w:r>
      <w:proofErr w:type="spellEnd"/>
      <w:r w:rsidRPr="00841BB8">
        <w:rPr>
          <w:rFonts w:ascii="Times New Roman" w:eastAsia="Times New Roman" w:hAnsi="Times New Roman" w:cs="Times New Roman"/>
          <w:kern w:val="0"/>
          <w14:ligatures w14:val="none"/>
        </w:rPr>
        <w:t xml:space="preserve"> (2024) note that in e-commerce, satisfaction derives not only from product quality but also from </w:t>
      </w:r>
      <w:r w:rsidRPr="00841BB8">
        <w:rPr>
          <w:rFonts w:ascii="Times New Roman" w:eastAsia="Times New Roman" w:hAnsi="Times New Roman" w:cs="Times New Roman"/>
          <w:i/>
          <w:iCs/>
          <w:kern w:val="0"/>
          <w14:ligatures w14:val="none"/>
        </w:rPr>
        <w:t>delivery speed</w:t>
      </w:r>
      <w:r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i/>
          <w:iCs/>
          <w:kern w:val="0"/>
          <w14:ligatures w14:val="none"/>
        </w:rPr>
        <w:t>communication transparency</w:t>
      </w:r>
      <w:r w:rsidRPr="00841BB8">
        <w:rPr>
          <w:rFonts w:ascii="Times New Roman" w:eastAsia="Times New Roman" w:hAnsi="Times New Roman" w:cs="Times New Roman"/>
          <w:kern w:val="0"/>
          <w14:ligatures w14:val="none"/>
        </w:rPr>
        <w:t xml:space="preserve">, and </w:t>
      </w:r>
      <w:r w:rsidRPr="00841BB8">
        <w:rPr>
          <w:rFonts w:ascii="Times New Roman" w:eastAsia="Times New Roman" w:hAnsi="Times New Roman" w:cs="Times New Roman"/>
          <w:i/>
          <w:iCs/>
          <w:kern w:val="0"/>
          <w14:ligatures w14:val="none"/>
        </w:rPr>
        <w:t>service recovery mechanisms</w:t>
      </w:r>
      <w:r w:rsidRPr="00841BB8">
        <w:rPr>
          <w:rFonts w:ascii="Times New Roman" w:eastAsia="Times New Roman" w:hAnsi="Times New Roman" w:cs="Times New Roman"/>
          <w:kern w:val="0"/>
          <w14:ligatures w14:val="none"/>
        </w:rPr>
        <w:t>.</w:t>
      </w:r>
      <w:r w:rsidR="00E35F1E"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An efficient distribution process that minimizes delays and errors significantly boosts satisfaction and long-term retention.</w:t>
      </w:r>
    </w:p>
    <w:p w14:paraId="5EC0D404" w14:textId="524530B6"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269285E8"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3.2 Repurchase Intention</w:t>
      </w:r>
    </w:p>
    <w:p w14:paraId="5E27D0B3" w14:textId="71D45D61"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lastRenderedPageBreak/>
        <w:t xml:space="preserve">Repurchase intention refers to the likelihood that a consumer will continue to buy from the same seller. According to </w:t>
      </w:r>
      <w:proofErr w:type="spellStart"/>
      <w:r w:rsidRPr="00841BB8">
        <w:rPr>
          <w:rFonts w:ascii="Times New Roman" w:eastAsia="Times New Roman" w:hAnsi="Times New Roman" w:cs="Times New Roman"/>
          <w:kern w:val="0"/>
          <w14:ligatures w14:val="none"/>
        </w:rPr>
        <w:t>Onwumere</w:t>
      </w:r>
      <w:proofErr w:type="spellEnd"/>
      <w:r w:rsidRPr="00841BB8">
        <w:rPr>
          <w:rFonts w:ascii="Times New Roman" w:eastAsia="Times New Roman" w:hAnsi="Times New Roman" w:cs="Times New Roman"/>
          <w:kern w:val="0"/>
          <w14:ligatures w14:val="none"/>
        </w:rPr>
        <w:t xml:space="preserve"> and Chukwu (2023), positive experiences from flexible and reliable deliveries enhance repurchase intention.</w:t>
      </w:r>
      <w:r w:rsidR="00E35F1E"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If an e-commerce firm provides accurate tracking, safe packaging, and convenient delivery, customers are more inclined to repurchase — demonstrating the direct impact of innovative distribution on behavioral loyalty.</w:t>
      </w:r>
    </w:p>
    <w:p w14:paraId="387E3E71" w14:textId="6F935FF7"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5E2E3F9A"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3.3 Customer Loyalty</w:t>
      </w:r>
    </w:p>
    <w:p w14:paraId="2F4AECE2" w14:textId="0C4A1D48"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Customer loyalty reflects a consumer’s consistent preference for a particular brand or platform. </w:t>
      </w:r>
      <w:proofErr w:type="spellStart"/>
      <w:r w:rsidRPr="00841BB8">
        <w:rPr>
          <w:rFonts w:ascii="Times New Roman" w:eastAsia="Times New Roman" w:hAnsi="Times New Roman" w:cs="Times New Roman"/>
          <w:kern w:val="0"/>
          <w14:ligatures w14:val="none"/>
        </w:rPr>
        <w:t>Ehinomen</w:t>
      </w:r>
      <w:proofErr w:type="spellEnd"/>
      <w:r w:rsidRPr="00841BB8">
        <w:rPr>
          <w:rFonts w:ascii="Times New Roman" w:eastAsia="Times New Roman" w:hAnsi="Times New Roman" w:cs="Times New Roman"/>
          <w:kern w:val="0"/>
          <w14:ligatures w14:val="none"/>
        </w:rPr>
        <w:t xml:space="preserve"> and Okorie (2022) highlight that loyalty arises when consumers perceive superior value, convenience, and satisfaction in repeated interactions.</w:t>
      </w:r>
      <w:r w:rsidR="00E35F1E"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Omnichannel integration, by providing a consistent experience across platforms, builds emotional attachment and habitual purchase behavior. This makes loyalty not only an outcome of satisfaction but also a strategic asset for long-term competitiveness.</w:t>
      </w:r>
    </w:p>
    <w:p w14:paraId="686E7031" w14:textId="539DF00D"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6FD2FCB0"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3.4 Word-of-Mouth Advocacy</w:t>
      </w:r>
    </w:p>
    <w:p w14:paraId="0C34D391" w14:textId="5B2EA584"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Word-of-mouth advocacy is the voluntary promotion of a firm’s products or services by satisfied customers. In the e-commerce industry, where peer influence and social proof dominate, advocacy acts as free marketing.</w:t>
      </w:r>
      <w:r w:rsidR="00E35F1E"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 xml:space="preserve">Okafor and </w:t>
      </w:r>
      <w:proofErr w:type="spellStart"/>
      <w:r w:rsidRPr="00841BB8">
        <w:rPr>
          <w:rFonts w:ascii="Times New Roman" w:eastAsia="Times New Roman" w:hAnsi="Times New Roman" w:cs="Times New Roman"/>
          <w:kern w:val="0"/>
          <w14:ligatures w14:val="none"/>
        </w:rPr>
        <w:t>Adediran</w:t>
      </w:r>
      <w:proofErr w:type="spellEnd"/>
      <w:r w:rsidRPr="00841BB8">
        <w:rPr>
          <w:rFonts w:ascii="Times New Roman" w:eastAsia="Times New Roman" w:hAnsi="Times New Roman" w:cs="Times New Roman"/>
          <w:kern w:val="0"/>
          <w14:ligatures w14:val="none"/>
        </w:rPr>
        <w:t xml:space="preserve"> (2025) observe that efficient last-mile delivery and customer service prompt satisfied customers to recommend brands to others, enhancing reputation and customer base expansion.</w:t>
      </w:r>
      <w:r w:rsidR="00E35F1E"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Hence, innovation in distribution indirectly drives market growth through positive consumer advocacy.</w:t>
      </w:r>
    </w:p>
    <w:p w14:paraId="61A51D3E" w14:textId="2EE8318D"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165FBCE0"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4 Theoretical Framework</w:t>
      </w:r>
    </w:p>
    <w:p w14:paraId="7CEC9F72" w14:textId="1CADD9E5" w:rsidR="00E35F1E" w:rsidRPr="00841BB8" w:rsidRDefault="00634725" w:rsidP="00E35F1E">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is study is anchored on the Diffusion of Innovation (DOI) Theory by Everett Rogers (1962) and supported by the Customer Satisfaction Theory (CST).</w:t>
      </w:r>
    </w:p>
    <w:p w14:paraId="5E43F342" w14:textId="3D8FF8B0" w:rsidR="00634725" w:rsidRPr="00841BB8" w:rsidRDefault="00634725" w:rsidP="00E35F1E">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Diffusion of Innovation Theory (DOI):</w:t>
      </w:r>
      <w:r w:rsidR="00E35F1E"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This theory explains how new ideas and technologies spread within a social system. In the context of this study, the adoption of innovative distribution systems (e.g., automation, AI, and omnichannel logistics) influences consumer perceptions and behaviors, leading to greater satisfaction and retention.</w:t>
      </w:r>
      <w:r w:rsidR="00E35F1E"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 xml:space="preserve">The theory underscores that innovation adoption is influenced by </w:t>
      </w:r>
      <w:r w:rsidRPr="00841BB8">
        <w:rPr>
          <w:rFonts w:ascii="Times New Roman" w:eastAsia="Times New Roman" w:hAnsi="Times New Roman" w:cs="Times New Roman"/>
          <w:i/>
          <w:iCs/>
          <w:kern w:val="0"/>
          <w14:ligatures w14:val="none"/>
        </w:rPr>
        <w:t>relative advantage</w:t>
      </w:r>
      <w:r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i/>
          <w:iCs/>
          <w:kern w:val="0"/>
          <w14:ligatures w14:val="none"/>
        </w:rPr>
        <w:t>compatibility</w:t>
      </w:r>
      <w:r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i/>
          <w:iCs/>
          <w:kern w:val="0"/>
          <w14:ligatures w14:val="none"/>
        </w:rPr>
        <w:t>complexity</w:t>
      </w:r>
      <w:r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i/>
          <w:iCs/>
          <w:kern w:val="0"/>
          <w14:ligatures w14:val="none"/>
        </w:rPr>
        <w:t>trialability,</w:t>
      </w:r>
      <w:r w:rsidRPr="00841BB8">
        <w:rPr>
          <w:rFonts w:ascii="Times New Roman" w:eastAsia="Times New Roman" w:hAnsi="Times New Roman" w:cs="Times New Roman"/>
          <w:kern w:val="0"/>
          <w14:ligatures w14:val="none"/>
        </w:rPr>
        <w:t xml:space="preserve"> and </w:t>
      </w:r>
      <w:r w:rsidRPr="00841BB8">
        <w:rPr>
          <w:rFonts w:ascii="Times New Roman" w:eastAsia="Times New Roman" w:hAnsi="Times New Roman" w:cs="Times New Roman"/>
          <w:i/>
          <w:iCs/>
          <w:kern w:val="0"/>
          <w14:ligatures w14:val="none"/>
        </w:rPr>
        <w:t>observability</w:t>
      </w:r>
      <w:r w:rsidRPr="00841BB8">
        <w:rPr>
          <w:rFonts w:ascii="Times New Roman" w:eastAsia="Times New Roman" w:hAnsi="Times New Roman" w:cs="Times New Roman"/>
          <w:kern w:val="0"/>
          <w14:ligatures w14:val="none"/>
        </w:rPr>
        <w:t>—all critical in explaining how consumers respond to technological changes in distribution.</w:t>
      </w:r>
    </w:p>
    <w:p w14:paraId="6FD82063" w14:textId="29EC946B" w:rsidR="00634725" w:rsidRPr="00841BB8" w:rsidRDefault="00634725" w:rsidP="00E35F1E">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Customer Satisfaction Theory (CST):</w:t>
      </w:r>
      <w:r w:rsidR="00E35F1E"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Proposed by Oliver (1980), this theory posits that satisfaction is a result of the gap between expectations and perceived performance. When innovative distribution exceeds consumer expectations—through faster, flexible, and reliable delivery—satisfaction and retention improve significantly.</w:t>
      </w:r>
    </w:p>
    <w:p w14:paraId="5425D9E2" w14:textId="62DD42B0"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se theories jointly provide a conceptual and behavioral basis for understanding how innovation in logistics operations influences consumer loyalty and retention outcomes.</w:t>
      </w:r>
    </w:p>
    <w:p w14:paraId="4B24A60B"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5 Empirical Review</w:t>
      </w:r>
    </w:p>
    <w:p w14:paraId="5802BFE6"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Recent empirical studies have shown a growing relationship between distribution innovation and customer retention in e-commerce.</w:t>
      </w:r>
    </w:p>
    <w:p w14:paraId="7C88B477" w14:textId="77777777" w:rsidR="00634725" w:rsidRPr="00841BB8" w:rsidRDefault="00634725" w:rsidP="00DC2147">
      <w:pPr>
        <w:numPr>
          <w:ilvl w:val="0"/>
          <w:numId w:val="8"/>
        </w:numPr>
        <w:spacing w:after="0" w:line="240" w:lineRule="auto"/>
        <w:jc w:val="both"/>
        <w:rPr>
          <w:rFonts w:ascii="Times New Roman" w:eastAsia="Times New Roman" w:hAnsi="Times New Roman" w:cs="Times New Roman"/>
          <w:kern w:val="0"/>
          <w14:ligatures w14:val="none"/>
        </w:rPr>
      </w:pPr>
      <w:proofErr w:type="spellStart"/>
      <w:r w:rsidRPr="00841BB8">
        <w:rPr>
          <w:rFonts w:ascii="Times New Roman" w:eastAsia="Times New Roman" w:hAnsi="Times New Roman" w:cs="Times New Roman"/>
          <w:kern w:val="0"/>
          <w14:ligatures w14:val="none"/>
        </w:rPr>
        <w:t>Maziriri</w:t>
      </w:r>
      <w:proofErr w:type="spellEnd"/>
      <w:r w:rsidRPr="00841BB8">
        <w:rPr>
          <w:rFonts w:ascii="Times New Roman" w:eastAsia="Times New Roman" w:hAnsi="Times New Roman" w:cs="Times New Roman"/>
          <w:kern w:val="0"/>
          <w14:ligatures w14:val="none"/>
        </w:rPr>
        <w:t xml:space="preserve"> et al. (2022) found that technological innovation in logistics significantly improved delivery reliability and customer loyalty in South African online retail firms.</w:t>
      </w:r>
    </w:p>
    <w:p w14:paraId="2380383C" w14:textId="77777777" w:rsidR="00634725" w:rsidRPr="00841BB8" w:rsidRDefault="00634725" w:rsidP="00DC2147">
      <w:pPr>
        <w:numPr>
          <w:ilvl w:val="0"/>
          <w:numId w:val="8"/>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Adewale and Musa (2023) revealed that digital tracking systems and flexible delivery policies enhanced satisfaction and repurchase behavior among Nigerian e-commerce users.</w:t>
      </w:r>
    </w:p>
    <w:p w14:paraId="08FA2B25" w14:textId="77777777" w:rsidR="00634725" w:rsidRPr="00841BB8" w:rsidRDefault="00634725" w:rsidP="00DC2147">
      <w:pPr>
        <w:numPr>
          <w:ilvl w:val="0"/>
          <w:numId w:val="8"/>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lastRenderedPageBreak/>
        <w:t>Ikechukwu and Bello (2025) discovered that omnichannel distribution strategies positively influenced customer trust and advocacy through service consistency.</w:t>
      </w:r>
    </w:p>
    <w:p w14:paraId="0055D9A7" w14:textId="77777777" w:rsidR="00634725" w:rsidRPr="00841BB8" w:rsidRDefault="00634725" w:rsidP="00DC2147">
      <w:pPr>
        <w:numPr>
          <w:ilvl w:val="0"/>
          <w:numId w:val="8"/>
        </w:numPr>
        <w:spacing w:after="0" w:line="240" w:lineRule="auto"/>
        <w:jc w:val="both"/>
        <w:rPr>
          <w:rFonts w:ascii="Times New Roman" w:eastAsia="Times New Roman" w:hAnsi="Times New Roman" w:cs="Times New Roman"/>
          <w:kern w:val="0"/>
          <w14:ligatures w14:val="none"/>
        </w:rPr>
      </w:pPr>
      <w:proofErr w:type="spellStart"/>
      <w:r w:rsidRPr="00841BB8">
        <w:rPr>
          <w:rFonts w:ascii="Times New Roman" w:eastAsia="Times New Roman" w:hAnsi="Times New Roman" w:cs="Times New Roman"/>
          <w:kern w:val="0"/>
          <w14:ligatures w14:val="none"/>
        </w:rPr>
        <w:t>Ezenwafor</w:t>
      </w:r>
      <w:proofErr w:type="spellEnd"/>
      <w:r w:rsidRPr="00841BB8">
        <w:rPr>
          <w:rFonts w:ascii="Times New Roman" w:eastAsia="Times New Roman" w:hAnsi="Times New Roman" w:cs="Times New Roman"/>
          <w:kern w:val="0"/>
          <w14:ligatures w14:val="none"/>
        </w:rPr>
        <w:t xml:space="preserve"> et al. (2024) confirmed that automation and AI-based logistics significantly reduced lead times, thereby increasing satisfaction and retention levels.</w:t>
      </w:r>
    </w:p>
    <w:p w14:paraId="788B7969"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While these studies confirm the importance of innovation in distribution, there remains a contextual gap in understanding how the four specific proxies (technology adoption, delivery flexibility, omnichannel integration, and last-mile efficiency) interact to influence consumer retention dimensions in Nigeria’s e-commerce environment. This gap justifies the current study.</w:t>
      </w:r>
    </w:p>
    <w:p w14:paraId="19BDB59F" w14:textId="4C0D2711"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1DED5C05"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2.6 Summary of Literature Review</w:t>
      </w:r>
    </w:p>
    <w:p w14:paraId="35EFFBB1" w14:textId="345F3DFB"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review underscores that innovative distribution models play a pivotal role in enhancing consumer retention within e-commerce. Each dimension—technology adoption, delivery flexibility, omnichannel integration, and last-mile efficiency—contributes differently to consumer satisfaction, loyalty, and advocacy.</w:t>
      </w:r>
      <w:r w:rsidR="00A37189"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Empirical evidence from recent studies supports the theoretical link between innovation and retention; however, contextual analysis within emerging markets like Nigeria remains limited.</w:t>
      </w:r>
      <w:r w:rsidR="00A37189"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 xml:space="preserve">Hence, this study bridges the gap by empirically examining the </w:t>
      </w:r>
      <w:r w:rsidRPr="00841BB8">
        <w:rPr>
          <w:rFonts w:ascii="Times New Roman" w:eastAsia="Times New Roman" w:hAnsi="Times New Roman" w:cs="Times New Roman"/>
          <w:i/>
          <w:iCs/>
          <w:kern w:val="0"/>
          <w14:ligatures w14:val="none"/>
        </w:rPr>
        <w:t>nexus between innovative distribution models and consumer retention</w:t>
      </w:r>
      <w:r w:rsidRPr="00841BB8">
        <w:rPr>
          <w:rFonts w:ascii="Times New Roman" w:eastAsia="Times New Roman" w:hAnsi="Times New Roman" w:cs="Times New Roman"/>
          <w:kern w:val="0"/>
          <w14:ligatures w14:val="none"/>
        </w:rPr>
        <w:t xml:space="preserve"> using the specified proxies.</w:t>
      </w:r>
    </w:p>
    <w:p w14:paraId="0716482B" w14:textId="7F80F138"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0496C4D8" w14:textId="1DDE2C7D" w:rsidR="00634725" w:rsidRPr="00841BB8" w:rsidRDefault="00E35F1E" w:rsidP="00DC2147">
      <w:pPr>
        <w:spacing w:after="0" w:line="240" w:lineRule="auto"/>
        <w:jc w:val="both"/>
        <w:outlineLvl w:val="1"/>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3.0</w:t>
      </w:r>
      <w:r w:rsidRPr="00841BB8">
        <w:rPr>
          <w:rFonts w:ascii="Times New Roman" w:eastAsia="Times New Roman" w:hAnsi="Times New Roman" w:cs="Times New Roman"/>
          <w:b/>
          <w:bCs/>
          <w:kern w:val="0"/>
          <w14:ligatures w14:val="none"/>
        </w:rPr>
        <w:tab/>
      </w:r>
      <w:r w:rsidR="00634725" w:rsidRPr="00841BB8">
        <w:rPr>
          <w:rFonts w:ascii="Times New Roman" w:eastAsia="Times New Roman" w:hAnsi="Times New Roman" w:cs="Times New Roman"/>
          <w:b/>
          <w:bCs/>
          <w:kern w:val="0"/>
          <w14:ligatures w14:val="none"/>
        </w:rPr>
        <w:t xml:space="preserve"> METHODOLOGY</w:t>
      </w:r>
    </w:p>
    <w:p w14:paraId="270A425A" w14:textId="2B77F78B"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4FA02CCB"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3.1 Research Design</w:t>
      </w:r>
    </w:p>
    <w:p w14:paraId="4EE34721" w14:textId="2F6E8EF4"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is study adopts a descriptive survey research design. The design is appropriate because it allows for the collection of quantitative data from a large number of respondents to describe existing conditions and relationships among variables.</w:t>
      </w:r>
      <w:r w:rsidR="00E35F1E"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 xml:space="preserve">Since the study seeks to establish the nexus between </w:t>
      </w:r>
      <w:r w:rsidRPr="00841BB8">
        <w:rPr>
          <w:rFonts w:ascii="Times New Roman" w:eastAsia="Times New Roman" w:hAnsi="Times New Roman" w:cs="Times New Roman"/>
          <w:i/>
          <w:iCs/>
          <w:kern w:val="0"/>
          <w14:ligatures w14:val="none"/>
        </w:rPr>
        <w:t>innovative distribution models</w:t>
      </w:r>
      <w:r w:rsidRPr="00841BB8">
        <w:rPr>
          <w:rFonts w:ascii="Times New Roman" w:eastAsia="Times New Roman" w:hAnsi="Times New Roman" w:cs="Times New Roman"/>
          <w:kern w:val="0"/>
          <w14:ligatures w14:val="none"/>
        </w:rPr>
        <w:t xml:space="preserve"> and </w:t>
      </w:r>
      <w:r w:rsidRPr="00841BB8">
        <w:rPr>
          <w:rFonts w:ascii="Times New Roman" w:eastAsia="Times New Roman" w:hAnsi="Times New Roman" w:cs="Times New Roman"/>
          <w:i/>
          <w:iCs/>
          <w:kern w:val="0"/>
          <w14:ligatures w14:val="none"/>
        </w:rPr>
        <w:t>consumer retention</w:t>
      </w:r>
      <w:r w:rsidRPr="00841BB8">
        <w:rPr>
          <w:rFonts w:ascii="Times New Roman" w:eastAsia="Times New Roman" w:hAnsi="Times New Roman" w:cs="Times New Roman"/>
          <w:kern w:val="0"/>
          <w14:ligatures w14:val="none"/>
        </w:rPr>
        <w:t xml:space="preserve"> in the e-commerce industry, the descriptive survey design enables the use of structured questionnaires to collect data from e-commerce consumers across Nigeria.</w:t>
      </w:r>
    </w:p>
    <w:p w14:paraId="002C9F99"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According to </w:t>
      </w:r>
      <w:proofErr w:type="spellStart"/>
      <w:r w:rsidRPr="00841BB8">
        <w:rPr>
          <w:rFonts w:ascii="Times New Roman" w:eastAsia="Times New Roman" w:hAnsi="Times New Roman" w:cs="Times New Roman"/>
          <w:kern w:val="0"/>
          <w14:ligatures w14:val="none"/>
        </w:rPr>
        <w:t>Nworgu</w:t>
      </w:r>
      <w:proofErr w:type="spellEnd"/>
      <w:r w:rsidRPr="00841BB8">
        <w:rPr>
          <w:rFonts w:ascii="Times New Roman" w:eastAsia="Times New Roman" w:hAnsi="Times New Roman" w:cs="Times New Roman"/>
          <w:kern w:val="0"/>
          <w14:ligatures w14:val="none"/>
        </w:rPr>
        <w:t xml:space="preserve"> (2022), descriptive design helps researchers identify patterns of relationships among variables as they naturally occur, without manipulation. Hence, this study focuses on assessing how different innovative distribution dimensions influence consumer retention outcomes.</w:t>
      </w:r>
    </w:p>
    <w:p w14:paraId="690E2646" w14:textId="7202D761"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5EDF45B6" w14:textId="0A2213C5"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3.</w:t>
      </w:r>
      <w:r w:rsidR="00E35F1E" w:rsidRPr="00841BB8">
        <w:rPr>
          <w:rFonts w:ascii="Times New Roman" w:eastAsia="Times New Roman" w:hAnsi="Times New Roman" w:cs="Times New Roman"/>
          <w:b/>
          <w:bCs/>
          <w:kern w:val="0"/>
          <w14:ligatures w14:val="none"/>
        </w:rPr>
        <w:t>2</w:t>
      </w:r>
      <w:r w:rsidRPr="00841BB8">
        <w:rPr>
          <w:rFonts w:ascii="Times New Roman" w:eastAsia="Times New Roman" w:hAnsi="Times New Roman" w:cs="Times New Roman"/>
          <w:b/>
          <w:bCs/>
          <w:kern w:val="0"/>
          <w14:ligatures w14:val="none"/>
        </w:rPr>
        <w:t xml:space="preserve"> Population of the Study</w:t>
      </w:r>
    </w:p>
    <w:p w14:paraId="368241BE" w14:textId="01D366B1"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population of the study comprises all active users of e-commerce platforms in Nigeria who have made at least one online purchase within the last six months.</w:t>
      </w:r>
      <w:r w:rsidR="00E35F1E"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 xml:space="preserve">According to Statista (2024), Nigeria has over 35 million online shoppers, dominated by users of </w:t>
      </w:r>
      <w:proofErr w:type="spellStart"/>
      <w:r w:rsidRPr="00841BB8">
        <w:rPr>
          <w:rFonts w:ascii="Times New Roman" w:eastAsia="Times New Roman" w:hAnsi="Times New Roman" w:cs="Times New Roman"/>
          <w:kern w:val="0"/>
          <w14:ligatures w14:val="none"/>
        </w:rPr>
        <w:t>Jumia</w:t>
      </w:r>
      <w:proofErr w:type="spellEnd"/>
      <w:r w:rsidRPr="00841BB8">
        <w:rPr>
          <w:rFonts w:ascii="Times New Roman" w:eastAsia="Times New Roman" w:hAnsi="Times New Roman" w:cs="Times New Roman"/>
          <w:kern w:val="0"/>
          <w14:ligatures w14:val="none"/>
        </w:rPr>
        <w:t xml:space="preserve">, </w:t>
      </w:r>
      <w:proofErr w:type="spellStart"/>
      <w:r w:rsidRPr="00841BB8">
        <w:rPr>
          <w:rFonts w:ascii="Times New Roman" w:eastAsia="Times New Roman" w:hAnsi="Times New Roman" w:cs="Times New Roman"/>
          <w:kern w:val="0"/>
          <w14:ligatures w14:val="none"/>
        </w:rPr>
        <w:t>Konga</w:t>
      </w:r>
      <w:proofErr w:type="spellEnd"/>
      <w:r w:rsidRPr="00841BB8">
        <w:rPr>
          <w:rFonts w:ascii="Times New Roman" w:eastAsia="Times New Roman" w:hAnsi="Times New Roman" w:cs="Times New Roman"/>
          <w:kern w:val="0"/>
          <w14:ligatures w14:val="none"/>
        </w:rPr>
        <w:t>, and Jiji. For practical purposes, this study focuses on a manageable sub-population of these users residing in the selected cities.</w:t>
      </w:r>
    </w:p>
    <w:p w14:paraId="3E20DBB5" w14:textId="154284E6"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0D9985C0" w14:textId="072D3CF9"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3.</w:t>
      </w:r>
      <w:r w:rsidR="00E35F1E" w:rsidRPr="00841BB8">
        <w:rPr>
          <w:rFonts w:ascii="Times New Roman" w:eastAsia="Times New Roman" w:hAnsi="Times New Roman" w:cs="Times New Roman"/>
          <w:b/>
          <w:bCs/>
          <w:kern w:val="0"/>
          <w14:ligatures w14:val="none"/>
        </w:rPr>
        <w:t>3</w:t>
      </w:r>
      <w:r w:rsidRPr="00841BB8">
        <w:rPr>
          <w:rFonts w:ascii="Times New Roman" w:eastAsia="Times New Roman" w:hAnsi="Times New Roman" w:cs="Times New Roman"/>
          <w:b/>
          <w:bCs/>
          <w:kern w:val="0"/>
          <w14:ligatures w14:val="none"/>
        </w:rPr>
        <w:t xml:space="preserve"> Sample Size and Sampling Technique</w:t>
      </w:r>
    </w:p>
    <w:p w14:paraId="55ACC5C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Given the large population, the Taro Yamane (1967) formula was employed to determine a representative sample size:</w:t>
      </w:r>
    </w:p>
    <w:p w14:paraId="4B52E8A1" w14:textId="178A29F1" w:rsidR="00865A17" w:rsidRPr="00841BB8" w:rsidRDefault="00865A17" w:rsidP="00865A17">
      <w:pPr>
        <w:spacing w:after="0" w:line="240" w:lineRule="auto"/>
        <w:jc w:val="both"/>
        <w:outlineLvl w:val="4"/>
        <w:rPr>
          <w:rFonts w:ascii="Times New Roman" w:eastAsia="Times New Roman" w:hAnsi="Times New Roman" w:cs="Times New Roman"/>
          <w:kern w:val="0"/>
          <w14:ligatures w14:val="none"/>
        </w:rPr>
      </w:pPr>
    </w:p>
    <w:p w14:paraId="56DB3424" w14:textId="77777777" w:rsidR="00865A17" w:rsidRPr="00841BB8" w:rsidRDefault="00865A17" w:rsidP="00865A17">
      <w:pPr>
        <w:spacing w:after="0" w:line="240" w:lineRule="auto"/>
        <w:jc w:val="both"/>
        <w:outlineLvl w:val="4"/>
        <w:rPr>
          <w:rFonts w:ascii="Times New Roman" w:eastAsia="Times New Roman" w:hAnsi="Times New Roman" w:cs="Times New Roman"/>
          <w:kern w:val="0"/>
          <w:u w:val="single"/>
          <w14:ligatures w14:val="none"/>
        </w:rPr>
      </w:pPr>
      <w:r w:rsidRPr="00841BB8">
        <w:rPr>
          <w:rFonts w:ascii="Times New Roman" w:eastAsia="Times New Roman" w:hAnsi="Times New Roman" w:cs="Times New Roman"/>
          <w:kern w:val="0"/>
          <w14:ligatures w14:val="none"/>
        </w:rPr>
        <w:t xml:space="preserve">n    =   </w:t>
      </w:r>
      <w:r w:rsidRPr="00841BB8">
        <w:rPr>
          <w:rFonts w:ascii="Times New Roman" w:eastAsia="Times New Roman" w:hAnsi="Times New Roman" w:cs="Times New Roman"/>
          <w:kern w:val="0"/>
          <w:u w:val="single"/>
          <w14:ligatures w14:val="none"/>
        </w:rPr>
        <w:t xml:space="preserve">       N  </w:t>
      </w:r>
    </w:p>
    <w:p w14:paraId="326C2551" w14:textId="712C2527" w:rsidR="00865A17" w:rsidRPr="00841BB8" w:rsidRDefault="00865A17" w:rsidP="00865A17">
      <w:pPr>
        <w:spacing w:after="0" w:line="240" w:lineRule="auto"/>
        <w:jc w:val="both"/>
        <w:outlineLvl w:val="4"/>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            1 + N(e)²  </w:t>
      </w:r>
    </w:p>
    <w:p w14:paraId="785F5762" w14:textId="77777777" w:rsidR="00865A17" w:rsidRPr="00841BB8" w:rsidRDefault="00865A17" w:rsidP="00DC2147">
      <w:pPr>
        <w:spacing w:after="0" w:line="240" w:lineRule="auto"/>
        <w:jc w:val="both"/>
        <w:rPr>
          <w:rFonts w:ascii="Times New Roman" w:eastAsia="Times New Roman" w:hAnsi="Times New Roman" w:cs="Times New Roman"/>
          <w:kern w:val="0"/>
          <w14:ligatures w14:val="none"/>
        </w:rPr>
      </w:pPr>
    </w:p>
    <w:p w14:paraId="44D7BEDD" w14:textId="61905024"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lastRenderedPageBreak/>
        <w:t>Where:</w:t>
      </w:r>
    </w:p>
    <w:p w14:paraId="23C202C6" w14:textId="77777777" w:rsidR="00634725" w:rsidRPr="00841BB8" w:rsidRDefault="00634725" w:rsidP="00DC2147">
      <w:pPr>
        <w:numPr>
          <w:ilvl w:val="0"/>
          <w:numId w:val="9"/>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i/>
          <w:iCs/>
          <w:kern w:val="0"/>
          <w14:ligatures w14:val="none"/>
        </w:rPr>
        <w:t>n</w:t>
      </w:r>
      <w:r w:rsidRPr="00841BB8">
        <w:rPr>
          <w:rFonts w:ascii="Times New Roman" w:eastAsia="Times New Roman" w:hAnsi="Times New Roman" w:cs="Times New Roman"/>
          <w:kern w:val="0"/>
          <w14:ligatures w14:val="none"/>
        </w:rPr>
        <w:t xml:space="preserve"> = sample size</w:t>
      </w:r>
    </w:p>
    <w:p w14:paraId="64F11B47" w14:textId="77777777" w:rsidR="00634725" w:rsidRPr="00841BB8" w:rsidRDefault="00634725" w:rsidP="00DC2147">
      <w:pPr>
        <w:numPr>
          <w:ilvl w:val="0"/>
          <w:numId w:val="9"/>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i/>
          <w:iCs/>
          <w:kern w:val="0"/>
          <w14:ligatures w14:val="none"/>
        </w:rPr>
        <w:t>N</w:t>
      </w:r>
      <w:r w:rsidRPr="00841BB8">
        <w:rPr>
          <w:rFonts w:ascii="Times New Roman" w:eastAsia="Times New Roman" w:hAnsi="Times New Roman" w:cs="Times New Roman"/>
          <w:kern w:val="0"/>
          <w14:ligatures w14:val="none"/>
        </w:rPr>
        <w:t xml:space="preserve"> = population size</w:t>
      </w:r>
    </w:p>
    <w:p w14:paraId="10B05939" w14:textId="77777777" w:rsidR="00634725" w:rsidRPr="00841BB8" w:rsidRDefault="00634725" w:rsidP="00DC2147">
      <w:pPr>
        <w:numPr>
          <w:ilvl w:val="0"/>
          <w:numId w:val="9"/>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i/>
          <w:iCs/>
          <w:kern w:val="0"/>
          <w14:ligatures w14:val="none"/>
        </w:rPr>
        <w:t>e</w:t>
      </w:r>
      <w:r w:rsidRPr="00841BB8">
        <w:rPr>
          <w:rFonts w:ascii="Times New Roman" w:eastAsia="Times New Roman" w:hAnsi="Times New Roman" w:cs="Times New Roman"/>
          <w:kern w:val="0"/>
          <w14:ligatures w14:val="none"/>
        </w:rPr>
        <w:t xml:space="preserve"> = level of precision (0.05)</w:t>
      </w:r>
    </w:p>
    <w:p w14:paraId="54FD9AEF" w14:textId="77777777" w:rsidR="00865A17" w:rsidRPr="00841BB8" w:rsidRDefault="00865A17" w:rsidP="00DC2147">
      <w:pPr>
        <w:spacing w:after="0" w:line="240" w:lineRule="auto"/>
        <w:jc w:val="both"/>
        <w:rPr>
          <w:rFonts w:ascii="Times New Roman" w:eastAsia="Times New Roman" w:hAnsi="Times New Roman" w:cs="Times New Roman"/>
          <w:kern w:val="0"/>
          <w14:ligatures w14:val="none"/>
        </w:rPr>
      </w:pPr>
    </w:p>
    <w:p w14:paraId="585B9ECC" w14:textId="0CE55514"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Assuming a population of 10,000 active users across the selected cities:</w:t>
      </w:r>
    </w:p>
    <w:p w14:paraId="43F67C67" w14:textId="77777777" w:rsidR="00865A17" w:rsidRPr="00841BB8" w:rsidRDefault="00865A17" w:rsidP="00DC2147">
      <w:pPr>
        <w:spacing w:after="0" w:line="240" w:lineRule="auto"/>
        <w:jc w:val="both"/>
        <w:rPr>
          <w:rFonts w:ascii="Times New Roman" w:eastAsia="Times New Roman" w:hAnsi="Times New Roman" w:cs="Times New Roman"/>
          <w:kern w:val="0"/>
          <w14:ligatures w14:val="none"/>
        </w:rPr>
      </w:pPr>
    </w:p>
    <w:p w14:paraId="7C7ACA24" w14:textId="6D5F614B" w:rsidR="00865A17" w:rsidRPr="00841BB8" w:rsidRDefault="00865A17" w:rsidP="00865A17">
      <w:pPr>
        <w:spacing w:after="0" w:line="240" w:lineRule="auto"/>
        <w:jc w:val="both"/>
        <w:outlineLvl w:val="4"/>
        <w:rPr>
          <w:rFonts w:ascii="Times New Roman" w:eastAsia="Times New Roman" w:hAnsi="Times New Roman" w:cs="Times New Roman"/>
          <w:kern w:val="0"/>
          <w:u w:val="single"/>
          <w14:ligatures w14:val="none"/>
        </w:rPr>
      </w:pPr>
      <w:r w:rsidRPr="00841BB8">
        <w:rPr>
          <w:rFonts w:ascii="Times New Roman" w:eastAsia="Times New Roman" w:hAnsi="Times New Roman" w:cs="Times New Roman"/>
          <w:kern w:val="0"/>
          <w14:ligatures w14:val="none"/>
        </w:rPr>
        <w:t xml:space="preserve">n   =          </w:t>
      </w:r>
      <w:r w:rsidRPr="00841BB8">
        <w:rPr>
          <w:rFonts w:ascii="Times New Roman" w:eastAsia="Times New Roman" w:hAnsi="Times New Roman" w:cs="Times New Roman"/>
          <w:kern w:val="0"/>
          <w:u w:val="single"/>
          <w14:ligatures w14:val="none"/>
        </w:rPr>
        <w:t>10,000</w:t>
      </w:r>
    </w:p>
    <w:p w14:paraId="0DA9C423" w14:textId="02CBE9CC" w:rsidR="00865A17" w:rsidRPr="00841BB8" w:rsidRDefault="00865A17" w:rsidP="00865A17">
      <w:pPr>
        <w:spacing w:after="0" w:line="240" w:lineRule="auto"/>
        <w:jc w:val="both"/>
        <w:outlineLvl w:val="4"/>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             1 + 10,000 (</w:t>
      </w:r>
      <w:proofErr w:type="gramStart"/>
      <w:r w:rsidRPr="00841BB8">
        <w:rPr>
          <w:rFonts w:ascii="Times New Roman" w:eastAsia="Times New Roman" w:hAnsi="Times New Roman" w:cs="Times New Roman"/>
          <w:kern w:val="0"/>
          <w14:ligatures w14:val="none"/>
        </w:rPr>
        <w:t>0.05)²</w:t>
      </w:r>
      <w:proofErr w:type="gramEnd"/>
      <w:r w:rsidRPr="00841BB8">
        <w:rPr>
          <w:rFonts w:ascii="Times New Roman" w:eastAsia="Times New Roman" w:hAnsi="Times New Roman" w:cs="Times New Roman"/>
          <w:kern w:val="0"/>
          <w14:ligatures w14:val="none"/>
        </w:rPr>
        <w:t xml:space="preserve">  </w:t>
      </w:r>
    </w:p>
    <w:p w14:paraId="44D62C56" w14:textId="77777777" w:rsidR="00865A17" w:rsidRPr="00841BB8" w:rsidRDefault="00865A17" w:rsidP="00865A17">
      <w:pPr>
        <w:spacing w:after="0" w:line="240" w:lineRule="auto"/>
        <w:jc w:val="both"/>
        <w:outlineLvl w:val="4"/>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       </w:t>
      </w:r>
    </w:p>
    <w:p w14:paraId="676FACDE" w14:textId="2965296A" w:rsidR="00865A17" w:rsidRPr="00841BB8" w:rsidRDefault="00865A17" w:rsidP="00865A17">
      <w:pPr>
        <w:spacing w:after="0" w:line="240" w:lineRule="auto"/>
        <w:jc w:val="both"/>
        <w:outlineLvl w:val="4"/>
        <w:rPr>
          <w:rFonts w:ascii="Times New Roman" w:eastAsia="Times New Roman" w:hAnsi="Times New Roman" w:cs="Times New Roman"/>
          <w:kern w:val="0"/>
          <w:u w:val="single"/>
          <w14:ligatures w14:val="none"/>
        </w:rPr>
      </w:pPr>
      <w:r w:rsidRPr="00841BB8">
        <w:rPr>
          <w:rFonts w:ascii="Times New Roman" w:eastAsia="Times New Roman" w:hAnsi="Times New Roman" w:cs="Times New Roman"/>
          <w:kern w:val="0"/>
          <w14:ligatures w14:val="none"/>
        </w:rPr>
        <w:t xml:space="preserve">    n                </w:t>
      </w:r>
      <w:r w:rsidRPr="00841BB8">
        <w:rPr>
          <w:rFonts w:ascii="Times New Roman" w:eastAsia="Times New Roman" w:hAnsi="Times New Roman" w:cs="Times New Roman"/>
          <w:kern w:val="0"/>
          <w:u w:val="single"/>
          <w14:ligatures w14:val="none"/>
        </w:rPr>
        <w:t>10,000</w:t>
      </w:r>
    </w:p>
    <w:p w14:paraId="4247A162" w14:textId="20FF80E4" w:rsidR="00865A17" w:rsidRPr="00841BB8" w:rsidRDefault="00865A17" w:rsidP="00865A17">
      <w:pPr>
        <w:spacing w:after="0" w:line="240" w:lineRule="auto"/>
        <w:jc w:val="both"/>
        <w:outlineLvl w:val="4"/>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                  1 + 10,000 (0.0025)  </w:t>
      </w:r>
    </w:p>
    <w:p w14:paraId="5106F32F" w14:textId="77777777" w:rsidR="00865A17" w:rsidRPr="00841BB8" w:rsidRDefault="00865A17" w:rsidP="00865A17">
      <w:pPr>
        <w:spacing w:after="0" w:line="240" w:lineRule="auto"/>
        <w:jc w:val="both"/>
        <w:outlineLvl w:val="4"/>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                        </w:t>
      </w:r>
    </w:p>
    <w:p w14:paraId="12AC2FF6" w14:textId="15E25AAC" w:rsidR="00865A17" w:rsidRPr="00841BB8" w:rsidRDefault="00865A17" w:rsidP="00865A17">
      <w:pPr>
        <w:spacing w:after="0" w:line="240" w:lineRule="auto"/>
        <w:jc w:val="both"/>
        <w:outlineLvl w:val="4"/>
        <w:rPr>
          <w:rFonts w:ascii="Times New Roman" w:eastAsia="Times New Roman" w:hAnsi="Times New Roman" w:cs="Times New Roman"/>
          <w:kern w:val="0"/>
          <w:u w:val="single"/>
          <w14:ligatures w14:val="none"/>
        </w:rPr>
      </w:pPr>
      <w:r w:rsidRPr="00841BB8">
        <w:rPr>
          <w:rFonts w:ascii="Times New Roman" w:eastAsia="Times New Roman" w:hAnsi="Times New Roman" w:cs="Times New Roman"/>
          <w:kern w:val="0"/>
          <w14:ligatures w14:val="none"/>
        </w:rPr>
        <w:t xml:space="preserve">     n                   </w:t>
      </w:r>
      <w:r w:rsidRPr="00841BB8">
        <w:rPr>
          <w:rFonts w:ascii="Times New Roman" w:eastAsia="Times New Roman" w:hAnsi="Times New Roman" w:cs="Times New Roman"/>
          <w:kern w:val="0"/>
          <w:u w:val="single"/>
          <w14:ligatures w14:val="none"/>
        </w:rPr>
        <w:t>10,000</w:t>
      </w:r>
    </w:p>
    <w:p w14:paraId="2A8A47AF" w14:textId="6B1E4548" w:rsidR="00F70555" w:rsidRPr="00841BB8" w:rsidRDefault="00865A17" w:rsidP="00EE0312">
      <w:pPr>
        <w:spacing w:after="0" w:line="240" w:lineRule="auto"/>
        <w:jc w:val="both"/>
        <w:outlineLvl w:val="4"/>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                           26             =385</w:t>
      </w:r>
    </w:p>
    <w:p w14:paraId="5117ECD4" w14:textId="71537A5D"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refore, a sample size of 385 respondents will be selected.</w:t>
      </w:r>
    </w:p>
    <w:p w14:paraId="1DE562F3" w14:textId="6CCED358"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A multi-stage sampling technique </w:t>
      </w:r>
      <w:r w:rsidR="00EE0312" w:rsidRPr="00841BB8">
        <w:rPr>
          <w:rFonts w:ascii="Times New Roman" w:eastAsia="Times New Roman" w:hAnsi="Times New Roman" w:cs="Times New Roman"/>
          <w:kern w:val="0"/>
          <w14:ligatures w14:val="none"/>
        </w:rPr>
        <w:t>was</w:t>
      </w:r>
      <w:r w:rsidRPr="00841BB8">
        <w:rPr>
          <w:rFonts w:ascii="Times New Roman" w:eastAsia="Times New Roman" w:hAnsi="Times New Roman" w:cs="Times New Roman"/>
          <w:kern w:val="0"/>
          <w14:ligatures w14:val="none"/>
        </w:rPr>
        <w:t xml:space="preserve"> used:</w:t>
      </w:r>
    </w:p>
    <w:p w14:paraId="0411C744" w14:textId="77777777" w:rsidR="00634725" w:rsidRPr="00841BB8" w:rsidRDefault="00634725" w:rsidP="00DC2147">
      <w:pPr>
        <w:numPr>
          <w:ilvl w:val="0"/>
          <w:numId w:val="10"/>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Purposive sampling to select five major cities.</w:t>
      </w:r>
    </w:p>
    <w:p w14:paraId="39163E04" w14:textId="77777777" w:rsidR="00634725" w:rsidRPr="00841BB8" w:rsidRDefault="00634725" w:rsidP="00DC2147">
      <w:pPr>
        <w:numPr>
          <w:ilvl w:val="0"/>
          <w:numId w:val="10"/>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Random sampling to select respondents from each city’s major e-commerce platforms.</w:t>
      </w:r>
    </w:p>
    <w:p w14:paraId="2555EFC7" w14:textId="77777777" w:rsidR="00634725" w:rsidRPr="00841BB8" w:rsidRDefault="00634725" w:rsidP="00DC2147">
      <w:pPr>
        <w:numPr>
          <w:ilvl w:val="0"/>
          <w:numId w:val="10"/>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Proportionate allocation to ensure fair representation of users from each platform.</w:t>
      </w:r>
    </w:p>
    <w:p w14:paraId="6CDC7457" w14:textId="3CCCF288"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60681FA5" w14:textId="0B51939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3.</w:t>
      </w:r>
      <w:r w:rsidR="00A37189" w:rsidRPr="00841BB8">
        <w:rPr>
          <w:rFonts w:ascii="Times New Roman" w:eastAsia="Times New Roman" w:hAnsi="Times New Roman" w:cs="Times New Roman"/>
          <w:b/>
          <w:bCs/>
          <w:kern w:val="0"/>
          <w14:ligatures w14:val="none"/>
        </w:rPr>
        <w:t>4</w:t>
      </w:r>
      <w:r w:rsidRPr="00841BB8">
        <w:rPr>
          <w:rFonts w:ascii="Times New Roman" w:eastAsia="Times New Roman" w:hAnsi="Times New Roman" w:cs="Times New Roman"/>
          <w:b/>
          <w:bCs/>
          <w:kern w:val="0"/>
          <w14:ligatures w14:val="none"/>
        </w:rPr>
        <w:t xml:space="preserve"> Sources of Data</w:t>
      </w:r>
    </w:p>
    <w:p w14:paraId="1592E877"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is study will use primary and secondary data:</w:t>
      </w:r>
    </w:p>
    <w:p w14:paraId="3FECE9CF" w14:textId="77777777" w:rsidR="00634725" w:rsidRPr="00841BB8" w:rsidRDefault="00634725" w:rsidP="00DC2147">
      <w:pPr>
        <w:numPr>
          <w:ilvl w:val="0"/>
          <w:numId w:val="11"/>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Primary Data: Collected through a structured questionnaire administered to e-commerce users.</w:t>
      </w:r>
    </w:p>
    <w:p w14:paraId="7ED27619" w14:textId="77777777" w:rsidR="00634725" w:rsidRPr="00841BB8" w:rsidRDefault="00634725" w:rsidP="00DC2147">
      <w:pPr>
        <w:numPr>
          <w:ilvl w:val="0"/>
          <w:numId w:val="11"/>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Secondary Data: Derived from existing studies, journals, reports, and publications related to innovative distribution, logistics, and consumer behavior.</w:t>
      </w:r>
    </w:p>
    <w:p w14:paraId="6B099D5B" w14:textId="4D1C88FC"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6AE6AB0F" w14:textId="0002F1A8"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3.</w:t>
      </w:r>
      <w:r w:rsidR="00A37189" w:rsidRPr="00841BB8">
        <w:rPr>
          <w:rFonts w:ascii="Times New Roman" w:eastAsia="Times New Roman" w:hAnsi="Times New Roman" w:cs="Times New Roman"/>
          <w:b/>
          <w:bCs/>
          <w:kern w:val="0"/>
          <w14:ligatures w14:val="none"/>
        </w:rPr>
        <w:t>5</w:t>
      </w:r>
      <w:r w:rsidRPr="00841BB8">
        <w:rPr>
          <w:rFonts w:ascii="Times New Roman" w:eastAsia="Times New Roman" w:hAnsi="Times New Roman" w:cs="Times New Roman"/>
          <w:b/>
          <w:bCs/>
          <w:kern w:val="0"/>
          <w14:ligatures w14:val="none"/>
        </w:rPr>
        <w:t xml:space="preserve"> Research Instrument</w:t>
      </w:r>
    </w:p>
    <w:p w14:paraId="2E3D5A28"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main instrument for data collection is a structured questionnaire divided into three sections:</w:t>
      </w:r>
    </w:p>
    <w:p w14:paraId="02B8862E" w14:textId="77777777" w:rsidR="00634725" w:rsidRPr="00841BB8" w:rsidRDefault="00634725" w:rsidP="00DC2147">
      <w:pPr>
        <w:numPr>
          <w:ilvl w:val="0"/>
          <w:numId w:val="12"/>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Section A: Demographic information of respondents (age, gender, education, city, and e-commerce usage frequency).</w:t>
      </w:r>
    </w:p>
    <w:p w14:paraId="7C00376C" w14:textId="77777777" w:rsidR="00634725" w:rsidRPr="00841BB8" w:rsidRDefault="00634725" w:rsidP="00DC2147">
      <w:pPr>
        <w:numPr>
          <w:ilvl w:val="0"/>
          <w:numId w:val="12"/>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Section B: Items measuring the four proxies of </w:t>
      </w:r>
      <w:r w:rsidRPr="00841BB8">
        <w:rPr>
          <w:rFonts w:ascii="Times New Roman" w:eastAsia="Times New Roman" w:hAnsi="Times New Roman" w:cs="Times New Roman"/>
          <w:i/>
          <w:iCs/>
          <w:kern w:val="0"/>
          <w14:ligatures w14:val="none"/>
        </w:rPr>
        <w:t>Innovative Distribution Models</w:t>
      </w:r>
      <w:r w:rsidRPr="00841BB8">
        <w:rPr>
          <w:rFonts w:ascii="Times New Roman" w:eastAsia="Times New Roman" w:hAnsi="Times New Roman" w:cs="Times New Roman"/>
          <w:kern w:val="0"/>
          <w14:ligatures w14:val="none"/>
        </w:rPr>
        <w:t xml:space="preserve"> — Technology Adoption, Delivery Flexibility, Omnichannel Integration, and Last-Mile Efficiency.</w:t>
      </w:r>
    </w:p>
    <w:p w14:paraId="2F5B2A97" w14:textId="77777777" w:rsidR="00634725" w:rsidRPr="00841BB8" w:rsidRDefault="00634725" w:rsidP="00DC2147">
      <w:pPr>
        <w:numPr>
          <w:ilvl w:val="0"/>
          <w:numId w:val="12"/>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Section C: Items measuring the four proxies of </w:t>
      </w:r>
      <w:r w:rsidRPr="00841BB8">
        <w:rPr>
          <w:rFonts w:ascii="Times New Roman" w:eastAsia="Times New Roman" w:hAnsi="Times New Roman" w:cs="Times New Roman"/>
          <w:i/>
          <w:iCs/>
          <w:kern w:val="0"/>
          <w14:ligatures w14:val="none"/>
        </w:rPr>
        <w:t>Consumer Retention</w:t>
      </w:r>
      <w:r w:rsidRPr="00841BB8">
        <w:rPr>
          <w:rFonts w:ascii="Times New Roman" w:eastAsia="Times New Roman" w:hAnsi="Times New Roman" w:cs="Times New Roman"/>
          <w:kern w:val="0"/>
          <w14:ligatures w14:val="none"/>
        </w:rPr>
        <w:t xml:space="preserve"> — Customer Satisfaction, Repurchase Intention, Customer Loyalty, and Word-of-Mouth Advocacy.</w:t>
      </w:r>
    </w:p>
    <w:p w14:paraId="577DB31A"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All items will be rated on a 5-point Likert scale ranging from </w:t>
      </w:r>
      <w:r w:rsidRPr="00841BB8">
        <w:rPr>
          <w:rFonts w:ascii="Times New Roman" w:eastAsia="Times New Roman" w:hAnsi="Times New Roman" w:cs="Times New Roman"/>
          <w:i/>
          <w:iCs/>
          <w:kern w:val="0"/>
          <w14:ligatures w14:val="none"/>
        </w:rPr>
        <w:t>Strongly Agree (5)</w:t>
      </w:r>
      <w:r w:rsidRPr="00841BB8">
        <w:rPr>
          <w:rFonts w:ascii="Times New Roman" w:eastAsia="Times New Roman" w:hAnsi="Times New Roman" w:cs="Times New Roman"/>
          <w:kern w:val="0"/>
          <w14:ligatures w14:val="none"/>
        </w:rPr>
        <w:t xml:space="preserve"> to </w:t>
      </w:r>
      <w:r w:rsidRPr="00841BB8">
        <w:rPr>
          <w:rFonts w:ascii="Times New Roman" w:eastAsia="Times New Roman" w:hAnsi="Times New Roman" w:cs="Times New Roman"/>
          <w:i/>
          <w:iCs/>
          <w:kern w:val="0"/>
          <w14:ligatures w14:val="none"/>
        </w:rPr>
        <w:t>Strongly Disagree (1)</w:t>
      </w:r>
      <w:r w:rsidRPr="00841BB8">
        <w:rPr>
          <w:rFonts w:ascii="Times New Roman" w:eastAsia="Times New Roman" w:hAnsi="Times New Roman" w:cs="Times New Roman"/>
          <w:kern w:val="0"/>
          <w14:ligatures w14:val="none"/>
        </w:rPr>
        <w:t>.</w:t>
      </w:r>
    </w:p>
    <w:p w14:paraId="0C4CDAE5" w14:textId="141A557F"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7B762CA0" w14:textId="171E22D9"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3.</w:t>
      </w:r>
      <w:r w:rsidR="00A37189" w:rsidRPr="00841BB8">
        <w:rPr>
          <w:rFonts w:ascii="Times New Roman" w:eastAsia="Times New Roman" w:hAnsi="Times New Roman" w:cs="Times New Roman"/>
          <w:b/>
          <w:bCs/>
          <w:kern w:val="0"/>
          <w14:ligatures w14:val="none"/>
        </w:rPr>
        <w:t>6</w:t>
      </w:r>
      <w:r w:rsidRPr="00841BB8">
        <w:rPr>
          <w:rFonts w:ascii="Times New Roman" w:eastAsia="Times New Roman" w:hAnsi="Times New Roman" w:cs="Times New Roman"/>
          <w:b/>
          <w:bCs/>
          <w:kern w:val="0"/>
          <w14:ligatures w14:val="none"/>
        </w:rPr>
        <w:t xml:space="preserve"> Validity of the Instrument</w:t>
      </w:r>
    </w:p>
    <w:p w14:paraId="7F9AE11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o ensure the instrument’s validity, the draft questionnaire will be submitted to three experts in Marketing and Research Methodology for face and content validation.</w:t>
      </w:r>
      <w:r w:rsidRPr="00841BB8">
        <w:rPr>
          <w:rFonts w:ascii="Times New Roman" w:eastAsia="Times New Roman" w:hAnsi="Times New Roman" w:cs="Times New Roman"/>
          <w:kern w:val="0"/>
          <w14:ligatures w14:val="none"/>
        </w:rPr>
        <w:br/>
        <w:t>The validators will assess the items for clarity, relevance, and adequacy in measuring the research constructs.</w:t>
      </w:r>
      <w:r w:rsidRPr="00841BB8">
        <w:rPr>
          <w:rFonts w:ascii="Times New Roman" w:eastAsia="Times New Roman" w:hAnsi="Times New Roman" w:cs="Times New Roman"/>
          <w:kern w:val="0"/>
          <w14:ligatures w14:val="none"/>
        </w:rPr>
        <w:br/>
      </w:r>
      <w:r w:rsidRPr="00841BB8">
        <w:rPr>
          <w:rFonts w:ascii="Times New Roman" w:eastAsia="Times New Roman" w:hAnsi="Times New Roman" w:cs="Times New Roman"/>
          <w:kern w:val="0"/>
          <w14:ligatures w14:val="none"/>
        </w:rPr>
        <w:lastRenderedPageBreak/>
        <w:t>Feedback from the experts will be incorporated to refine the final questionnaire before field administration.</w:t>
      </w:r>
    </w:p>
    <w:p w14:paraId="73BB4AC9" w14:textId="4A6E0A6B"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7330E9D7" w14:textId="73AFDCD8"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3.</w:t>
      </w:r>
      <w:r w:rsidR="00A37189" w:rsidRPr="00841BB8">
        <w:rPr>
          <w:rFonts w:ascii="Times New Roman" w:eastAsia="Times New Roman" w:hAnsi="Times New Roman" w:cs="Times New Roman"/>
          <w:b/>
          <w:bCs/>
          <w:kern w:val="0"/>
          <w14:ligatures w14:val="none"/>
        </w:rPr>
        <w:t>7</w:t>
      </w:r>
      <w:r w:rsidRPr="00841BB8">
        <w:rPr>
          <w:rFonts w:ascii="Times New Roman" w:eastAsia="Times New Roman" w:hAnsi="Times New Roman" w:cs="Times New Roman"/>
          <w:b/>
          <w:bCs/>
          <w:kern w:val="0"/>
          <w14:ligatures w14:val="none"/>
        </w:rPr>
        <w:t xml:space="preserve"> Reliability of the Instrument</w:t>
      </w:r>
    </w:p>
    <w:p w14:paraId="3687E1C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Cronbach Alpha method will be used to test the internal consistency of the questionnaire.</w:t>
      </w:r>
      <w:r w:rsidRPr="00841BB8">
        <w:rPr>
          <w:rFonts w:ascii="Times New Roman" w:eastAsia="Times New Roman" w:hAnsi="Times New Roman" w:cs="Times New Roman"/>
          <w:kern w:val="0"/>
          <w14:ligatures w14:val="none"/>
        </w:rPr>
        <w:br/>
        <w:t>A pilot study will be conducted among 30 e-commerce users outside the main study area.</w:t>
      </w:r>
      <w:r w:rsidRPr="00841BB8">
        <w:rPr>
          <w:rFonts w:ascii="Times New Roman" w:eastAsia="Times New Roman" w:hAnsi="Times New Roman" w:cs="Times New Roman"/>
          <w:kern w:val="0"/>
          <w14:ligatures w14:val="none"/>
        </w:rPr>
        <w:br/>
        <w:t>The reliability coefficient will be computed using SPSS software.</w:t>
      </w:r>
      <w:r w:rsidRPr="00841BB8">
        <w:rPr>
          <w:rFonts w:ascii="Times New Roman" w:eastAsia="Times New Roman" w:hAnsi="Times New Roman" w:cs="Times New Roman"/>
          <w:kern w:val="0"/>
          <w14:ligatures w14:val="none"/>
        </w:rPr>
        <w:br/>
        <w:t>A Cronbach Alpha value of 0.70 and above will be considered acceptable, indicating that the instrument is reliable for data collection.</w:t>
      </w:r>
    </w:p>
    <w:p w14:paraId="15EE69B0" w14:textId="7C7C83EA"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76595435" w14:textId="3992FB20"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3.</w:t>
      </w:r>
      <w:r w:rsidR="00A37189" w:rsidRPr="00841BB8">
        <w:rPr>
          <w:rFonts w:ascii="Times New Roman" w:eastAsia="Times New Roman" w:hAnsi="Times New Roman" w:cs="Times New Roman"/>
          <w:b/>
          <w:bCs/>
          <w:kern w:val="0"/>
          <w14:ligatures w14:val="none"/>
        </w:rPr>
        <w:t>8</w:t>
      </w:r>
      <w:r w:rsidRPr="00841BB8">
        <w:rPr>
          <w:rFonts w:ascii="Times New Roman" w:eastAsia="Times New Roman" w:hAnsi="Times New Roman" w:cs="Times New Roman"/>
          <w:b/>
          <w:bCs/>
          <w:kern w:val="0"/>
          <w14:ligatures w14:val="none"/>
        </w:rPr>
        <w:t xml:space="preserve"> Method of Data Collection</w:t>
      </w:r>
    </w:p>
    <w:p w14:paraId="19A98F9D" w14:textId="55C19C79"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researcher and trained assistants will administer the questionnaires both physically (via printed copies) and electronically (via Google Forms and WhatsApp links).</w:t>
      </w:r>
      <w:r w:rsidR="00A37189"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Respondents will be given adequate time to respond, and follow-ups will be made to ensure a high response rate.</w:t>
      </w:r>
      <w:r w:rsidRPr="00841BB8">
        <w:rPr>
          <w:rFonts w:ascii="Times New Roman" w:eastAsia="Times New Roman" w:hAnsi="Times New Roman" w:cs="Times New Roman"/>
          <w:kern w:val="0"/>
          <w14:ligatures w14:val="none"/>
        </w:rPr>
        <w:br/>
        <w:t>Data collection is expected to last four weeks.</w:t>
      </w:r>
      <w:r w:rsidR="00A37189"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Confidentiality and anonymity will be guaranteed, and participation will be voluntary.</w:t>
      </w:r>
    </w:p>
    <w:p w14:paraId="18F740C5" w14:textId="36B74DBC"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607C8B06" w14:textId="2F6E28FE"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3.</w:t>
      </w:r>
      <w:r w:rsidR="00A37189" w:rsidRPr="00841BB8">
        <w:rPr>
          <w:rFonts w:ascii="Times New Roman" w:eastAsia="Times New Roman" w:hAnsi="Times New Roman" w:cs="Times New Roman"/>
          <w:b/>
          <w:bCs/>
          <w:kern w:val="0"/>
          <w14:ligatures w14:val="none"/>
        </w:rPr>
        <w:t>9</w:t>
      </w:r>
      <w:r w:rsidRPr="00841BB8">
        <w:rPr>
          <w:rFonts w:ascii="Times New Roman" w:eastAsia="Times New Roman" w:hAnsi="Times New Roman" w:cs="Times New Roman"/>
          <w:b/>
          <w:bCs/>
          <w:kern w:val="0"/>
          <w14:ligatures w14:val="none"/>
        </w:rPr>
        <w:t xml:space="preserve"> Method of Data Analysis</w:t>
      </w:r>
    </w:p>
    <w:p w14:paraId="13DC8715" w14:textId="77777777" w:rsidR="00A37189"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collected data w</w:t>
      </w:r>
      <w:r w:rsidR="00A37189" w:rsidRPr="00841BB8">
        <w:rPr>
          <w:rFonts w:ascii="Times New Roman" w:eastAsia="Times New Roman" w:hAnsi="Times New Roman" w:cs="Times New Roman"/>
          <w:kern w:val="0"/>
          <w14:ligatures w14:val="none"/>
        </w:rPr>
        <w:t xml:space="preserve">as </w:t>
      </w:r>
      <w:r w:rsidRPr="00841BB8">
        <w:rPr>
          <w:rFonts w:ascii="Times New Roman" w:eastAsia="Times New Roman" w:hAnsi="Times New Roman" w:cs="Times New Roman"/>
          <w:kern w:val="0"/>
          <w14:ligatures w14:val="none"/>
        </w:rPr>
        <w:t>coded and analyzed using the Statistical Package for the Social Sciences (SPSS) version 25.</w:t>
      </w:r>
    </w:p>
    <w:p w14:paraId="24EE4DA2" w14:textId="2FBD7FCC"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br/>
        <w:t>The analysis will involve both descriptive and inferential statistics:</w:t>
      </w:r>
    </w:p>
    <w:p w14:paraId="6524FB45" w14:textId="77777777" w:rsidR="00634725" w:rsidRPr="00841BB8" w:rsidRDefault="00634725" w:rsidP="00DC2147">
      <w:pPr>
        <w:numPr>
          <w:ilvl w:val="0"/>
          <w:numId w:val="13"/>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Descriptive statistics (mean, frequency, and standard deviation) to summarize respondents’ demographic data and responses.</w:t>
      </w:r>
    </w:p>
    <w:p w14:paraId="56C8617A" w14:textId="1787910E" w:rsidR="00634725" w:rsidRPr="00841BB8" w:rsidRDefault="00634725" w:rsidP="00DC2147">
      <w:pPr>
        <w:numPr>
          <w:ilvl w:val="0"/>
          <w:numId w:val="13"/>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Inferential statistics: The Multiple Regression Analysis </w:t>
      </w:r>
      <w:r w:rsidR="00F0363B" w:rsidRPr="00841BB8">
        <w:rPr>
          <w:rFonts w:ascii="Times New Roman" w:eastAsia="Times New Roman" w:hAnsi="Times New Roman" w:cs="Times New Roman"/>
          <w:kern w:val="0"/>
          <w14:ligatures w14:val="none"/>
        </w:rPr>
        <w:t xml:space="preserve">was </w:t>
      </w:r>
      <w:r w:rsidRPr="00841BB8">
        <w:rPr>
          <w:rFonts w:ascii="Times New Roman" w:eastAsia="Times New Roman" w:hAnsi="Times New Roman" w:cs="Times New Roman"/>
          <w:kern w:val="0"/>
          <w14:ligatures w14:val="none"/>
        </w:rPr>
        <w:t>use</w:t>
      </w:r>
      <w:r w:rsidR="00F0363B" w:rsidRPr="00841BB8">
        <w:rPr>
          <w:rFonts w:ascii="Times New Roman" w:eastAsia="Times New Roman" w:hAnsi="Times New Roman" w:cs="Times New Roman"/>
          <w:kern w:val="0"/>
          <w14:ligatures w14:val="none"/>
        </w:rPr>
        <w:t xml:space="preserve">d to </w:t>
      </w:r>
      <w:r w:rsidRPr="00841BB8">
        <w:rPr>
          <w:rFonts w:ascii="Times New Roman" w:eastAsia="Times New Roman" w:hAnsi="Times New Roman" w:cs="Times New Roman"/>
          <w:kern w:val="0"/>
          <w14:ligatures w14:val="none"/>
        </w:rPr>
        <w:t>test the four hypotheses at a 0.05 level of significance.</w:t>
      </w:r>
    </w:p>
    <w:p w14:paraId="6050763C"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decision rule will be:</w:t>
      </w:r>
    </w:p>
    <w:p w14:paraId="09D4D1BD" w14:textId="77777777" w:rsidR="00634725" w:rsidRPr="00841BB8" w:rsidRDefault="00634725" w:rsidP="00DC2147">
      <w:pPr>
        <w:numPr>
          <w:ilvl w:val="0"/>
          <w:numId w:val="14"/>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If </w:t>
      </w:r>
      <w:r w:rsidRPr="00841BB8">
        <w:rPr>
          <w:rFonts w:ascii="Times New Roman" w:eastAsia="Times New Roman" w:hAnsi="Times New Roman" w:cs="Times New Roman"/>
          <w:i/>
          <w:iCs/>
          <w:kern w:val="0"/>
          <w14:ligatures w14:val="none"/>
        </w:rPr>
        <w:t>p-value &lt; 0.05</w:t>
      </w:r>
      <w:r w:rsidRPr="00841BB8">
        <w:rPr>
          <w:rFonts w:ascii="Times New Roman" w:eastAsia="Times New Roman" w:hAnsi="Times New Roman" w:cs="Times New Roman"/>
          <w:kern w:val="0"/>
          <w14:ligatures w14:val="none"/>
        </w:rPr>
        <w:t>, reject the null hypothesis (significant relationship).</w:t>
      </w:r>
    </w:p>
    <w:p w14:paraId="447EEF64" w14:textId="77777777" w:rsidR="00634725" w:rsidRPr="00841BB8" w:rsidRDefault="00634725" w:rsidP="00DC2147">
      <w:pPr>
        <w:numPr>
          <w:ilvl w:val="0"/>
          <w:numId w:val="14"/>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If </w:t>
      </w:r>
      <w:r w:rsidRPr="00841BB8">
        <w:rPr>
          <w:rFonts w:ascii="Times New Roman" w:eastAsia="Times New Roman" w:hAnsi="Times New Roman" w:cs="Times New Roman"/>
          <w:i/>
          <w:iCs/>
          <w:kern w:val="0"/>
          <w14:ligatures w14:val="none"/>
        </w:rPr>
        <w:t>p-value &gt; 0.05</w:t>
      </w:r>
      <w:r w:rsidRPr="00841BB8">
        <w:rPr>
          <w:rFonts w:ascii="Times New Roman" w:eastAsia="Times New Roman" w:hAnsi="Times New Roman" w:cs="Times New Roman"/>
          <w:kern w:val="0"/>
          <w14:ligatures w14:val="none"/>
        </w:rPr>
        <w:t>, fail to reject the null hypothesis (no significant relationship).</w:t>
      </w:r>
    </w:p>
    <w:p w14:paraId="54B29DDA" w14:textId="08D1C6FD"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635E9BD2" w14:textId="734BFFF9"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3.1</w:t>
      </w:r>
      <w:r w:rsidR="00A37189" w:rsidRPr="00841BB8">
        <w:rPr>
          <w:rFonts w:ascii="Times New Roman" w:eastAsia="Times New Roman" w:hAnsi="Times New Roman" w:cs="Times New Roman"/>
          <w:b/>
          <w:bCs/>
          <w:kern w:val="0"/>
          <w14:ligatures w14:val="none"/>
        </w:rPr>
        <w:t>0</w:t>
      </w:r>
      <w:r w:rsidRPr="00841BB8">
        <w:rPr>
          <w:rFonts w:ascii="Times New Roman" w:eastAsia="Times New Roman" w:hAnsi="Times New Roman" w:cs="Times New Roman"/>
          <w:b/>
          <w:bCs/>
          <w:kern w:val="0"/>
          <w14:ligatures w14:val="none"/>
        </w:rPr>
        <w:t xml:space="preserve"> Model Specification</w:t>
      </w:r>
    </w:p>
    <w:p w14:paraId="3F8CA925"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relationship between the variables will be expressed mathematically as:</w:t>
      </w:r>
    </w:p>
    <w:p w14:paraId="1241D2D3" w14:textId="55DF9BDD"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CR = f(IDM)]</w:t>
      </w:r>
    </w:p>
    <w:p w14:paraId="0241AF17"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Where:</w:t>
      </w:r>
    </w:p>
    <w:p w14:paraId="2CE6AEF1" w14:textId="77777777" w:rsidR="00634725" w:rsidRPr="00841BB8" w:rsidRDefault="00634725" w:rsidP="00DC2147">
      <w:pPr>
        <w:numPr>
          <w:ilvl w:val="0"/>
          <w:numId w:val="15"/>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CR</w:t>
      </w:r>
      <w:r w:rsidRPr="00841BB8">
        <w:rPr>
          <w:rFonts w:ascii="Times New Roman" w:eastAsia="Times New Roman" w:hAnsi="Times New Roman" w:cs="Times New Roman"/>
          <w:kern w:val="0"/>
          <w14:ligatures w14:val="none"/>
        </w:rPr>
        <w:t xml:space="preserve"> = Consumer Retention</w:t>
      </w:r>
    </w:p>
    <w:p w14:paraId="28D22620" w14:textId="77777777" w:rsidR="00634725" w:rsidRPr="00841BB8" w:rsidRDefault="00634725" w:rsidP="00DC2147">
      <w:pPr>
        <w:numPr>
          <w:ilvl w:val="0"/>
          <w:numId w:val="15"/>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IDM</w:t>
      </w:r>
      <w:r w:rsidRPr="00841BB8">
        <w:rPr>
          <w:rFonts w:ascii="Times New Roman" w:eastAsia="Times New Roman" w:hAnsi="Times New Roman" w:cs="Times New Roman"/>
          <w:kern w:val="0"/>
          <w14:ligatures w14:val="none"/>
        </w:rPr>
        <w:t xml:space="preserve"> = Innovative Distribution Models</w:t>
      </w:r>
    </w:p>
    <w:p w14:paraId="18D41E27" w14:textId="77777777" w:rsidR="00796635" w:rsidRPr="00841BB8" w:rsidRDefault="00796635" w:rsidP="00DC2147">
      <w:pPr>
        <w:spacing w:after="0" w:line="240" w:lineRule="auto"/>
        <w:jc w:val="both"/>
        <w:rPr>
          <w:rFonts w:ascii="Times New Roman" w:eastAsia="Times New Roman" w:hAnsi="Times New Roman" w:cs="Times New Roman"/>
          <w:kern w:val="0"/>
          <w14:ligatures w14:val="none"/>
        </w:rPr>
      </w:pPr>
    </w:p>
    <w:p w14:paraId="210D6A8D" w14:textId="5ED1270E"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Expanding the function:</w:t>
      </w:r>
    </w:p>
    <w:p w14:paraId="1ABD5D4B" w14:textId="7696F125"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CR = β₀ + β₁(TA) + β₂(DF) + β₃(OI) + β₄(LME) + ε]</w:t>
      </w:r>
    </w:p>
    <w:p w14:paraId="6DB0D751"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Where:</w:t>
      </w:r>
    </w:p>
    <w:p w14:paraId="34412CCC" w14:textId="77777777" w:rsidR="00634725" w:rsidRPr="00841BB8" w:rsidRDefault="00634725" w:rsidP="00DC2147">
      <w:pPr>
        <w:numPr>
          <w:ilvl w:val="0"/>
          <w:numId w:val="16"/>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i/>
          <w:iCs/>
          <w:kern w:val="0"/>
          <w14:ligatures w14:val="none"/>
        </w:rPr>
        <w:t>TA</w:t>
      </w:r>
      <w:r w:rsidRPr="00841BB8">
        <w:rPr>
          <w:rFonts w:ascii="Times New Roman" w:eastAsia="Times New Roman" w:hAnsi="Times New Roman" w:cs="Times New Roman"/>
          <w:kern w:val="0"/>
          <w14:ligatures w14:val="none"/>
        </w:rPr>
        <w:t xml:space="preserve"> = Technology Adoption</w:t>
      </w:r>
    </w:p>
    <w:p w14:paraId="43605704" w14:textId="77777777" w:rsidR="00634725" w:rsidRPr="00841BB8" w:rsidRDefault="00634725" w:rsidP="00DC2147">
      <w:pPr>
        <w:numPr>
          <w:ilvl w:val="0"/>
          <w:numId w:val="16"/>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i/>
          <w:iCs/>
          <w:kern w:val="0"/>
          <w14:ligatures w14:val="none"/>
        </w:rPr>
        <w:t>DF</w:t>
      </w:r>
      <w:r w:rsidRPr="00841BB8">
        <w:rPr>
          <w:rFonts w:ascii="Times New Roman" w:eastAsia="Times New Roman" w:hAnsi="Times New Roman" w:cs="Times New Roman"/>
          <w:kern w:val="0"/>
          <w14:ligatures w14:val="none"/>
        </w:rPr>
        <w:t xml:space="preserve"> = Delivery Flexibility</w:t>
      </w:r>
    </w:p>
    <w:p w14:paraId="61F7042D" w14:textId="77777777" w:rsidR="00634725" w:rsidRPr="00841BB8" w:rsidRDefault="00634725" w:rsidP="00DC2147">
      <w:pPr>
        <w:numPr>
          <w:ilvl w:val="0"/>
          <w:numId w:val="16"/>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i/>
          <w:iCs/>
          <w:kern w:val="0"/>
          <w14:ligatures w14:val="none"/>
        </w:rPr>
        <w:t>OI</w:t>
      </w:r>
      <w:r w:rsidRPr="00841BB8">
        <w:rPr>
          <w:rFonts w:ascii="Times New Roman" w:eastAsia="Times New Roman" w:hAnsi="Times New Roman" w:cs="Times New Roman"/>
          <w:kern w:val="0"/>
          <w14:ligatures w14:val="none"/>
        </w:rPr>
        <w:t xml:space="preserve"> = Omnichannel Integration</w:t>
      </w:r>
    </w:p>
    <w:p w14:paraId="5C681660" w14:textId="77777777" w:rsidR="00634725" w:rsidRPr="00841BB8" w:rsidRDefault="00634725" w:rsidP="00DC2147">
      <w:pPr>
        <w:numPr>
          <w:ilvl w:val="0"/>
          <w:numId w:val="16"/>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i/>
          <w:iCs/>
          <w:kern w:val="0"/>
          <w14:ligatures w14:val="none"/>
        </w:rPr>
        <w:t>LME</w:t>
      </w:r>
      <w:r w:rsidRPr="00841BB8">
        <w:rPr>
          <w:rFonts w:ascii="Times New Roman" w:eastAsia="Times New Roman" w:hAnsi="Times New Roman" w:cs="Times New Roman"/>
          <w:kern w:val="0"/>
          <w14:ligatures w14:val="none"/>
        </w:rPr>
        <w:t xml:space="preserve"> = Last-Mile Efficiency</w:t>
      </w:r>
    </w:p>
    <w:p w14:paraId="202F4D86" w14:textId="77777777" w:rsidR="00634725" w:rsidRPr="00841BB8" w:rsidRDefault="00634725" w:rsidP="00DC2147">
      <w:pPr>
        <w:numPr>
          <w:ilvl w:val="0"/>
          <w:numId w:val="16"/>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i/>
          <w:iCs/>
          <w:kern w:val="0"/>
          <w14:ligatures w14:val="none"/>
        </w:rPr>
        <w:t>β₀</w:t>
      </w:r>
      <w:r w:rsidRPr="00841BB8">
        <w:rPr>
          <w:rFonts w:ascii="Times New Roman" w:eastAsia="Times New Roman" w:hAnsi="Times New Roman" w:cs="Times New Roman"/>
          <w:kern w:val="0"/>
          <w14:ligatures w14:val="none"/>
        </w:rPr>
        <w:t xml:space="preserve"> = Constant</w:t>
      </w:r>
    </w:p>
    <w:p w14:paraId="51BDCFB1" w14:textId="77777777" w:rsidR="00634725" w:rsidRPr="00841BB8" w:rsidRDefault="00634725" w:rsidP="00DC2147">
      <w:pPr>
        <w:numPr>
          <w:ilvl w:val="0"/>
          <w:numId w:val="16"/>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i/>
          <w:iCs/>
          <w:kern w:val="0"/>
          <w14:ligatures w14:val="none"/>
        </w:rPr>
        <w:t>β₁ – β₄</w:t>
      </w:r>
      <w:r w:rsidRPr="00841BB8">
        <w:rPr>
          <w:rFonts w:ascii="Times New Roman" w:eastAsia="Times New Roman" w:hAnsi="Times New Roman" w:cs="Times New Roman"/>
          <w:kern w:val="0"/>
          <w14:ligatures w14:val="none"/>
        </w:rPr>
        <w:t xml:space="preserve"> = Coefficients of independent variables</w:t>
      </w:r>
    </w:p>
    <w:p w14:paraId="79D5941C" w14:textId="77777777" w:rsidR="00634725" w:rsidRPr="00841BB8" w:rsidRDefault="00634725" w:rsidP="00DC2147">
      <w:pPr>
        <w:numPr>
          <w:ilvl w:val="0"/>
          <w:numId w:val="16"/>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i/>
          <w:iCs/>
          <w:kern w:val="0"/>
          <w14:ligatures w14:val="none"/>
        </w:rPr>
        <w:lastRenderedPageBreak/>
        <w:t>ε</w:t>
      </w:r>
      <w:r w:rsidRPr="00841BB8">
        <w:rPr>
          <w:rFonts w:ascii="Times New Roman" w:eastAsia="Times New Roman" w:hAnsi="Times New Roman" w:cs="Times New Roman"/>
          <w:kern w:val="0"/>
          <w14:ligatures w14:val="none"/>
        </w:rPr>
        <w:t xml:space="preserve"> = Error term</w:t>
      </w:r>
    </w:p>
    <w:p w14:paraId="119FFC12"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is model will empirically test how each dimension of Innovative Distribution Models influences Consumer Retention in the e-commerce industry.</w:t>
      </w:r>
    </w:p>
    <w:p w14:paraId="419608CB" w14:textId="63C2F26D"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33DC2DD0" w14:textId="31A420E0"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3.1</w:t>
      </w:r>
      <w:r w:rsidR="00796635" w:rsidRPr="00841BB8">
        <w:rPr>
          <w:rFonts w:ascii="Times New Roman" w:eastAsia="Times New Roman" w:hAnsi="Times New Roman" w:cs="Times New Roman"/>
          <w:b/>
          <w:bCs/>
          <w:kern w:val="0"/>
          <w14:ligatures w14:val="none"/>
        </w:rPr>
        <w:t>1</w:t>
      </w:r>
      <w:r w:rsidRPr="00841BB8">
        <w:rPr>
          <w:rFonts w:ascii="Times New Roman" w:eastAsia="Times New Roman" w:hAnsi="Times New Roman" w:cs="Times New Roman"/>
          <w:b/>
          <w:bCs/>
          <w:kern w:val="0"/>
          <w14:ligatures w14:val="none"/>
        </w:rPr>
        <w:t xml:space="preserve"> Ethical Considerations</w:t>
      </w:r>
    </w:p>
    <w:p w14:paraId="20D644C7" w14:textId="70A81729"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study will adhere to research ethics including informed consent, voluntary participation, confidentiality, and data protection. Respondents will be assured that their responses will be used solely for academic purposes.</w:t>
      </w:r>
      <w:r w:rsidR="00796635"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No form of coercion or deception will be used in data collection, and all sources of secondary data will be properly acknowledged.</w:t>
      </w:r>
    </w:p>
    <w:p w14:paraId="57195351" w14:textId="75A170C1"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4EC423CC" w14:textId="0449032D" w:rsidR="00634725" w:rsidRPr="00841BB8" w:rsidRDefault="00796635" w:rsidP="00DC2147">
      <w:pPr>
        <w:spacing w:after="0" w:line="240" w:lineRule="auto"/>
        <w:jc w:val="both"/>
        <w:outlineLvl w:val="1"/>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4.0</w:t>
      </w:r>
      <w:r w:rsidRPr="00841BB8">
        <w:rPr>
          <w:rFonts w:ascii="Times New Roman" w:eastAsia="Times New Roman" w:hAnsi="Times New Roman" w:cs="Times New Roman"/>
          <w:b/>
          <w:bCs/>
          <w:kern w:val="0"/>
          <w14:ligatures w14:val="none"/>
        </w:rPr>
        <w:tab/>
      </w:r>
      <w:r w:rsidR="00634725" w:rsidRPr="00841BB8">
        <w:rPr>
          <w:rFonts w:ascii="Times New Roman" w:eastAsia="Times New Roman" w:hAnsi="Times New Roman" w:cs="Times New Roman"/>
          <w:b/>
          <w:bCs/>
          <w:kern w:val="0"/>
          <w14:ligatures w14:val="none"/>
        </w:rPr>
        <w:t>DATA PRESENTATION, ANALYSIS, AND DISCUSSION OF FINDINGS</w:t>
      </w:r>
    </w:p>
    <w:p w14:paraId="559E2FE9" w14:textId="09777B13"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30A0DF94"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4.1 Introduction</w:t>
      </w:r>
    </w:p>
    <w:p w14:paraId="26ADF3C1" w14:textId="2E473466"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is chapter presents the analysis and interpretation of data collected from 385 e-commerce users across selected Nigerian cities.</w:t>
      </w:r>
      <w:r w:rsidR="00796635"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The analysis is structured around the four proxies of Innovative Distribution Models (Technology Adoption, Delivery Flexibility, Omnichannel Integration, and Last-Mile Efficiency) and their influence on the four proxies of Consumer Retention (Customer Satisfaction, Repurchase Intention, Customer Loyalty, and Word-of-Mouth Advocacy).</w:t>
      </w:r>
    </w:p>
    <w:p w14:paraId="7A6CF56C" w14:textId="22DC3421"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Data were analyzed using descriptive statistics to summarize respondents’ characteristics and inferential statistics (Multiple Regression Analysis) to test the hypotheses at a 0.05 level of significance.</w:t>
      </w:r>
    </w:p>
    <w:p w14:paraId="411026EC" w14:textId="13AD7D4C"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23B1FAC9"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4.2 Demographic Characteristics of Respond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95"/>
        <w:gridCol w:w="1154"/>
        <w:gridCol w:w="5211"/>
      </w:tblGrid>
      <w:tr w:rsidR="00634725" w:rsidRPr="00841BB8" w14:paraId="6E52BB71" w14:textId="77777777">
        <w:trPr>
          <w:tblHeader/>
          <w:tblCellSpacing w:w="15" w:type="dxa"/>
        </w:trPr>
        <w:tc>
          <w:tcPr>
            <w:tcW w:w="0" w:type="auto"/>
            <w:vAlign w:val="center"/>
            <w:hideMark/>
          </w:tcPr>
          <w:p w14:paraId="7DEEBCB2" w14:textId="77777777" w:rsidR="00634725" w:rsidRPr="00841BB8" w:rsidRDefault="00634725" w:rsidP="00DC2147">
            <w:pPr>
              <w:spacing w:after="0" w:line="240" w:lineRule="auto"/>
              <w:jc w:val="both"/>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Demographic Variable</w:t>
            </w:r>
          </w:p>
        </w:tc>
        <w:tc>
          <w:tcPr>
            <w:tcW w:w="0" w:type="auto"/>
            <w:vAlign w:val="center"/>
            <w:hideMark/>
          </w:tcPr>
          <w:p w14:paraId="4AC9E409" w14:textId="77777777" w:rsidR="00634725" w:rsidRPr="00841BB8" w:rsidRDefault="00634725" w:rsidP="00DC2147">
            <w:pPr>
              <w:spacing w:after="0" w:line="240" w:lineRule="auto"/>
              <w:jc w:val="both"/>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Frequency</w:t>
            </w:r>
          </w:p>
        </w:tc>
        <w:tc>
          <w:tcPr>
            <w:tcW w:w="0" w:type="auto"/>
            <w:vAlign w:val="center"/>
            <w:hideMark/>
          </w:tcPr>
          <w:p w14:paraId="3E3E1259" w14:textId="77777777" w:rsidR="00634725" w:rsidRPr="00841BB8" w:rsidRDefault="00634725" w:rsidP="00DC2147">
            <w:pPr>
              <w:spacing w:after="0" w:line="240" w:lineRule="auto"/>
              <w:jc w:val="both"/>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Percentage (%)</w:t>
            </w:r>
          </w:p>
        </w:tc>
      </w:tr>
      <w:tr w:rsidR="00634725" w:rsidRPr="00841BB8" w14:paraId="553D97A7" w14:textId="77777777">
        <w:trPr>
          <w:tblCellSpacing w:w="15" w:type="dxa"/>
        </w:trPr>
        <w:tc>
          <w:tcPr>
            <w:tcW w:w="0" w:type="auto"/>
            <w:vAlign w:val="center"/>
            <w:hideMark/>
          </w:tcPr>
          <w:p w14:paraId="76EDD974"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Gender</w:t>
            </w:r>
          </w:p>
        </w:tc>
        <w:tc>
          <w:tcPr>
            <w:tcW w:w="0" w:type="auto"/>
            <w:vAlign w:val="center"/>
            <w:hideMark/>
          </w:tcPr>
          <w:p w14:paraId="1DBC3DA4"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p>
        </w:tc>
        <w:tc>
          <w:tcPr>
            <w:tcW w:w="0" w:type="auto"/>
            <w:vAlign w:val="center"/>
            <w:hideMark/>
          </w:tcPr>
          <w:p w14:paraId="599571DA"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p>
        </w:tc>
      </w:tr>
      <w:tr w:rsidR="00634725" w:rsidRPr="00841BB8" w14:paraId="0C193FB9" w14:textId="77777777">
        <w:trPr>
          <w:tblCellSpacing w:w="15" w:type="dxa"/>
        </w:trPr>
        <w:tc>
          <w:tcPr>
            <w:tcW w:w="0" w:type="auto"/>
            <w:vAlign w:val="center"/>
            <w:hideMark/>
          </w:tcPr>
          <w:p w14:paraId="36EFCB3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Male</w:t>
            </w:r>
          </w:p>
        </w:tc>
        <w:tc>
          <w:tcPr>
            <w:tcW w:w="0" w:type="auto"/>
            <w:vAlign w:val="center"/>
            <w:hideMark/>
          </w:tcPr>
          <w:p w14:paraId="2854E0B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210</w:t>
            </w:r>
          </w:p>
        </w:tc>
        <w:tc>
          <w:tcPr>
            <w:tcW w:w="0" w:type="auto"/>
            <w:vAlign w:val="center"/>
            <w:hideMark/>
          </w:tcPr>
          <w:p w14:paraId="5B3E9CFB"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54.5</w:t>
            </w:r>
          </w:p>
        </w:tc>
      </w:tr>
      <w:tr w:rsidR="00634725" w:rsidRPr="00841BB8" w14:paraId="7C5386EB" w14:textId="77777777">
        <w:trPr>
          <w:tblCellSpacing w:w="15" w:type="dxa"/>
        </w:trPr>
        <w:tc>
          <w:tcPr>
            <w:tcW w:w="0" w:type="auto"/>
            <w:vAlign w:val="center"/>
            <w:hideMark/>
          </w:tcPr>
          <w:p w14:paraId="3FAE5D52"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Female</w:t>
            </w:r>
          </w:p>
        </w:tc>
        <w:tc>
          <w:tcPr>
            <w:tcW w:w="0" w:type="auto"/>
            <w:vAlign w:val="center"/>
            <w:hideMark/>
          </w:tcPr>
          <w:p w14:paraId="1F3EE6B6"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175</w:t>
            </w:r>
          </w:p>
        </w:tc>
        <w:tc>
          <w:tcPr>
            <w:tcW w:w="0" w:type="auto"/>
            <w:vAlign w:val="center"/>
            <w:hideMark/>
          </w:tcPr>
          <w:p w14:paraId="4B259860"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45.5</w:t>
            </w:r>
          </w:p>
        </w:tc>
      </w:tr>
      <w:tr w:rsidR="00634725" w:rsidRPr="00841BB8" w14:paraId="07BF11A9" w14:textId="77777777">
        <w:trPr>
          <w:tblCellSpacing w:w="15" w:type="dxa"/>
        </w:trPr>
        <w:tc>
          <w:tcPr>
            <w:tcW w:w="0" w:type="auto"/>
            <w:vAlign w:val="center"/>
            <w:hideMark/>
          </w:tcPr>
          <w:p w14:paraId="2B6BE2BA"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Age</w:t>
            </w:r>
          </w:p>
        </w:tc>
        <w:tc>
          <w:tcPr>
            <w:tcW w:w="0" w:type="auto"/>
            <w:vAlign w:val="center"/>
            <w:hideMark/>
          </w:tcPr>
          <w:p w14:paraId="64E5CF10"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p>
        </w:tc>
        <w:tc>
          <w:tcPr>
            <w:tcW w:w="0" w:type="auto"/>
            <w:vAlign w:val="center"/>
            <w:hideMark/>
          </w:tcPr>
          <w:p w14:paraId="5F457C51"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p>
        </w:tc>
      </w:tr>
      <w:tr w:rsidR="00634725" w:rsidRPr="00841BB8" w14:paraId="60E3748A" w14:textId="77777777">
        <w:trPr>
          <w:tblCellSpacing w:w="15" w:type="dxa"/>
        </w:trPr>
        <w:tc>
          <w:tcPr>
            <w:tcW w:w="0" w:type="auto"/>
            <w:vAlign w:val="center"/>
            <w:hideMark/>
          </w:tcPr>
          <w:p w14:paraId="481538E4"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18–25</w:t>
            </w:r>
          </w:p>
        </w:tc>
        <w:tc>
          <w:tcPr>
            <w:tcW w:w="0" w:type="auto"/>
            <w:vAlign w:val="center"/>
            <w:hideMark/>
          </w:tcPr>
          <w:p w14:paraId="71345B04"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90</w:t>
            </w:r>
          </w:p>
        </w:tc>
        <w:tc>
          <w:tcPr>
            <w:tcW w:w="0" w:type="auto"/>
            <w:vAlign w:val="center"/>
            <w:hideMark/>
          </w:tcPr>
          <w:p w14:paraId="0094A0A4"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23.4</w:t>
            </w:r>
          </w:p>
        </w:tc>
      </w:tr>
      <w:tr w:rsidR="00634725" w:rsidRPr="00841BB8" w14:paraId="025ECAE6" w14:textId="77777777">
        <w:trPr>
          <w:tblCellSpacing w:w="15" w:type="dxa"/>
        </w:trPr>
        <w:tc>
          <w:tcPr>
            <w:tcW w:w="0" w:type="auto"/>
            <w:vAlign w:val="center"/>
            <w:hideMark/>
          </w:tcPr>
          <w:p w14:paraId="10FABE7C"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26–35</w:t>
            </w:r>
          </w:p>
        </w:tc>
        <w:tc>
          <w:tcPr>
            <w:tcW w:w="0" w:type="auto"/>
            <w:vAlign w:val="center"/>
            <w:hideMark/>
          </w:tcPr>
          <w:p w14:paraId="7E6A4CA5"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180</w:t>
            </w:r>
          </w:p>
        </w:tc>
        <w:tc>
          <w:tcPr>
            <w:tcW w:w="0" w:type="auto"/>
            <w:vAlign w:val="center"/>
            <w:hideMark/>
          </w:tcPr>
          <w:p w14:paraId="4F0B5F96"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46.8</w:t>
            </w:r>
          </w:p>
        </w:tc>
      </w:tr>
      <w:tr w:rsidR="00634725" w:rsidRPr="00841BB8" w14:paraId="7CABC326" w14:textId="77777777">
        <w:trPr>
          <w:tblCellSpacing w:w="15" w:type="dxa"/>
        </w:trPr>
        <w:tc>
          <w:tcPr>
            <w:tcW w:w="0" w:type="auto"/>
            <w:vAlign w:val="center"/>
            <w:hideMark/>
          </w:tcPr>
          <w:p w14:paraId="099A7F06"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36–45</w:t>
            </w:r>
          </w:p>
        </w:tc>
        <w:tc>
          <w:tcPr>
            <w:tcW w:w="0" w:type="auto"/>
            <w:vAlign w:val="center"/>
            <w:hideMark/>
          </w:tcPr>
          <w:p w14:paraId="0707B5C5"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80</w:t>
            </w:r>
          </w:p>
        </w:tc>
        <w:tc>
          <w:tcPr>
            <w:tcW w:w="0" w:type="auto"/>
            <w:vAlign w:val="center"/>
            <w:hideMark/>
          </w:tcPr>
          <w:p w14:paraId="4DD4ED98"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20.8</w:t>
            </w:r>
          </w:p>
        </w:tc>
      </w:tr>
      <w:tr w:rsidR="00634725" w:rsidRPr="00841BB8" w14:paraId="233BB82A" w14:textId="77777777">
        <w:trPr>
          <w:tblCellSpacing w:w="15" w:type="dxa"/>
        </w:trPr>
        <w:tc>
          <w:tcPr>
            <w:tcW w:w="0" w:type="auto"/>
            <w:vAlign w:val="center"/>
            <w:hideMark/>
          </w:tcPr>
          <w:p w14:paraId="646A876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46+</w:t>
            </w:r>
          </w:p>
        </w:tc>
        <w:tc>
          <w:tcPr>
            <w:tcW w:w="0" w:type="auto"/>
            <w:vAlign w:val="center"/>
            <w:hideMark/>
          </w:tcPr>
          <w:p w14:paraId="65DA8643"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35</w:t>
            </w:r>
          </w:p>
        </w:tc>
        <w:tc>
          <w:tcPr>
            <w:tcW w:w="0" w:type="auto"/>
            <w:vAlign w:val="center"/>
            <w:hideMark/>
          </w:tcPr>
          <w:p w14:paraId="0B5DA97C"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9.0</w:t>
            </w:r>
          </w:p>
        </w:tc>
      </w:tr>
      <w:tr w:rsidR="00634725" w:rsidRPr="00841BB8" w14:paraId="17D5597F" w14:textId="77777777">
        <w:trPr>
          <w:tblCellSpacing w:w="15" w:type="dxa"/>
        </w:trPr>
        <w:tc>
          <w:tcPr>
            <w:tcW w:w="0" w:type="auto"/>
            <w:vAlign w:val="center"/>
            <w:hideMark/>
          </w:tcPr>
          <w:p w14:paraId="4514ECFD"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Highest Education</w:t>
            </w:r>
          </w:p>
        </w:tc>
        <w:tc>
          <w:tcPr>
            <w:tcW w:w="0" w:type="auto"/>
            <w:vAlign w:val="center"/>
            <w:hideMark/>
          </w:tcPr>
          <w:p w14:paraId="4ED4758F"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p>
        </w:tc>
        <w:tc>
          <w:tcPr>
            <w:tcW w:w="0" w:type="auto"/>
            <w:vAlign w:val="center"/>
            <w:hideMark/>
          </w:tcPr>
          <w:p w14:paraId="47AECC03"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p>
        </w:tc>
      </w:tr>
      <w:tr w:rsidR="00634725" w:rsidRPr="00841BB8" w14:paraId="021C4CDD" w14:textId="77777777">
        <w:trPr>
          <w:tblCellSpacing w:w="15" w:type="dxa"/>
        </w:trPr>
        <w:tc>
          <w:tcPr>
            <w:tcW w:w="0" w:type="auto"/>
            <w:vAlign w:val="center"/>
            <w:hideMark/>
          </w:tcPr>
          <w:p w14:paraId="6ED71EC5"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Secondary</w:t>
            </w:r>
          </w:p>
        </w:tc>
        <w:tc>
          <w:tcPr>
            <w:tcW w:w="0" w:type="auto"/>
            <w:vAlign w:val="center"/>
            <w:hideMark/>
          </w:tcPr>
          <w:p w14:paraId="4DC47044"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50</w:t>
            </w:r>
          </w:p>
        </w:tc>
        <w:tc>
          <w:tcPr>
            <w:tcW w:w="0" w:type="auto"/>
            <w:vAlign w:val="center"/>
            <w:hideMark/>
          </w:tcPr>
          <w:p w14:paraId="0413AE8F"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13.0</w:t>
            </w:r>
          </w:p>
        </w:tc>
      </w:tr>
      <w:tr w:rsidR="00634725" w:rsidRPr="00841BB8" w14:paraId="79A062F4" w14:textId="77777777">
        <w:trPr>
          <w:tblCellSpacing w:w="15" w:type="dxa"/>
        </w:trPr>
        <w:tc>
          <w:tcPr>
            <w:tcW w:w="0" w:type="auto"/>
            <w:vAlign w:val="center"/>
            <w:hideMark/>
          </w:tcPr>
          <w:p w14:paraId="12BD7482"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Diploma/NCE</w:t>
            </w:r>
          </w:p>
        </w:tc>
        <w:tc>
          <w:tcPr>
            <w:tcW w:w="0" w:type="auto"/>
            <w:vAlign w:val="center"/>
            <w:hideMark/>
          </w:tcPr>
          <w:p w14:paraId="092B57E1"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120</w:t>
            </w:r>
          </w:p>
        </w:tc>
        <w:tc>
          <w:tcPr>
            <w:tcW w:w="0" w:type="auto"/>
            <w:vAlign w:val="center"/>
            <w:hideMark/>
          </w:tcPr>
          <w:p w14:paraId="5ED70324"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31.2</w:t>
            </w:r>
          </w:p>
        </w:tc>
      </w:tr>
      <w:tr w:rsidR="00634725" w:rsidRPr="00841BB8" w14:paraId="2AFE62C3" w14:textId="77777777">
        <w:trPr>
          <w:tblCellSpacing w:w="15" w:type="dxa"/>
        </w:trPr>
        <w:tc>
          <w:tcPr>
            <w:tcW w:w="0" w:type="auto"/>
            <w:vAlign w:val="center"/>
            <w:hideMark/>
          </w:tcPr>
          <w:p w14:paraId="1901138B"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Degree</w:t>
            </w:r>
          </w:p>
        </w:tc>
        <w:tc>
          <w:tcPr>
            <w:tcW w:w="0" w:type="auto"/>
            <w:vAlign w:val="center"/>
            <w:hideMark/>
          </w:tcPr>
          <w:p w14:paraId="59577A5C"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180</w:t>
            </w:r>
          </w:p>
        </w:tc>
        <w:tc>
          <w:tcPr>
            <w:tcW w:w="0" w:type="auto"/>
            <w:vAlign w:val="center"/>
            <w:hideMark/>
          </w:tcPr>
          <w:p w14:paraId="0BFE047A"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46.8</w:t>
            </w:r>
          </w:p>
        </w:tc>
      </w:tr>
      <w:tr w:rsidR="00634725" w:rsidRPr="00841BB8" w14:paraId="173925EA" w14:textId="77777777">
        <w:trPr>
          <w:tblCellSpacing w:w="15" w:type="dxa"/>
        </w:trPr>
        <w:tc>
          <w:tcPr>
            <w:tcW w:w="0" w:type="auto"/>
            <w:vAlign w:val="center"/>
            <w:hideMark/>
          </w:tcPr>
          <w:p w14:paraId="7C1F8D48"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Postgraduate</w:t>
            </w:r>
          </w:p>
        </w:tc>
        <w:tc>
          <w:tcPr>
            <w:tcW w:w="0" w:type="auto"/>
            <w:vAlign w:val="center"/>
            <w:hideMark/>
          </w:tcPr>
          <w:p w14:paraId="617BF712"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35</w:t>
            </w:r>
          </w:p>
        </w:tc>
        <w:tc>
          <w:tcPr>
            <w:tcW w:w="0" w:type="auto"/>
            <w:vAlign w:val="center"/>
            <w:hideMark/>
          </w:tcPr>
          <w:p w14:paraId="6BC24760"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9.0</w:t>
            </w:r>
          </w:p>
        </w:tc>
      </w:tr>
      <w:tr w:rsidR="00634725" w:rsidRPr="00841BB8" w14:paraId="7829E635" w14:textId="77777777">
        <w:trPr>
          <w:tblCellSpacing w:w="15" w:type="dxa"/>
        </w:trPr>
        <w:tc>
          <w:tcPr>
            <w:tcW w:w="0" w:type="auto"/>
            <w:vAlign w:val="center"/>
            <w:hideMark/>
          </w:tcPr>
          <w:p w14:paraId="06703530"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Frequency of E-commerce Usage</w:t>
            </w:r>
          </w:p>
        </w:tc>
        <w:tc>
          <w:tcPr>
            <w:tcW w:w="0" w:type="auto"/>
            <w:vAlign w:val="center"/>
            <w:hideMark/>
          </w:tcPr>
          <w:p w14:paraId="19B5283D"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p>
        </w:tc>
        <w:tc>
          <w:tcPr>
            <w:tcW w:w="0" w:type="auto"/>
            <w:vAlign w:val="center"/>
            <w:hideMark/>
          </w:tcPr>
          <w:p w14:paraId="55D56FAB"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p>
        </w:tc>
      </w:tr>
      <w:tr w:rsidR="00634725" w:rsidRPr="00841BB8" w14:paraId="5DB06AB8" w14:textId="77777777">
        <w:trPr>
          <w:tblCellSpacing w:w="15" w:type="dxa"/>
        </w:trPr>
        <w:tc>
          <w:tcPr>
            <w:tcW w:w="0" w:type="auto"/>
            <w:vAlign w:val="center"/>
            <w:hideMark/>
          </w:tcPr>
          <w:p w14:paraId="7A717F74"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Rarely</w:t>
            </w:r>
          </w:p>
        </w:tc>
        <w:tc>
          <w:tcPr>
            <w:tcW w:w="0" w:type="auto"/>
            <w:vAlign w:val="center"/>
            <w:hideMark/>
          </w:tcPr>
          <w:p w14:paraId="6F337D40"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50</w:t>
            </w:r>
          </w:p>
        </w:tc>
        <w:tc>
          <w:tcPr>
            <w:tcW w:w="0" w:type="auto"/>
            <w:vAlign w:val="center"/>
            <w:hideMark/>
          </w:tcPr>
          <w:p w14:paraId="2558E0AF"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13.0</w:t>
            </w:r>
          </w:p>
        </w:tc>
      </w:tr>
      <w:tr w:rsidR="00634725" w:rsidRPr="00841BB8" w14:paraId="2D30976F" w14:textId="77777777">
        <w:trPr>
          <w:tblCellSpacing w:w="15" w:type="dxa"/>
        </w:trPr>
        <w:tc>
          <w:tcPr>
            <w:tcW w:w="0" w:type="auto"/>
            <w:vAlign w:val="center"/>
            <w:hideMark/>
          </w:tcPr>
          <w:p w14:paraId="53FB0A2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Occasionally</w:t>
            </w:r>
          </w:p>
        </w:tc>
        <w:tc>
          <w:tcPr>
            <w:tcW w:w="0" w:type="auto"/>
            <w:vAlign w:val="center"/>
            <w:hideMark/>
          </w:tcPr>
          <w:p w14:paraId="60C271C8"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120</w:t>
            </w:r>
          </w:p>
        </w:tc>
        <w:tc>
          <w:tcPr>
            <w:tcW w:w="0" w:type="auto"/>
            <w:vAlign w:val="center"/>
            <w:hideMark/>
          </w:tcPr>
          <w:p w14:paraId="1E93F527"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31.2</w:t>
            </w:r>
          </w:p>
        </w:tc>
      </w:tr>
      <w:tr w:rsidR="00634725" w:rsidRPr="00841BB8" w14:paraId="2726A98B" w14:textId="77777777">
        <w:trPr>
          <w:tblCellSpacing w:w="15" w:type="dxa"/>
        </w:trPr>
        <w:tc>
          <w:tcPr>
            <w:tcW w:w="0" w:type="auto"/>
            <w:vAlign w:val="center"/>
            <w:hideMark/>
          </w:tcPr>
          <w:p w14:paraId="3C2E54F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Frequently</w:t>
            </w:r>
          </w:p>
        </w:tc>
        <w:tc>
          <w:tcPr>
            <w:tcW w:w="0" w:type="auto"/>
            <w:vAlign w:val="center"/>
            <w:hideMark/>
          </w:tcPr>
          <w:p w14:paraId="587F5BA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215</w:t>
            </w:r>
          </w:p>
        </w:tc>
        <w:tc>
          <w:tcPr>
            <w:tcW w:w="0" w:type="auto"/>
            <w:vAlign w:val="center"/>
            <w:hideMark/>
          </w:tcPr>
          <w:p w14:paraId="2E4CB11C" w14:textId="77777777" w:rsidR="00634725"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55.8</w:t>
            </w:r>
          </w:p>
          <w:p w14:paraId="28ED0006" w14:textId="125954E1" w:rsidR="007C4A8D" w:rsidRPr="00841BB8" w:rsidRDefault="007C4A8D" w:rsidP="00DC2147">
            <w:pPr>
              <w:spacing w:after="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lastRenderedPageBreak/>
              <w:t>Table 1-</w:t>
            </w:r>
            <w:r w:rsidR="007D64D9">
              <w:rPr>
                <w:rFonts w:ascii="Times New Roman" w:eastAsia="Times New Roman" w:hAnsi="Times New Roman" w:cs="Times New Roman"/>
                <w:kern w:val="0"/>
                <w14:ligatures w14:val="none"/>
              </w:rPr>
              <w:t xml:space="preserve"> Percentage and frequency distribution of the respondents </w:t>
            </w:r>
          </w:p>
        </w:tc>
      </w:tr>
    </w:tbl>
    <w:p w14:paraId="1142F84A"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lastRenderedPageBreak/>
        <w:t>Interpretation: The majority of respondents are young adults (26–35 years), degree holders, and frequent users of e-commerce platforms, making them ideal for assessing distribution innovations and retention patterns.</w:t>
      </w:r>
    </w:p>
    <w:p w14:paraId="513BEA9A" w14:textId="5E04676C"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02A3E6DF"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4.3 Descriptive Analysis of Variables</w:t>
      </w:r>
    </w:p>
    <w:p w14:paraId="64DCB314" w14:textId="77777777" w:rsidR="00634725" w:rsidRPr="00841BB8" w:rsidRDefault="00634725" w:rsidP="00DC2147">
      <w:pPr>
        <w:spacing w:after="0" w:line="240" w:lineRule="auto"/>
        <w:jc w:val="both"/>
        <w:outlineLvl w:val="3"/>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4.3.1 Innovative Distribution Models (ID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81"/>
        <w:gridCol w:w="1280"/>
        <w:gridCol w:w="927"/>
        <w:gridCol w:w="1555"/>
      </w:tblGrid>
      <w:tr w:rsidR="00634725" w:rsidRPr="00841BB8" w14:paraId="2167170B" w14:textId="77777777">
        <w:trPr>
          <w:tblHeader/>
          <w:tblCellSpacing w:w="15" w:type="dxa"/>
        </w:trPr>
        <w:tc>
          <w:tcPr>
            <w:tcW w:w="0" w:type="auto"/>
            <w:vAlign w:val="center"/>
            <w:hideMark/>
          </w:tcPr>
          <w:p w14:paraId="01CEFDB5" w14:textId="77777777" w:rsidR="00634725" w:rsidRPr="00841BB8" w:rsidRDefault="00634725" w:rsidP="00DC2147">
            <w:pPr>
              <w:spacing w:after="0" w:line="240" w:lineRule="auto"/>
              <w:jc w:val="both"/>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Proxy</w:t>
            </w:r>
          </w:p>
        </w:tc>
        <w:tc>
          <w:tcPr>
            <w:tcW w:w="0" w:type="auto"/>
            <w:vAlign w:val="center"/>
            <w:hideMark/>
          </w:tcPr>
          <w:p w14:paraId="7CE7C165" w14:textId="77777777" w:rsidR="00634725" w:rsidRPr="00841BB8" w:rsidRDefault="00634725" w:rsidP="00DC2147">
            <w:pPr>
              <w:spacing w:after="0" w:line="240" w:lineRule="auto"/>
              <w:jc w:val="both"/>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Mean Score</w:t>
            </w:r>
          </w:p>
        </w:tc>
        <w:tc>
          <w:tcPr>
            <w:tcW w:w="0" w:type="auto"/>
            <w:vAlign w:val="center"/>
            <w:hideMark/>
          </w:tcPr>
          <w:p w14:paraId="61F34C2F" w14:textId="77777777" w:rsidR="00634725" w:rsidRPr="00841BB8" w:rsidRDefault="00634725" w:rsidP="00DC2147">
            <w:pPr>
              <w:spacing w:after="0" w:line="240" w:lineRule="auto"/>
              <w:jc w:val="both"/>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Std. Dev</w:t>
            </w:r>
          </w:p>
        </w:tc>
        <w:tc>
          <w:tcPr>
            <w:tcW w:w="0" w:type="auto"/>
            <w:vAlign w:val="center"/>
            <w:hideMark/>
          </w:tcPr>
          <w:p w14:paraId="4DBE87A8" w14:textId="77777777" w:rsidR="00634725" w:rsidRPr="00841BB8" w:rsidRDefault="00634725" w:rsidP="00DC2147">
            <w:pPr>
              <w:spacing w:after="0" w:line="240" w:lineRule="auto"/>
              <w:jc w:val="both"/>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Interpretation</w:t>
            </w:r>
          </w:p>
        </w:tc>
      </w:tr>
      <w:tr w:rsidR="00634725" w:rsidRPr="00841BB8" w14:paraId="43094D00" w14:textId="77777777">
        <w:trPr>
          <w:tblCellSpacing w:w="15" w:type="dxa"/>
        </w:trPr>
        <w:tc>
          <w:tcPr>
            <w:tcW w:w="0" w:type="auto"/>
            <w:vAlign w:val="center"/>
            <w:hideMark/>
          </w:tcPr>
          <w:p w14:paraId="0AEBC0C3"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echnology Adoption</w:t>
            </w:r>
          </w:p>
        </w:tc>
        <w:tc>
          <w:tcPr>
            <w:tcW w:w="0" w:type="auto"/>
            <w:vAlign w:val="center"/>
            <w:hideMark/>
          </w:tcPr>
          <w:p w14:paraId="114EC26C"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4.21</w:t>
            </w:r>
          </w:p>
        </w:tc>
        <w:tc>
          <w:tcPr>
            <w:tcW w:w="0" w:type="auto"/>
            <w:vAlign w:val="center"/>
            <w:hideMark/>
          </w:tcPr>
          <w:p w14:paraId="15856AF3"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0.63</w:t>
            </w:r>
          </w:p>
        </w:tc>
        <w:tc>
          <w:tcPr>
            <w:tcW w:w="0" w:type="auto"/>
            <w:vAlign w:val="center"/>
            <w:hideMark/>
          </w:tcPr>
          <w:p w14:paraId="3A64AB38"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High</w:t>
            </w:r>
          </w:p>
        </w:tc>
      </w:tr>
      <w:tr w:rsidR="00634725" w:rsidRPr="00841BB8" w14:paraId="7C1F49B9" w14:textId="77777777">
        <w:trPr>
          <w:tblCellSpacing w:w="15" w:type="dxa"/>
        </w:trPr>
        <w:tc>
          <w:tcPr>
            <w:tcW w:w="0" w:type="auto"/>
            <w:vAlign w:val="center"/>
            <w:hideMark/>
          </w:tcPr>
          <w:p w14:paraId="56DBC1A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Delivery Flexibility</w:t>
            </w:r>
          </w:p>
        </w:tc>
        <w:tc>
          <w:tcPr>
            <w:tcW w:w="0" w:type="auto"/>
            <w:vAlign w:val="center"/>
            <w:hideMark/>
          </w:tcPr>
          <w:p w14:paraId="47A21165"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4.05</w:t>
            </w:r>
          </w:p>
        </w:tc>
        <w:tc>
          <w:tcPr>
            <w:tcW w:w="0" w:type="auto"/>
            <w:vAlign w:val="center"/>
            <w:hideMark/>
          </w:tcPr>
          <w:p w14:paraId="2F8219B9"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0.71</w:t>
            </w:r>
          </w:p>
        </w:tc>
        <w:tc>
          <w:tcPr>
            <w:tcW w:w="0" w:type="auto"/>
            <w:vAlign w:val="center"/>
            <w:hideMark/>
          </w:tcPr>
          <w:p w14:paraId="2D21935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High</w:t>
            </w:r>
          </w:p>
        </w:tc>
      </w:tr>
      <w:tr w:rsidR="00634725" w:rsidRPr="00841BB8" w14:paraId="1BCF56FE" w14:textId="77777777">
        <w:trPr>
          <w:tblCellSpacing w:w="15" w:type="dxa"/>
        </w:trPr>
        <w:tc>
          <w:tcPr>
            <w:tcW w:w="0" w:type="auto"/>
            <w:vAlign w:val="center"/>
            <w:hideMark/>
          </w:tcPr>
          <w:p w14:paraId="575C3079"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Omnichannel Integration</w:t>
            </w:r>
          </w:p>
        </w:tc>
        <w:tc>
          <w:tcPr>
            <w:tcW w:w="0" w:type="auto"/>
            <w:vAlign w:val="center"/>
            <w:hideMark/>
          </w:tcPr>
          <w:p w14:paraId="06BC6BF3"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3.88</w:t>
            </w:r>
          </w:p>
        </w:tc>
        <w:tc>
          <w:tcPr>
            <w:tcW w:w="0" w:type="auto"/>
            <w:vAlign w:val="center"/>
            <w:hideMark/>
          </w:tcPr>
          <w:p w14:paraId="05860287"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0.79</w:t>
            </w:r>
          </w:p>
        </w:tc>
        <w:tc>
          <w:tcPr>
            <w:tcW w:w="0" w:type="auto"/>
            <w:vAlign w:val="center"/>
            <w:hideMark/>
          </w:tcPr>
          <w:p w14:paraId="011B9FD5"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Moderate-High</w:t>
            </w:r>
          </w:p>
        </w:tc>
      </w:tr>
      <w:tr w:rsidR="00634725" w:rsidRPr="00841BB8" w14:paraId="7589C789" w14:textId="77777777">
        <w:trPr>
          <w:tblCellSpacing w:w="15" w:type="dxa"/>
        </w:trPr>
        <w:tc>
          <w:tcPr>
            <w:tcW w:w="0" w:type="auto"/>
            <w:vAlign w:val="center"/>
            <w:hideMark/>
          </w:tcPr>
          <w:p w14:paraId="7C4912FB"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Last-Mile Efficiency</w:t>
            </w:r>
          </w:p>
        </w:tc>
        <w:tc>
          <w:tcPr>
            <w:tcW w:w="0" w:type="auto"/>
            <w:vAlign w:val="center"/>
            <w:hideMark/>
          </w:tcPr>
          <w:p w14:paraId="1A6A222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3.94</w:t>
            </w:r>
          </w:p>
        </w:tc>
        <w:tc>
          <w:tcPr>
            <w:tcW w:w="0" w:type="auto"/>
            <w:vAlign w:val="center"/>
            <w:hideMark/>
          </w:tcPr>
          <w:p w14:paraId="74AE0BA9"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0.68</w:t>
            </w:r>
          </w:p>
        </w:tc>
        <w:tc>
          <w:tcPr>
            <w:tcW w:w="0" w:type="auto"/>
            <w:vAlign w:val="center"/>
            <w:hideMark/>
          </w:tcPr>
          <w:p w14:paraId="1A93C542" w14:textId="77777777" w:rsidR="00634725"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High</w:t>
            </w:r>
          </w:p>
          <w:p w14:paraId="54024123" w14:textId="4360632F" w:rsidR="005057A1" w:rsidRPr="00841BB8" w:rsidRDefault="005057A1" w:rsidP="00DC2147">
            <w:pPr>
              <w:spacing w:after="0" w:line="240" w:lineRule="auto"/>
              <w:jc w:val="both"/>
              <w:rPr>
                <w:rFonts w:ascii="Times New Roman" w:eastAsia="Times New Roman" w:hAnsi="Times New Roman" w:cs="Times New Roman"/>
                <w:kern w:val="0"/>
                <w14:ligatures w14:val="none"/>
              </w:rPr>
            </w:pPr>
          </w:p>
        </w:tc>
      </w:tr>
    </w:tbl>
    <w:p w14:paraId="1ACB9D97" w14:textId="3E6E6978" w:rsidR="005057A1" w:rsidRDefault="005057A1" w:rsidP="00DC2147">
      <w:pPr>
        <w:spacing w:after="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able</w:t>
      </w:r>
      <w:r w:rsidRPr="00841BB8">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2-</w:t>
      </w:r>
      <w:r w:rsidR="007D64D9" w:rsidRPr="00841BB8">
        <w:rPr>
          <w:rFonts w:ascii="Times New Roman" w:eastAsia="Times New Roman" w:hAnsi="Times New Roman" w:cs="Times New Roman"/>
          <w:b/>
          <w:bCs/>
          <w:kern w:val="0"/>
          <w14:ligatures w14:val="none"/>
        </w:rPr>
        <w:t xml:space="preserve">Descriptive Analysis </w:t>
      </w:r>
    </w:p>
    <w:p w14:paraId="41B8BB38" w14:textId="4C0945E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Interpretation: Respondents agree that e-commerce platforms adopt innovative distribution strategies, particularly in technology adoption and delivery flexibility. Omnichannel integration shows room for improvement.</w:t>
      </w:r>
    </w:p>
    <w:p w14:paraId="66F33546" w14:textId="77777777" w:rsidR="00634725" w:rsidRPr="00841BB8" w:rsidRDefault="00634725" w:rsidP="00DC2147">
      <w:pPr>
        <w:spacing w:after="0" w:line="240" w:lineRule="auto"/>
        <w:jc w:val="both"/>
        <w:outlineLvl w:val="3"/>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4.3.2 Consumer Retention (C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55"/>
        <w:gridCol w:w="1280"/>
        <w:gridCol w:w="927"/>
        <w:gridCol w:w="1555"/>
      </w:tblGrid>
      <w:tr w:rsidR="00634725" w:rsidRPr="00841BB8" w14:paraId="71C18769" w14:textId="77777777">
        <w:trPr>
          <w:tblHeader/>
          <w:tblCellSpacing w:w="15" w:type="dxa"/>
        </w:trPr>
        <w:tc>
          <w:tcPr>
            <w:tcW w:w="0" w:type="auto"/>
            <w:vAlign w:val="center"/>
            <w:hideMark/>
          </w:tcPr>
          <w:p w14:paraId="1B4FA7C8" w14:textId="77777777" w:rsidR="00634725" w:rsidRPr="00841BB8" w:rsidRDefault="00634725" w:rsidP="00DC2147">
            <w:pPr>
              <w:spacing w:after="0" w:line="240" w:lineRule="auto"/>
              <w:jc w:val="both"/>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Proxy</w:t>
            </w:r>
          </w:p>
        </w:tc>
        <w:tc>
          <w:tcPr>
            <w:tcW w:w="0" w:type="auto"/>
            <w:vAlign w:val="center"/>
            <w:hideMark/>
          </w:tcPr>
          <w:p w14:paraId="59E465F7" w14:textId="77777777" w:rsidR="00634725" w:rsidRPr="00841BB8" w:rsidRDefault="00634725" w:rsidP="00DC2147">
            <w:pPr>
              <w:spacing w:after="0" w:line="240" w:lineRule="auto"/>
              <w:jc w:val="both"/>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Mean Score</w:t>
            </w:r>
          </w:p>
        </w:tc>
        <w:tc>
          <w:tcPr>
            <w:tcW w:w="0" w:type="auto"/>
            <w:vAlign w:val="center"/>
            <w:hideMark/>
          </w:tcPr>
          <w:p w14:paraId="2A28AB6B" w14:textId="77777777" w:rsidR="00634725" w:rsidRPr="00841BB8" w:rsidRDefault="00634725" w:rsidP="00DC2147">
            <w:pPr>
              <w:spacing w:after="0" w:line="240" w:lineRule="auto"/>
              <w:jc w:val="both"/>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Std. Dev</w:t>
            </w:r>
          </w:p>
        </w:tc>
        <w:tc>
          <w:tcPr>
            <w:tcW w:w="0" w:type="auto"/>
            <w:vAlign w:val="center"/>
            <w:hideMark/>
          </w:tcPr>
          <w:p w14:paraId="7544F6EB" w14:textId="77777777" w:rsidR="00634725" w:rsidRPr="00841BB8" w:rsidRDefault="00634725" w:rsidP="00DC2147">
            <w:pPr>
              <w:spacing w:after="0" w:line="240" w:lineRule="auto"/>
              <w:jc w:val="both"/>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Interpretation</w:t>
            </w:r>
          </w:p>
        </w:tc>
      </w:tr>
      <w:tr w:rsidR="00634725" w:rsidRPr="00841BB8" w14:paraId="7163FBB7" w14:textId="77777777">
        <w:trPr>
          <w:tblCellSpacing w:w="15" w:type="dxa"/>
        </w:trPr>
        <w:tc>
          <w:tcPr>
            <w:tcW w:w="0" w:type="auto"/>
            <w:vAlign w:val="center"/>
            <w:hideMark/>
          </w:tcPr>
          <w:p w14:paraId="2874B2AB"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Customer Satisfaction</w:t>
            </w:r>
          </w:p>
        </w:tc>
        <w:tc>
          <w:tcPr>
            <w:tcW w:w="0" w:type="auto"/>
            <w:vAlign w:val="center"/>
            <w:hideMark/>
          </w:tcPr>
          <w:p w14:paraId="1FF716C6"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4.15</w:t>
            </w:r>
          </w:p>
        </w:tc>
        <w:tc>
          <w:tcPr>
            <w:tcW w:w="0" w:type="auto"/>
            <w:vAlign w:val="center"/>
            <w:hideMark/>
          </w:tcPr>
          <w:p w14:paraId="65317CCC"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0.66</w:t>
            </w:r>
          </w:p>
        </w:tc>
        <w:tc>
          <w:tcPr>
            <w:tcW w:w="0" w:type="auto"/>
            <w:vAlign w:val="center"/>
            <w:hideMark/>
          </w:tcPr>
          <w:p w14:paraId="368D9A44"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High</w:t>
            </w:r>
          </w:p>
        </w:tc>
      </w:tr>
      <w:tr w:rsidR="00634725" w:rsidRPr="00841BB8" w14:paraId="1CC445EC" w14:textId="77777777">
        <w:trPr>
          <w:tblCellSpacing w:w="15" w:type="dxa"/>
        </w:trPr>
        <w:tc>
          <w:tcPr>
            <w:tcW w:w="0" w:type="auto"/>
            <w:vAlign w:val="center"/>
            <w:hideMark/>
          </w:tcPr>
          <w:p w14:paraId="23BC9398"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Repurchase Intention</w:t>
            </w:r>
          </w:p>
        </w:tc>
        <w:tc>
          <w:tcPr>
            <w:tcW w:w="0" w:type="auto"/>
            <w:vAlign w:val="center"/>
            <w:hideMark/>
          </w:tcPr>
          <w:p w14:paraId="1476E84B"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4.02</w:t>
            </w:r>
          </w:p>
        </w:tc>
        <w:tc>
          <w:tcPr>
            <w:tcW w:w="0" w:type="auto"/>
            <w:vAlign w:val="center"/>
            <w:hideMark/>
          </w:tcPr>
          <w:p w14:paraId="30BA2FF5"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0.70</w:t>
            </w:r>
          </w:p>
        </w:tc>
        <w:tc>
          <w:tcPr>
            <w:tcW w:w="0" w:type="auto"/>
            <w:vAlign w:val="center"/>
            <w:hideMark/>
          </w:tcPr>
          <w:p w14:paraId="71CE9202"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High</w:t>
            </w:r>
          </w:p>
        </w:tc>
      </w:tr>
      <w:tr w:rsidR="00634725" w:rsidRPr="00841BB8" w14:paraId="000DE395" w14:textId="77777777">
        <w:trPr>
          <w:tblCellSpacing w:w="15" w:type="dxa"/>
        </w:trPr>
        <w:tc>
          <w:tcPr>
            <w:tcW w:w="0" w:type="auto"/>
            <w:vAlign w:val="center"/>
            <w:hideMark/>
          </w:tcPr>
          <w:p w14:paraId="30BB377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Customer Loyalty</w:t>
            </w:r>
          </w:p>
        </w:tc>
        <w:tc>
          <w:tcPr>
            <w:tcW w:w="0" w:type="auto"/>
            <w:vAlign w:val="center"/>
            <w:hideMark/>
          </w:tcPr>
          <w:p w14:paraId="194C9E90"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3.90</w:t>
            </w:r>
          </w:p>
        </w:tc>
        <w:tc>
          <w:tcPr>
            <w:tcW w:w="0" w:type="auto"/>
            <w:vAlign w:val="center"/>
            <w:hideMark/>
          </w:tcPr>
          <w:p w14:paraId="2B6BC039"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0.75</w:t>
            </w:r>
          </w:p>
        </w:tc>
        <w:tc>
          <w:tcPr>
            <w:tcW w:w="0" w:type="auto"/>
            <w:vAlign w:val="center"/>
            <w:hideMark/>
          </w:tcPr>
          <w:p w14:paraId="5FBA103D"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Moderate-High</w:t>
            </w:r>
          </w:p>
        </w:tc>
      </w:tr>
      <w:tr w:rsidR="00634725" w:rsidRPr="00841BB8" w14:paraId="6A863828" w14:textId="77777777">
        <w:trPr>
          <w:tblCellSpacing w:w="15" w:type="dxa"/>
        </w:trPr>
        <w:tc>
          <w:tcPr>
            <w:tcW w:w="0" w:type="auto"/>
            <w:vAlign w:val="center"/>
            <w:hideMark/>
          </w:tcPr>
          <w:p w14:paraId="2FE0826D"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Word-of-Mouth Advocacy</w:t>
            </w:r>
          </w:p>
        </w:tc>
        <w:tc>
          <w:tcPr>
            <w:tcW w:w="0" w:type="auto"/>
            <w:vAlign w:val="center"/>
            <w:hideMark/>
          </w:tcPr>
          <w:p w14:paraId="52F86B63"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3.88</w:t>
            </w:r>
          </w:p>
        </w:tc>
        <w:tc>
          <w:tcPr>
            <w:tcW w:w="0" w:type="auto"/>
            <w:vAlign w:val="center"/>
            <w:hideMark/>
          </w:tcPr>
          <w:p w14:paraId="1F3C89A3"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0.78</w:t>
            </w:r>
          </w:p>
        </w:tc>
        <w:tc>
          <w:tcPr>
            <w:tcW w:w="0" w:type="auto"/>
            <w:vAlign w:val="center"/>
            <w:hideMark/>
          </w:tcPr>
          <w:p w14:paraId="7078EF6E"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Moderate-High</w:t>
            </w:r>
          </w:p>
        </w:tc>
      </w:tr>
    </w:tbl>
    <w:p w14:paraId="51DC0C04" w14:textId="02432681" w:rsidR="005057A1" w:rsidRDefault="005057A1" w:rsidP="00DC2147">
      <w:pPr>
        <w:spacing w:after="0" w:line="24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able</w:t>
      </w:r>
      <w:r w:rsidRPr="00841BB8">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3-</w:t>
      </w:r>
      <w:r w:rsidR="007D64D9">
        <w:rPr>
          <w:rFonts w:ascii="Times New Roman" w:eastAsia="Times New Roman" w:hAnsi="Times New Roman" w:cs="Times New Roman"/>
          <w:kern w:val="0"/>
          <w14:ligatures w14:val="none"/>
        </w:rPr>
        <w:t xml:space="preserve"> </w:t>
      </w:r>
      <w:r w:rsidR="007D64D9" w:rsidRPr="00841BB8">
        <w:rPr>
          <w:rFonts w:ascii="Times New Roman" w:eastAsia="Times New Roman" w:hAnsi="Times New Roman" w:cs="Times New Roman"/>
          <w:b/>
          <w:bCs/>
          <w:kern w:val="0"/>
          <w14:ligatures w14:val="none"/>
        </w:rPr>
        <w:t>Consumer Retention (CR)</w:t>
      </w:r>
      <w:r w:rsidR="007D64D9">
        <w:rPr>
          <w:rFonts w:ascii="Times New Roman" w:eastAsia="Times New Roman" w:hAnsi="Times New Roman" w:cs="Times New Roman"/>
          <w:b/>
          <w:bCs/>
          <w:kern w:val="0"/>
          <w14:ligatures w14:val="none"/>
        </w:rPr>
        <w:t xml:space="preserve"> Analysis</w:t>
      </w:r>
    </w:p>
    <w:p w14:paraId="3A2557A2" w14:textId="7623AE21"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Interpretation: Consumers report high satisfaction and intention to repurchase, indicating that innovative distribution contributes positively to retention.</w:t>
      </w:r>
    </w:p>
    <w:p w14:paraId="0F6C7724" w14:textId="1377E275" w:rsidR="0090484E" w:rsidRPr="00841BB8" w:rsidRDefault="0090484E" w:rsidP="0090484E">
      <w:pPr>
        <w:spacing w:after="0" w:line="240" w:lineRule="auto"/>
        <w:rPr>
          <w:rFonts w:ascii="Times New Roman" w:eastAsia="Times New Roman" w:hAnsi="Times New Roman" w:cs="Times New Roman"/>
          <w:kern w:val="0"/>
          <w14:ligatures w14:val="none"/>
        </w:rPr>
      </w:pPr>
    </w:p>
    <w:p w14:paraId="5ABF31CB" w14:textId="30CF34B8" w:rsidR="0090484E" w:rsidRPr="00841BB8" w:rsidRDefault="0090484E" w:rsidP="0090484E">
      <w:pPr>
        <w:spacing w:after="0" w:line="240" w:lineRule="auto"/>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 xml:space="preserve">Test of Hypotheses </w:t>
      </w:r>
    </w:p>
    <w:p w14:paraId="4F23483D" w14:textId="7173EA35" w:rsidR="0090484E" w:rsidRPr="00841BB8" w:rsidRDefault="005057A1" w:rsidP="0090484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kern w:val="0"/>
          <w14:ligatures w14:val="none"/>
        </w:rPr>
        <w:t>Table</w:t>
      </w:r>
      <w:r w:rsidRPr="00841BB8">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4-</w:t>
      </w:r>
      <w:r w:rsidR="0090484E" w:rsidRPr="00841BB8">
        <w:rPr>
          <w:rFonts w:ascii="Times New Roman" w:eastAsia="Times New Roman" w:hAnsi="Times New Roman" w:cs="Times New Roman"/>
          <w:b/>
          <w:bCs/>
          <w:kern w:val="0"/>
          <w:sz w:val="27"/>
          <w:szCs w:val="27"/>
          <w14:ligatures w14:val="none"/>
        </w:rPr>
        <w:t>Model Summary</w:t>
      </w:r>
    </w:p>
    <w:tbl>
      <w:tblPr>
        <w:tblStyle w:val="TableGrid"/>
        <w:tblW w:w="0" w:type="auto"/>
        <w:tblLook w:val="04A0" w:firstRow="1" w:lastRow="0" w:firstColumn="1" w:lastColumn="0" w:noHBand="0" w:noVBand="1"/>
      </w:tblPr>
      <w:tblGrid>
        <w:gridCol w:w="1615"/>
        <w:gridCol w:w="1350"/>
        <w:gridCol w:w="1350"/>
        <w:gridCol w:w="1710"/>
        <w:gridCol w:w="1530"/>
      </w:tblGrid>
      <w:tr w:rsidR="0090484E" w:rsidRPr="00841BB8" w14:paraId="4FAC6380" w14:textId="77777777" w:rsidTr="0090484E">
        <w:tc>
          <w:tcPr>
            <w:tcW w:w="1615" w:type="dxa"/>
          </w:tcPr>
          <w:p w14:paraId="0BDCB013" w14:textId="7E217C44"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rFonts w:ascii="Times New Roman" w:eastAsia="Times New Roman" w:hAnsi="Times New Roman" w:cs="Times New Roman"/>
                <w:b/>
                <w:bCs/>
                <w:kern w:val="0"/>
                <w14:ligatures w14:val="none"/>
              </w:rPr>
              <w:t>Model</w:t>
            </w:r>
          </w:p>
        </w:tc>
        <w:tc>
          <w:tcPr>
            <w:tcW w:w="1350" w:type="dxa"/>
          </w:tcPr>
          <w:p w14:paraId="2C5B8778" w14:textId="19D4B131"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R</w:t>
            </w:r>
          </w:p>
        </w:tc>
        <w:tc>
          <w:tcPr>
            <w:tcW w:w="1350" w:type="dxa"/>
          </w:tcPr>
          <w:p w14:paraId="4E68D3C5" w14:textId="0F9E7738"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R²</w:t>
            </w:r>
          </w:p>
        </w:tc>
        <w:tc>
          <w:tcPr>
            <w:tcW w:w="1710" w:type="dxa"/>
          </w:tcPr>
          <w:p w14:paraId="269109DB" w14:textId="4D506A11"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Adjusted R²</w:t>
            </w:r>
          </w:p>
        </w:tc>
        <w:tc>
          <w:tcPr>
            <w:tcW w:w="1530" w:type="dxa"/>
          </w:tcPr>
          <w:p w14:paraId="2533CF82" w14:textId="2101E3D7"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Std. Error of Estimate</w:t>
            </w:r>
          </w:p>
        </w:tc>
      </w:tr>
      <w:tr w:rsidR="0090484E" w:rsidRPr="00841BB8" w14:paraId="3F80D688" w14:textId="77777777" w:rsidTr="0090484E">
        <w:tc>
          <w:tcPr>
            <w:tcW w:w="1615" w:type="dxa"/>
          </w:tcPr>
          <w:p w14:paraId="237204F6" w14:textId="2B26FCB5" w:rsidR="0090484E" w:rsidRPr="00841BB8" w:rsidRDefault="0090484E" w:rsidP="0090484E">
            <w:pPr>
              <w:spacing w:before="100" w:beforeAutospacing="1" w:after="100" w:afterAutospacing="1"/>
              <w:outlineLvl w:val="2"/>
              <w:rPr>
                <w:rFonts w:ascii="Times New Roman" w:eastAsia="Times New Roman" w:hAnsi="Times New Roman" w:cs="Times New Roman"/>
                <w:kern w:val="0"/>
                <w:sz w:val="27"/>
                <w:szCs w:val="27"/>
                <w14:ligatures w14:val="none"/>
              </w:rPr>
            </w:pPr>
            <w:r w:rsidRPr="00841BB8">
              <w:rPr>
                <w:rFonts w:ascii="Times New Roman" w:eastAsia="Times New Roman" w:hAnsi="Times New Roman" w:cs="Times New Roman"/>
                <w:kern w:val="0"/>
                <w:sz w:val="27"/>
                <w:szCs w:val="27"/>
                <w14:ligatures w14:val="none"/>
              </w:rPr>
              <w:t>1</w:t>
            </w:r>
          </w:p>
        </w:tc>
        <w:tc>
          <w:tcPr>
            <w:tcW w:w="1350" w:type="dxa"/>
          </w:tcPr>
          <w:p w14:paraId="68351493" w14:textId="2FB4E3AA"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71</w:t>
            </w:r>
          </w:p>
        </w:tc>
        <w:tc>
          <w:tcPr>
            <w:tcW w:w="1350" w:type="dxa"/>
          </w:tcPr>
          <w:p w14:paraId="576348FB" w14:textId="498EB1B8"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504</w:t>
            </w:r>
          </w:p>
        </w:tc>
        <w:tc>
          <w:tcPr>
            <w:tcW w:w="1710" w:type="dxa"/>
          </w:tcPr>
          <w:p w14:paraId="16F3AF82" w14:textId="0244CC32"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498</w:t>
            </w:r>
          </w:p>
        </w:tc>
        <w:tc>
          <w:tcPr>
            <w:tcW w:w="1530" w:type="dxa"/>
          </w:tcPr>
          <w:p w14:paraId="1DA0DE67" w14:textId="245A404E"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48</w:t>
            </w:r>
          </w:p>
        </w:tc>
      </w:tr>
    </w:tbl>
    <w:p w14:paraId="4D329F18" w14:textId="77777777" w:rsidR="0090484E" w:rsidRPr="00841BB8" w:rsidRDefault="0090484E" w:rsidP="0090484E">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Interpretation:</w:t>
      </w:r>
    </w:p>
    <w:p w14:paraId="2A0E4478" w14:textId="77777777" w:rsidR="0090484E" w:rsidRPr="00841BB8" w:rsidRDefault="0090484E" w:rsidP="0090484E">
      <w:pPr>
        <w:numPr>
          <w:ilvl w:val="0"/>
          <w:numId w:val="28"/>
        </w:num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R² = 0.504 → 50.4% of the variation in Customer Satisfaction is explained by the four predictors (TA, DF, OI, LME).</w:t>
      </w:r>
    </w:p>
    <w:p w14:paraId="51F47D64" w14:textId="620E2D07" w:rsidR="0090484E" w:rsidRPr="00841BB8" w:rsidRDefault="0090484E" w:rsidP="0090484E">
      <w:pPr>
        <w:numPr>
          <w:ilvl w:val="0"/>
          <w:numId w:val="28"/>
        </w:num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Adjusted R² = 0.498 → slight adjustment for sample size, still strong explanatory power.</w:t>
      </w:r>
    </w:p>
    <w:p w14:paraId="3C2990EB" w14:textId="11BFF5A3" w:rsidR="0090484E" w:rsidRPr="00841BB8" w:rsidRDefault="005057A1" w:rsidP="00EE0312">
      <w:pPr>
        <w:spacing w:after="0" w:line="240" w:lineRule="auto"/>
        <w:outlineLvl w:val="2"/>
        <w:rPr>
          <w:rFonts w:ascii="Times New Roman" w:eastAsia="Times New Roman" w:hAnsi="Times New Roman" w:cs="Times New Roman"/>
          <w:b/>
          <w:bCs/>
          <w:kern w:val="0"/>
          <w:sz w:val="27"/>
          <w:szCs w:val="27"/>
          <w14:ligatures w14:val="none"/>
        </w:rPr>
      </w:pPr>
      <w:proofErr w:type="gramStart"/>
      <w:r>
        <w:rPr>
          <w:rFonts w:ascii="Times New Roman" w:eastAsia="Times New Roman" w:hAnsi="Times New Roman" w:cs="Times New Roman"/>
          <w:kern w:val="0"/>
          <w14:ligatures w14:val="none"/>
        </w:rPr>
        <w:t>Table</w:t>
      </w:r>
      <w:r w:rsidRPr="00841BB8">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 xml:space="preserve"> 5</w:t>
      </w:r>
      <w:proofErr w:type="gramEnd"/>
      <w:r>
        <w:rPr>
          <w:rFonts w:ascii="Times New Roman" w:eastAsia="Times New Roman" w:hAnsi="Times New Roman" w:cs="Times New Roman"/>
          <w:kern w:val="0"/>
          <w14:ligatures w14:val="none"/>
        </w:rPr>
        <w:t>-</w:t>
      </w:r>
      <w:r w:rsidR="0090484E" w:rsidRPr="00841BB8">
        <w:rPr>
          <w:rFonts w:ascii="Times New Roman" w:eastAsia="Times New Roman" w:hAnsi="Times New Roman" w:cs="Times New Roman"/>
          <w:b/>
          <w:bCs/>
          <w:kern w:val="0"/>
          <w:sz w:val="27"/>
          <w:szCs w:val="27"/>
          <w14:ligatures w14:val="none"/>
        </w:rPr>
        <w:t>ANOVA</w:t>
      </w:r>
    </w:p>
    <w:tbl>
      <w:tblPr>
        <w:tblStyle w:val="TableGrid"/>
        <w:tblW w:w="0" w:type="auto"/>
        <w:tblLook w:val="04A0" w:firstRow="1" w:lastRow="0" w:firstColumn="1" w:lastColumn="0" w:noHBand="0" w:noVBand="1"/>
      </w:tblPr>
      <w:tblGrid>
        <w:gridCol w:w="1558"/>
        <w:gridCol w:w="1407"/>
        <w:gridCol w:w="1080"/>
        <w:gridCol w:w="1350"/>
        <w:gridCol w:w="990"/>
        <w:gridCol w:w="1080"/>
      </w:tblGrid>
      <w:tr w:rsidR="0090484E" w:rsidRPr="00841BB8" w14:paraId="48CEF4AB" w14:textId="77777777" w:rsidTr="0090484E">
        <w:tc>
          <w:tcPr>
            <w:tcW w:w="1558" w:type="dxa"/>
          </w:tcPr>
          <w:p w14:paraId="2C20D16F" w14:textId="5D882224"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lastRenderedPageBreak/>
              <w:t>Model</w:t>
            </w:r>
          </w:p>
        </w:tc>
        <w:tc>
          <w:tcPr>
            <w:tcW w:w="1407" w:type="dxa"/>
          </w:tcPr>
          <w:p w14:paraId="020F5277" w14:textId="4A92B7CA"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Sum of Squares</w:t>
            </w:r>
          </w:p>
        </w:tc>
        <w:tc>
          <w:tcPr>
            <w:tcW w:w="1080" w:type="dxa"/>
          </w:tcPr>
          <w:p w14:paraId="20DB491E" w14:textId="79A18BC2"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df</w:t>
            </w:r>
          </w:p>
        </w:tc>
        <w:tc>
          <w:tcPr>
            <w:tcW w:w="1350" w:type="dxa"/>
          </w:tcPr>
          <w:p w14:paraId="1790CBFC" w14:textId="457B8757"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Mean Square</w:t>
            </w:r>
          </w:p>
        </w:tc>
        <w:tc>
          <w:tcPr>
            <w:tcW w:w="990" w:type="dxa"/>
          </w:tcPr>
          <w:p w14:paraId="28EE42FD" w14:textId="2F03E3CE"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F</w:t>
            </w:r>
          </w:p>
        </w:tc>
        <w:tc>
          <w:tcPr>
            <w:tcW w:w="1080" w:type="dxa"/>
          </w:tcPr>
          <w:p w14:paraId="578C9F7A" w14:textId="43472F73"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Sig. (p)</w:t>
            </w:r>
          </w:p>
        </w:tc>
      </w:tr>
      <w:tr w:rsidR="0090484E" w:rsidRPr="00841BB8" w14:paraId="02CD73DB" w14:textId="77777777" w:rsidTr="0090484E">
        <w:tc>
          <w:tcPr>
            <w:tcW w:w="1558" w:type="dxa"/>
          </w:tcPr>
          <w:p w14:paraId="468D2CCC" w14:textId="1CF431E9"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Regression</w:t>
            </w:r>
          </w:p>
        </w:tc>
        <w:tc>
          <w:tcPr>
            <w:tcW w:w="1407" w:type="dxa"/>
          </w:tcPr>
          <w:p w14:paraId="30FC5E6F" w14:textId="5F2B7708"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74.56</w:t>
            </w:r>
          </w:p>
        </w:tc>
        <w:tc>
          <w:tcPr>
            <w:tcW w:w="1080" w:type="dxa"/>
          </w:tcPr>
          <w:p w14:paraId="5CBF975F" w14:textId="2182615F"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4</w:t>
            </w:r>
          </w:p>
        </w:tc>
        <w:tc>
          <w:tcPr>
            <w:tcW w:w="1350" w:type="dxa"/>
          </w:tcPr>
          <w:p w14:paraId="3D1F098E" w14:textId="21DE4FD5"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18.64</w:t>
            </w:r>
          </w:p>
        </w:tc>
        <w:tc>
          <w:tcPr>
            <w:tcW w:w="990" w:type="dxa"/>
          </w:tcPr>
          <w:p w14:paraId="6ABE5198" w14:textId="68A95B71"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81.04</w:t>
            </w:r>
          </w:p>
        </w:tc>
        <w:tc>
          <w:tcPr>
            <w:tcW w:w="1080" w:type="dxa"/>
          </w:tcPr>
          <w:p w14:paraId="224D1939" w14:textId="4425FFAD"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000</w:t>
            </w:r>
          </w:p>
        </w:tc>
      </w:tr>
      <w:tr w:rsidR="0090484E" w:rsidRPr="00841BB8" w14:paraId="59884A04" w14:textId="77777777" w:rsidTr="0090484E">
        <w:tc>
          <w:tcPr>
            <w:tcW w:w="1558" w:type="dxa"/>
          </w:tcPr>
          <w:p w14:paraId="1EE24B5D" w14:textId="00CE72D5"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Residual</w:t>
            </w:r>
          </w:p>
        </w:tc>
        <w:tc>
          <w:tcPr>
            <w:tcW w:w="1407" w:type="dxa"/>
          </w:tcPr>
          <w:p w14:paraId="6A71E81B" w14:textId="0B1806D6"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73.10</w:t>
            </w:r>
          </w:p>
        </w:tc>
        <w:tc>
          <w:tcPr>
            <w:tcW w:w="1080" w:type="dxa"/>
          </w:tcPr>
          <w:p w14:paraId="2EE242EE" w14:textId="33CAEEB9"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380</w:t>
            </w:r>
          </w:p>
        </w:tc>
        <w:tc>
          <w:tcPr>
            <w:tcW w:w="1350" w:type="dxa"/>
          </w:tcPr>
          <w:p w14:paraId="392E6640" w14:textId="0B351048"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192</w:t>
            </w:r>
          </w:p>
        </w:tc>
        <w:tc>
          <w:tcPr>
            <w:tcW w:w="990" w:type="dxa"/>
          </w:tcPr>
          <w:p w14:paraId="44156B28" w14:textId="77777777"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p>
        </w:tc>
        <w:tc>
          <w:tcPr>
            <w:tcW w:w="1080" w:type="dxa"/>
          </w:tcPr>
          <w:p w14:paraId="04BCC96F" w14:textId="77777777"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p>
        </w:tc>
      </w:tr>
      <w:tr w:rsidR="0090484E" w:rsidRPr="00841BB8" w14:paraId="53ED9472" w14:textId="77777777" w:rsidTr="0090484E">
        <w:tc>
          <w:tcPr>
            <w:tcW w:w="1558" w:type="dxa"/>
          </w:tcPr>
          <w:p w14:paraId="5C8C591D" w14:textId="0DBE468E"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Total</w:t>
            </w:r>
          </w:p>
        </w:tc>
        <w:tc>
          <w:tcPr>
            <w:tcW w:w="1407" w:type="dxa"/>
          </w:tcPr>
          <w:p w14:paraId="0F438953" w14:textId="57A56DBE"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147.66</w:t>
            </w:r>
          </w:p>
        </w:tc>
        <w:tc>
          <w:tcPr>
            <w:tcW w:w="1080" w:type="dxa"/>
          </w:tcPr>
          <w:p w14:paraId="2CF7FC30" w14:textId="00700468"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384</w:t>
            </w:r>
          </w:p>
        </w:tc>
        <w:tc>
          <w:tcPr>
            <w:tcW w:w="1350" w:type="dxa"/>
          </w:tcPr>
          <w:p w14:paraId="40927868" w14:textId="77777777"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p>
        </w:tc>
        <w:tc>
          <w:tcPr>
            <w:tcW w:w="990" w:type="dxa"/>
          </w:tcPr>
          <w:p w14:paraId="4E2205BF" w14:textId="77777777"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p>
        </w:tc>
        <w:tc>
          <w:tcPr>
            <w:tcW w:w="1080" w:type="dxa"/>
          </w:tcPr>
          <w:p w14:paraId="0A4353AC" w14:textId="77777777" w:rsidR="0090484E" w:rsidRPr="00841BB8" w:rsidRDefault="0090484E" w:rsidP="0090484E">
            <w:pPr>
              <w:spacing w:before="100" w:beforeAutospacing="1" w:after="100" w:afterAutospacing="1"/>
              <w:outlineLvl w:val="2"/>
              <w:rPr>
                <w:rFonts w:ascii="Times New Roman" w:eastAsia="Times New Roman" w:hAnsi="Times New Roman" w:cs="Times New Roman"/>
                <w:b/>
                <w:bCs/>
                <w:kern w:val="0"/>
                <w:sz w:val="27"/>
                <w:szCs w:val="27"/>
                <w14:ligatures w14:val="none"/>
              </w:rPr>
            </w:pPr>
          </w:p>
        </w:tc>
      </w:tr>
    </w:tbl>
    <w:p w14:paraId="611DA1B4" w14:textId="77777777" w:rsidR="0090484E" w:rsidRPr="00841BB8" w:rsidRDefault="0090484E" w:rsidP="0090484E">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Interpretation:</w:t>
      </w:r>
    </w:p>
    <w:p w14:paraId="247AD104" w14:textId="728D0656" w:rsidR="0090484E" w:rsidRPr="00841BB8" w:rsidRDefault="0090484E" w:rsidP="00F0363B">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F = 81.04, p = 0.000 → The overall regression model is </w:t>
      </w:r>
      <w:r w:rsidRPr="00841BB8">
        <w:rPr>
          <w:rFonts w:ascii="Times New Roman" w:eastAsia="Times New Roman" w:hAnsi="Times New Roman" w:cs="Times New Roman"/>
          <w:b/>
          <w:bCs/>
          <w:kern w:val="0"/>
          <w14:ligatures w14:val="none"/>
        </w:rPr>
        <w:t>statistically significant</w:t>
      </w:r>
      <w:r w:rsidRPr="00841BB8">
        <w:rPr>
          <w:rFonts w:ascii="Times New Roman" w:eastAsia="Times New Roman" w:hAnsi="Times New Roman" w:cs="Times New Roman"/>
          <w:kern w:val="0"/>
          <w14:ligatures w14:val="none"/>
        </w:rPr>
        <w:t>, meaning the combination of TA, DF, OI, and LME significantly predicts Customer Satisfaction.</w:t>
      </w:r>
    </w:p>
    <w:p w14:paraId="16B1544E" w14:textId="217E3ED8" w:rsidR="0090484E" w:rsidRPr="00841BB8" w:rsidRDefault="005057A1" w:rsidP="00EE0312">
      <w:pPr>
        <w:spacing w:after="0" w:line="240" w:lineRule="auto"/>
        <w:outlineLvl w:val="2"/>
        <w:rPr>
          <w:rFonts w:ascii="Times New Roman" w:eastAsia="Times New Roman" w:hAnsi="Times New Roman" w:cs="Times New Roman"/>
          <w:b/>
          <w:bCs/>
          <w:kern w:val="0"/>
          <w:sz w:val="27"/>
          <w:szCs w:val="27"/>
          <w14:ligatures w14:val="none"/>
        </w:rPr>
      </w:pPr>
      <w:proofErr w:type="gramStart"/>
      <w:r>
        <w:rPr>
          <w:rFonts w:ascii="Times New Roman" w:eastAsia="Times New Roman" w:hAnsi="Times New Roman" w:cs="Times New Roman"/>
          <w:kern w:val="0"/>
          <w14:ligatures w14:val="none"/>
        </w:rPr>
        <w:t>Table</w:t>
      </w:r>
      <w:r w:rsidRPr="00841BB8">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 xml:space="preserve"> 6</w:t>
      </w:r>
      <w:proofErr w:type="gramEnd"/>
      <w:r>
        <w:rPr>
          <w:rFonts w:ascii="Times New Roman" w:eastAsia="Times New Roman" w:hAnsi="Times New Roman" w:cs="Times New Roman"/>
          <w:kern w:val="0"/>
          <w14:ligatures w14:val="none"/>
        </w:rPr>
        <w:t>-</w:t>
      </w:r>
      <w:r w:rsidR="0090484E" w:rsidRPr="00841BB8">
        <w:rPr>
          <w:rFonts w:ascii="Times New Roman" w:eastAsia="Times New Roman" w:hAnsi="Times New Roman" w:cs="Times New Roman"/>
          <w:b/>
          <w:bCs/>
          <w:kern w:val="0"/>
          <w:sz w:val="27"/>
          <w:szCs w:val="27"/>
          <w14:ligatures w14:val="none"/>
        </w:rPr>
        <w:t>Coefficients</w:t>
      </w:r>
    </w:p>
    <w:tbl>
      <w:tblPr>
        <w:tblStyle w:val="TableGrid"/>
        <w:tblW w:w="0" w:type="auto"/>
        <w:tblLook w:val="04A0" w:firstRow="1" w:lastRow="0" w:firstColumn="1" w:lastColumn="0" w:noHBand="0" w:noVBand="1"/>
      </w:tblPr>
      <w:tblGrid>
        <w:gridCol w:w="1245"/>
        <w:gridCol w:w="1931"/>
        <w:gridCol w:w="1271"/>
        <w:gridCol w:w="1710"/>
        <w:gridCol w:w="1080"/>
        <w:gridCol w:w="1080"/>
      </w:tblGrid>
      <w:tr w:rsidR="00F0363B" w:rsidRPr="00841BB8" w14:paraId="2FD2B6BB" w14:textId="77777777" w:rsidTr="00F0363B">
        <w:tc>
          <w:tcPr>
            <w:tcW w:w="1245" w:type="dxa"/>
          </w:tcPr>
          <w:p w14:paraId="2B24CD22" w14:textId="1A3611F8"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Predictor</w:t>
            </w:r>
          </w:p>
        </w:tc>
        <w:tc>
          <w:tcPr>
            <w:tcW w:w="1889" w:type="dxa"/>
          </w:tcPr>
          <w:p w14:paraId="3DDE5948" w14:textId="275C0793"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B (Unstandardized)</w:t>
            </w:r>
          </w:p>
        </w:tc>
        <w:tc>
          <w:tcPr>
            <w:tcW w:w="1271" w:type="dxa"/>
          </w:tcPr>
          <w:p w14:paraId="16140762" w14:textId="109B59E3"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Std. Error</w:t>
            </w:r>
          </w:p>
        </w:tc>
        <w:tc>
          <w:tcPr>
            <w:tcW w:w="1710" w:type="dxa"/>
          </w:tcPr>
          <w:p w14:paraId="196C077B" w14:textId="32D417E2"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Beta (Standardized)</w:t>
            </w:r>
          </w:p>
        </w:tc>
        <w:tc>
          <w:tcPr>
            <w:tcW w:w="1080" w:type="dxa"/>
          </w:tcPr>
          <w:p w14:paraId="6067BB18" w14:textId="0DA4F858"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t</w:t>
            </w:r>
          </w:p>
        </w:tc>
        <w:tc>
          <w:tcPr>
            <w:tcW w:w="1080" w:type="dxa"/>
          </w:tcPr>
          <w:p w14:paraId="06817784" w14:textId="0CD80723"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rPr>
                <w:b/>
                <w:bCs/>
              </w:rPr>
              <w:t>Sig. (p)</w:t>
            </w:r>
          </w:p>
        </w:tc>
      </w:tr>
      <w:tr w:rsidR="00F0363B" w:rsidRPr="00841BB8" w14:paraId="3C0A342A" w14:textId="77777777" w:rsidTr="00F0363B">
        <w:tc>
          <w:tcPr>
            <w:tcW w:w="1245" w:type="dxa"/>
          </w:tcPr>
          <w:p w14:paraId="41B8EB1E" w14:textId="569681E9"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Constant</w:t>
            </w:r>
          </w:p>
        </w:tc>
        <w:tc>
          <w:tcPr>
            <w:tcW w:w="1889" w:type="dxa"/>
          </w:tcPr>
          <w:p w14:paraId="6E20A6CD" w14:textId="6702AA53"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85</w:t>
            </w:r>
          </w:p>
        </w:tc>
        <w:tc>
          <w:tcPr>
            <w:tcW w:w="1271" w:type="dxa"/>
          </w:tcPr>
          <w:p w14:paraId="75ABFC8F" w14:textId="6C4D1475"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12</w:t>
            </w:r>
          </w:p>
        </w:tc>
        <w:tc>
          <w:tcPr>
            <w:tcW w:w="1710" w:type="dxa"/>
          </w:tcPr>
          <w:p w14:paraId="6204DDFA" w14:textId="6416B254"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w:t>
            </w:r>
          </w:p>
        </w:tc>
        <w:tc>
          <w:tcPr>
            <w:tcW w:w="1080" w:type="dxa"/>
          </w:tcPr>
          <w:p w14:paraId="6FC4AC8A" w14:textId="55C43B06"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7.08</w:t>
            </w:r>
          </w:p>
        </w:tc>
        <w:tc>
          <w:tcPr>
            <w:tcW w:w="1080" w:type="dxa"/>
          </w:tcPr>
          <w:p w14:paraId="671C1979" w14:textId="64192E58"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000</w:t>
            </w:r>
          </w:p>
        </w:tc>
      </w:tr>
      <w:tr w:rsidR="00F0363B" w:rsidRPr="00841BB8" w14:paraId="5F7A2D5D" w14:textId="77777777" w:rsidTr="00F0363B">
        <w:tc>
          <w:tcPr>
            <w:tcW w:w="1245" w:type="dxa"/>
          </w:tcPr>
          <w:p w14:paraId="6E7FF6BD" w14:textId="3513C5A7"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TA</w:t>
            </w:r>
          </w:p>
        </w:tc>
        <w:tc>
          <w:tcPr>
            <w:tcW w:w="1889" w:type="dxa"/>
          </w:tcPr>
          <w:p w14:paraId="3E299570" w14:textId="52926FC8"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38</w:t>
            </w:r>
          </w:p>
        </w:tc>
        <w:tc>
          <w:tcPr>
            <w:tcW w:w="1271" w:type="dxa"/>
          </w:tcPr>
          <w:p w14:paraId="5C56CF5D" w14:textId="56D73CDF"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06</w:t>
            </w:r>
          </w:p>
        </w:tc>
        <w:tc>
          <w:tcPr>
            <w:tcW w:w="1710" w:type="dxa"/>
          </w:tcPr>
          <w:p w14:paraId="095E0F49" w14:textId="1A472276"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34</w:t>
            </w:r>
          </w:p>
        </w:tc>
        <w:tc>
          <w:tcPr>
            <w:tcW w:w="1080" w:type="dxa"/>
          </w:tcPr>
          <w:p w14:paraId="787D1797" w14:textId="3601CE7A"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6.33</w:t>
            </w:r>
          </w:p>
        </w:tc>
        <w:tc>
          <w:tcPr>
            <w:tcW w:w="1080" w:type="dxa"/>
          </w:tcPr>
          <w:p w14:paraId="71FF0545" w14:textId="7E5AEE57"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000</w:t>
            </w:r>
          </w:p>
        </w:tc>
      </w:tr>
      <w:tr w:rsidR="00F0363B" w:rsidRPr="00841BB8" w14:paraId="096323BC" w14:textId="77777777" w:rsidTr="00F0363B">
        <w:tc>
          <w:tcPr>
            <w:tcW w:w="1245" w:type="dxa"/>
          </w:tcPr>
          <w:p w14:paraId="6D2B2804" w14:textId="01767F83"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DF</w:t>
            </w:r>
          </w:p>
        </w:tc>
        <w:tc>
          <w:tcPr>
            <w:tcW w:w="1889" w:type="dxa"/>
          </w:tcPr>
          <w:p w14:paraId="2BAB1C7D" w14:textId="3A067A77"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29</w:t>
            </w:r>
          </w:p>
        </w:tc>
        <w:tc>
          <w:tcPr>
            <w:tcW w:w="1271" w:type="dxa"/>
          </w:tcPr>
          <w:p w14:paraId="5E70A4C6" w14:textId="2594F1B6"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07</w:t>
            </w:r>
          </w:p>
        </w:tc>
        <w:tc>
          <w:tcPr>
            <w:tcW w:w="1710" w:type="dxa"/>
          </w:tcPr>
          <w:p w14:paraId="226E3711" w14:textId="5E09A72F"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25</w:t>
            </w:r>
          </w:p>
        </w:tc>
        <w:tc>
          <w:tcPr>
            <w:tcW w:w="1080" w:type="dxa"/>
          </w:tcPr>
          <w:p w14:paraId="794359AB" w14:textId="335FAEA3"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4.14</w:t>
            </w:r>
          </w:p>
        </w:tc>
        <w:tc>
          <w:tcPr>
            <w:tcW w:w="1080" w:type="dxa"/>
          </w:tcPr>
          <w:p w14:paraId="27D3F4CD" w14:textId="78BB60A7"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000</w:t>
            </w:r>
          </w:p>
        </w:tc>
      </w:tr>
      <w:tr w:rsidR="00F0363B" w:rsidRPr="00841BB8" w14:paraId="7DA6CD09" w14:textId="77777777" w:rsidTr="00F0363B">
        <w:tc>
          <w:tcPr>
            <w:tcW w:w="1245" w:type="dxa"/>
          </w:tcPr>
          <w:p w14:paraId="3B5E8CCF" w14:textId="4777E4C6"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OI</w:t>
            </w:r>
          </w:p>
        </w:tc>
        <w:tc>
          <w:tcPr>
            <w:tcW w:w="1889" w:type="dxa"/>
          </w:tcPr>
          <w:p w14:paraId="354CACCE" w14:textId="5D904E61"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22</w:t>
            </w:r>
          </w:p>
        </w:tc>
        <w:tc>
          <w:tcPr>
            <w:tcW w:w="1271" w:type="dxa"/>
          </w:tcPr>
          <w:p w14:paraId="598E18E0" w14:textId="041BBFE6"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06</w:t>
            </w:r>
          </w:p>
        </w:tc>
        <w:tc>
          <w:tcPr>
            <w:tcW w:w="1710" w:type="dxa"/>
          </w:tcPr>
          <w:p w14:paraId="3B5D3280" w14:textId="379D9A2B"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20</w:t>
            </w:r>
          </w:p>
        </w:tc>
        <w:tc>
          <w:tcPr>
            <w:tcW w:w="1080" w:type="dxa"/>
          </w:tcPr>
          <w:p w14:paraId="01672C46" w14:textId="343045A1"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3.67</w:t>
            </w:r>
          </w:p>
        </w:tc>
        <w:tc>
          <w:tcPr>
            <w:tcW w:w="1080" w:type="dxa"/>
          </w:tcPr>
          <w:p w14:paraId="6E1A2FC0" w14:textId="3AEBFB71"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000</w:t>
            </w:r>
          </w:p>
        </w:tc>
      </w:tr>
      <w:tr w:rsidR="00F0363B" w:rsidRPr="00841BB8" w14:paraId="5C3CE797" w14:textId="77777777" w:rsidTr="00F0363B">
        <w:tc>
          <w:tcPr>
            <w:tcW w:w="1245" w:type="dxa"/>
          </w:tcPr>
          <w:p w14:paraId="0314DA6B" w14:textId="0A1A029C"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LME</w:t>
            </w:r>
          </w:p>
        </w:tc>
        <w:tc>
          <w:tcPr>
            <w:tcW w:w="1889" w:type="dxa"/>
          </w:tcPr>
          <w:p w14:paraId="520BEFFF" w14:textId="22E2C502"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27</w:t>
            </w:r>
          </w:p>
        </w:tc>
        <w:tc>
          <w:tcPr>
            <w:tcW w:w="1271" w:type="dxa"/>
          </w:tcPr>
          <w:p w14:paraId="2F02DB2A" w14:textId="70ACA940"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07</w:t>
            </w:r>
          </w:p>
        </w:tc>
        <w:tc>
          <w:tcPr>
            <w:tcW w:w="1710" w:type="dxa"/>
          </w:tcPr>
          <w:p w14:paraId="1B9E965A" w14:textId="2AE6000D"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24</w:t>
            </w:r>
          </w:p>
        </w:tc>
        <w:tc>
          <w:tcPr>
            <w:tcW w:w="1080" w:type="dxa"/>
          </w:tcPr>
          <w:p w14:paraId="2DFAC819" w14:textId="549CB9AE"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3.86</w:t>
            </w:r>
          </w:p>
        </w:tc>
        <w:tc>
          <w:tcPr>
            <w:tcW w:w="1080" w:type="dxa"/>
          </w:tcPr>
          <w:p w14:paraId="08DB32EA" w14:textId="1B8C2294" w:rsidR="00F0363B" w:rsidRPr="00841BB8" w:rsidRDefault="00F0363B" w:rsidP="00F0363B">
            <w:pPr>
              <w:spacing w:before="100" w:beforeAutospacing="1" w:after="100" w:afterAutospacing="1"/>
              <w:outlineLvl w:val="2"/>
              <w:rPr>
                <w:rFonts w:ascii="Times New Roman" w:eastAsia="Times New Roman" w:hAnsi="Times New Roman" w:cs="Times New Roman"/>
                <w:b/>
                <w:bCs/>
                <w:kern w:val="0"/>
                <w:sz w:val="27"/>
                <w:szCs w:val="27"/>
                <w14:ligatures w14:val="none"/>
              </w:rPr>
            </w:pPr>
            <w:r w:rsidRPr="00841BB8">
              <w:t>0.000</w:t>
            </w:r>
          </w:p>
        </w:tc>
      </w:tr>
    </w:tbl>
    <w:p w14:paraId="1FA7DA6C" w14:textId="77777777" w:rsidR="0090484E" w:rsidRPr="00841BB8" w:rsidRDefault="0090484E" w:rsidP="0090484E">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Regression Equation:</w:t>
      </w:r>
    </w:p>
    <w:p w14:paraId="05732FB0" w14:textId="223EB8D4" w:rsidR="0090484E" w:rsidRPr="007D64D9" w:rsidRDefault="0090484E" w:rsidP="0090484E">
      <w:pPr>
        <w:spacing w:before="100" w:beforeAutospacing="1" w:after="100" w:afterAutospacing="1" w:line="240" w:lineRule="auto"/>
        <w:rPr>
          <w:rFonts w:ascii="Times New Roman" w:eastAsia="Times New Roman" w:hAnsi="Times New Roman" w:cs="Times New Roman"/>
          <w:kern w:val="0"/>
          <w:lang w:val="es-US"/>
          <w14:ligatures w14:val="none"/>
        </w:rPr>
      </w:pPr>
      <w:r w:rsidRPr="007D64D9">
        <w:rPr>
          <w:rFonts w:ascii="Times New Roman" w:eastAsia="Times New Roman" w:hAnsi="Times New Roman" w:cs="Times New Roman"/>
          <w:kern w:val="0"/>
          <w:lang w:val="es-US"/>
          <w14:ligatures w14:val="none"/>
        </w:rPr>
        <w:t>[CS = 0.85 + 0.38(TA) + 0.29(DF) + 0.22(OI) + 0.27(LME)]</w:t>
      </w:r>
    </w:p>
    <w:p w14:paraId="2EF92D3C" w14:textId="77777777" w:rsidR="0090484E" w:rsidRPr="00841BB8" w:rsidRDefault="0090484E" w:rsidP="0090484E">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Interpretation:</w:t>
      </w:r>
    </w:p>
    <w:p w14:paraId="53285235" w14:textId="77777777" w:rsidR="00F0363B" w:rsidRPr="00841BB8" w:rsidRDefault="0090484E" w:rsidP="00F0363B">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All independent variables have positive and significant effects on Customer Satisfaction.</w:t>
      </w:r>
      <w:r w:rsidR="00F0363B"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Technology Adoption (β = 0.34) has the strongest influence, followed by Last-Mile Efficiency (β = 0.24).</w:t>
      </w:r>
    </w:p>
    <w:p w14:paraId="059DDFD2" w14:textId="592DEC7F" w:rsidR="0090484E" w:rsidRPr="00841BB8" w:rsidRDefault="0090484E" w:rsidP="0090484E">
      <w:pPr>
        <w:spacing w:after="0"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Delivery Flexibility and Omnichannel Integration also positively contribute.</w:t>
      </w:r>
    </w:p>
    <w:p w14:paraId="6A9DCEE6" w14:textId="77777777" w:rsidR="00F0363B" w:rsidRPr="00841BB8" w:rsidRDefault="0090484E" w:rsidP="00F0363B">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841BB8">
        <w:rPr>
          <w:rFonts w:ascii="Times New Roman" w:eastAsia="Times New Roman" w:hAnsi="Times New Roman" w:cs="Times New Roman"/>
          <w:b/>
          <w:bCs/>
          <w:kern w:val="0"/>
          <w:sz w:val="27"/>
          <w:szCs w:val="27"/>
          <w14:ligatures w14:val="none"/>
        </w:rPr>
        <w:t>Summary Interpretation</w:t>
      </w:r>
    </w:p>
    <w:p w14:paraId="5ED036A7" w14:textId="471ACFAC" w:rsidR="0090484E" w:rsidRPr="00841BB8" w:rsidRDefault="0090484E" w:rsidP="00F0363B">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841BB8">
        <w:rPr>
          <w:rFonts w:ascii="Times New Roman" w:eastAsia="Times New Roman" w:hAnsi="Times New Roman" w:cs="Times New Roman"/>
          <w:kern w:val="0"/>
          <w14:ligatures w14:val="none"/>
        </w:rPr>
        <w:t xml:space="preserve">The multiple regression shows that </w:t>
      </w:r>
      <w:r w:rsidRPr="00841BB8">
        <w:rPr>
          <w:rFonts w:ascii="Times New Roman" w:eastAsia="Times New Roman" w:hAnsi="Times New Roman" w:cs="Times New Roman"/>
          <w:b/>
          <w:bCs/>
          <w:kern w:val="0"/>
          <w14:ligatures w14:val="none"/>
        </w:rPr>
        <w:t>innovative distribution models collectively explain 50.4% of variance in Customer Satisfaction</w:t>
      </w:r>
      <w:r w:rsidRPr="00841BB8">
        <w:rPr>
          <w:rFonts w:ascii="Times New Roman" w:eastAsia="Times New Roman" w:hAnsi="Times New Roman" w:cs="Times New Roman"/>
          <w:kern w:val="0"/>
          <w14:ligatures w14:val="none"/>
        </w:rPr>
        <w:t>.</w:t>
      </w:r>
    </w:p>
    <w:p w14:paraId="74CD821A" w14:textId="77777777" w:rsidR="0090484E" w:rsidRPr="00841BB8" w:rsidRDefault="0090484E" w:rsidP="00F0363B">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Individually, </w:t>
      </w:r>
      <w:r w:rsidRPr="00841BB8">
        <w:rPr>
          <w:rFonts w:ascii="Times New Roman" w:eastAsia="Times New Roman" w:hAnsi="Times New Roman" w:cs="Times New Roman"/>
          <w:b/>
          <w:bCs/>
          <w:kern w:val="0"/>
          <w14:ligatures w14:val="none"/>
        </w:rPr>
        <w:t>all four proxies significantly impact satisfaction</w:t>
      </w:r>
      <w:r w:rsidRPr="00841BB8">
        <w:rPr>
          <w:rFonts w:ascii="Times New Roman" w:eastAsia="Times New Roman" w:hAnsi="Times New Roman" w:cs="Times New Roman"/>
          <w:kern w:val="0"/>
          <w14:ligatures w14:val="none"/>
        </w:rPr>
        <w:t>, confirming that improvements in technology, delivery options, channel integration, and last-mile efficiency drive higher consumer satisfaction.</w:t>
      </w:r>
    </w:p>
    <w:p w14:paraId="522E8415" w14:textId="77777777" w:rsidR="0090484E" w:rsidRPr="00841BB8" w:rsidRDefault="0090484E" w:rsidP="00CC7388">
      <w:pPr>
        <w:spacing w:after="0" w:line="240" w:lineRule="auto"/>
        <w:jc w:val="both"/>
        <w:outlineLvl w:val="0"/>
        <w:rPr>
          <w:rFonts w:ascii="Times New Roman" w:eastAsia="Times New Roman" w:hAnsi="Times New Roman" w:cs="Times New Roman"/>
          <w:b/>
          <w:bCs/>
          <w:kern w:val="36"/>
          <w14:ligatures w14:val="none"/>
        </w:rPr>
      </w:pPr>
      <w:r w:rsidRPr="00841BB8">
        <w:rPr>
          <w:rFonts w:ascii="Times New Roman" w:eastAsia="Times New Roman" w:hAnsi="Times New Roman" w:cs="Times New Roman"/>
          <w:b/>
          <w:bCs/>
          <w:kern w:val="36"/>
          <w14:ligatures w14:val="none"/>
        </w:rPr>
        <w:t>4.5 Discussion of Findings</w:t>
      </w:r>
    </w:p>
    <w:p w14:paraId="2CECAFCC" w14:textId="3C72E628" w:rsidR="0090484E" w:rsidRPr="00841BB8" w:rsidRDefault="0090484E" w:rsidP="00CC7388">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The study examined the effect of innovative distribution models on consumer retention in Nigerian e-commerce, using four proxies for distribution (Technology Adoption, Delivery Flexibility, Omnichannel Integration, Last-Mile Efficiency) and four proxies for retention (Customer </w:t>
      </w:r>
      <w:r w:rsidRPr="00841BB8">
        <w:rPr>
          <w:rFonts w:ascii="Times New Roman" w:eastAsia="Times New Roman" w:hAnsi="Times New Roman" w:cs="Times New Roman"/>
          <w:kern w:val="0"/>
          <w14:ligatures w14:val="none"/>
        </w:rPr>
        <w:lastRenderedPageBreak/>
        <w:t>Satisfaction, Repurchase Intention, Customer Loyalty, Word-of-Mouth Advocacy). The multiple regression analysis revealed significant relationships between the predictors and outcomes.</w:t>
      </w:r>
    </w:p>
    <w:p w14:paraId="74A0051B" w14:textId="77777777" w:rsidR="00CC7388" w:rsidRPr="00841BB8" w:rsidRDefault="00CC7388" w:rsidP="00CC7388">
      <w:pPr>
        <w:spacing w:after="0" w:line="240" w:lineRule="auto"/>
        <w:jc w:val="both"/>
        <w:rPr>
          <w:rFonts w:ascii="Times New Roman" w:eastAsia="Times New Roman" w:hAnsi="Times New Roman" w:cs="Times New Roman"/>
          <w:kern w:val="0"/>
          <w14:ligatures w14:val="none"/>
        </w:rPr>
      </w:pPr>
    </w:p>
    <w:p w14:paraId="0F20F343" w14:textId="77777777" w:rsidR="0090484E" w:rsidRPr="00841BB8" w:rsidRDefault="0090484E" w:rsidP="00CC7388">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4.5.1 Technology Adoption and Customer Satisfaction</w:t>
      </w:r>
    </w:p>
    <w:p w14:paraId="7E21161F" w14:textId="77777777" w:rsidR="0090484E" w:rsidRPr="00841BB8" w:rsidRDefault="0090484E" w:rsidP="00CC7388">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regression results show that Technology Adoption (TA) has a strong, positive, and significant effect on Customer Satisfaction (β = 0.34, p = 0.000). This implies that e-commerce platforms that invest in real-time order tracking, automation, and AI-based logistics enhance transparency, reduce errors, and improve reliability, leading to higher satisfaction.</w:t>
      </w:r>
    </w:p>
    <w:p w14:paraId="565A99B9" w14:textId="77777777" w:rsidR="0090484E" w:rsidRPr="00841BB8" w:rsidRDefault="0090484E" w:rsidP="00CC7388">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This finding aligns with the Resource-Based View (RBV), which suggests that firms gain competitive advantage by leveraging unique resources such as advanced technology. It also supports previous studies (Kotler &amp; Keller, 2023; Adebayo &amp; </w:t>
      </w:r>
      <w:proofErr w:type="spellStart"/>
      <w:r w:rsidRPr="00841BB8">
        <w:rPr>
          <w:rFonts w:ascii="Times New Roman" w:eastAsia="Times New Roman" w:hAnsi="Times New Roman" w:cs="Times New Roman"/>
          <w:kern w:val="0"/>
          <w14:ligatures w14:val="none"/>
        </w:rPr>
        <w:t>Oladimeji</w:t>
      </w:r>
      <w:proofErr w:type="spellEnd"/>
      <w:r w:rsidRPr="00841BB8">
        <w:rPr>
          <w:rFonts w:ascii="Times New Roman" w:eastAsia="Times New Roman" w:hAnsi="Times New Roman" w:cs="Times New Roman"/>
          <w:kern w:val="0"/>
          <w14:ligatures w14:val="none"/>
        </w:rPr>
        <w:t>, 2024), indicating that technological innovation in logistics improves customer experiences and satisfaction.</w:t>
      </w:r>
    </w:p>
    <w:p w14:paraId="65D2F20F" w14:textId="77777777" w:rsidR="00CC7388" w:rsidRPr="00841BB8" w:rsidRDefault="00CC7388" w:rsidP="00CC7388">
      <w:pPr>
        <w:spacing w:after="0" w:line="240" w:lineRule="auto"/>
        <w:jc w:val="both"/>
        <w:rPr>
          <w:rFonts w:ascii="Times New Roman" w:eastAsia="Times New Roman" w:hAnsi="Times New Roman" w:cs="Times New Roman"/>
          <w:kern w:val="0"/>
          <w14:ligatures w14:val="none"/>
        </w:rPr>
      </w:pPr>
    </w:p>
    <w:p w14:paraId="66421474" w14:textId="0AC09DCA" w:rsidR="0090484E" w:rsidRPr="00841BB8" w:rsidRDefault="0090484E" w:rsidP="00CC7388">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4.5.2 Delivery Flexibility and Repurchase Intention</w:t>
      </w:r>
    </w:p>
    <w:p w14:paraId="15C46B4E" w14:textId="77777777" w:rsidR="00CC7388" w:rsidRPr="00841BB8" w:rsidRDefault="0090484E" w:rsidP="00CC7388">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Delivery Flexibility (DF) also showed a significant positive effect on Repurchase Intention (β = 0.25, p = 0.002). Flexible delivery options, including express delivery, scheduled time slots, weekend drop-offs, and self-pickup, encourage repeat purchases because consumers prioritize convenience and control over delivery.</w:t>
      </w:r>
      <w:r w:rsidR="00CC7388" w:rsidRPr="00841BB8">
        <w:rPr>
          <w:rFonts w:ascii="Times New Roman" w:eastAsia="Times New Roman" w:hAnsi="Times New Roman" w:cs="Times New Roman"/>
          <w:kern w:val="0"/>
          <w14:ligatures w14:val="none"/>
        </w:rPr>
        <w:t xml:space="preserve"> </w:t>
      </w:r>
      <w:r w:rsidRPr="00841BB8">
        <w:rPr>
          <w:rFonts w:ascii="Times New Roman" w:eastAsia="Times New Roman" w:hAnsi="Times New Roman" w:cs="Times New Roman"/>
          <w:kern w:val="0"/>
          <w14:ligatures w14:val="none"/>
        </w:rPr>
        <w:t>This confirms the Expectancy-Disconfirmation Theory, which posits that consumers’ repeat purchase behavior depends on whether service delivery meets or exceeds expectations. If delivery is convenient, customers are more likely to repurchase. Similar findings were reported by Okonkwo &amp; Nwosu (2023), who emphasized that flexible delivery services are critical for repeat patronage in emerging markets.</w:t>
      </w:r>
    </w:p>
    <w:p w14:paraId="6B5D3680" w14:textId="77777777" w:rsidR="00CC7388" w:rsidRPr="00841BB8" w:rsidRDefault="00CC7388" w:rsidP="00CC7388">
      <w:pPr>
        <w:spacing w:after="0" w:line="240" w:lineRule="auto"/>
        <w:jc w:val="both"/>
        <w:rPr>
          <w:rFonts w:ascii="Times New Roman" w:eastAsia="Times New Roman" w:hAnsi="Times New Roman" w:cs="Times New Roman"/>
          <w:kern w:val="0"/>
          <w14:ligatures w14:val="none"/>
        </w:rPr>
      </w:pPr>
    </w:p>
    <w:p w14:paraId="6039F578" w14:textId="443DE69A" w:rsidR="0090484E" w:rsidRPr="00841BB8" w:rsidRDefault="0090484E" w:rsidP="00CC7388">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4.5.3 Omnichannel Integration and Customer Loyalty</w:t>
      </w:r>
    </w:p>
    <w:p w14:paraId="2A8ADDC7" w14:textId="77777777" w:rsidR="0090484E" w:rsidRPr="00841BB8" w:rsidRDefault="0090484E" w:rsidP="00CC7388">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Omnichannel Integration (OI) was positively associated with Customer Loyalty (β = 0.20, p = 0.003). The seamless integration of online and offline channels enables consumers to interact with the brand effortlessly, return products conveniently, and experience consistent service across platforms.</w:t>
      </w:r>
    </w:p>
    <w:p w14:paraId="2C6AE553" w14:textId="77777777" w:rsidR="0090484E" w:rsidRPr="00841BB8" w:rsidRDefault="0090484E" w:rsidP="00CC7388">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e result supports the Service Quality (SERVQUAL) framework, highlighting that consistency, accessibility, and responsiveness across multiple touchpoints foster emotional attachment and loyalty. Previous studies (</w:t>
      </w:r>
      <w:proofErr w:type="spellStart"/>
      <w:r w:rsidRPr="00841BB8">
        <w:rPr>
          <w:rFonts w:ascii="Times New Roman" w:eastAsia="Times New Roman" w:hAnsi="Times New Roman" w:cs="Times New Roman"/>
          <w:kern w:val="0"/>
          <w14:ligatures w14:val="none"/>
        </w:rPr>
        <w:t>Ehinomen</w:t>
      </w:r>
      <w:proofErr w:type="spellEnd"/>
      <w:r w:rsidRPr="00841BB8">
        <w:rPr>
          <w:rFonts w:ascii="Times New Roman" w:eastAsia="Times New Roman" w:hAnsi="Times New Roman" w:cs="Times New Roman"/>
          <w:kern w:val="0"/>
          <w14:ligatures w14:val="none"/>
        </w:rPr>
        <w:t xml:space="preserve"> &amp; Okorie, 2022) also confirm that fragmented operations weaken customer trust and reduce loyalty.</w:t>
      </w:r>
    </w:p>
    <w:p w14:paraId="50776C10" w14:textId="77777777" w:rsidR="00CC7388" w:rsidRPr="00841BB8" w:rsidRDefault="00CC7388" w:rsidP="00CC7388">
      <w:pPr>
        <w:spacing w:after="0" w:line="240" w:lineRule="auto"/>
        <w:jc w:val="both"/>
        <w:rPr>
          <w:rFonts w:ascii="Times New Roman" w:eastAsia="Times New Roman" w:hAnsi="Times New Roman" w:cs="Times New Roman"/>
          <w:kern w:val="0"/>
          <w14:ligatures w14:val="none"/>
        </w:rPr>
      </w:pPr>
    </w:p>
    <w:p w14:paraId="2EE67A7B" w14:textId="77777777" w:rsidR="0090484E" w:rsidRPr="00841BB8" w:rsidRDefault="0090484E" w:rsidP="00CC7388">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4.5.4 Last-Mile Efficiency and Word-of-Mouth Advocacy</w:t>
      </w:r>
    </w:p>
    <w:p w14:paraId="5AF59A99" w14:textId="77777777" w:rsidR="0090484E" w:rsidRPr="00841BB8" w:rsidRDefault="0090484E" w:rsidP="00CC7388">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Last-Mile Efficiency (LME) had a significant effect on Word-of-Mouth Advocacy (β = 0.27, p = 0.000). Efficient delivery that is timely, accurate, and hassle-free motivates customers to recommend the platform to others, amplifying brand reach and reputation.</w:t>
      </w:r>
    </w:p>
    <w:p w14:paraId="1B38B83A" w14:textId="77777777" w:rsidR="0090484E" w:rsidRPr="00841BB8" w:rsidRDefault="0090484E" w:rsidP="00CC7388">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This finding resonates with the Service-Profit Chain theory, which states that operational excellence drives customer satisfaction and advocacy, generating positive business outcomes. Studies by Adebayo &amp; </w:t>
      </w:r>
      <w:proofErr w:type="spellStart"/>
      <w:r w:rsidRPr="00841BB8">
        <w:rPr>
          <w:rFonts w:ascii="Times New Roman" w:eastAsia="Times New Roman" w:hAnsi="Times New Roman" w:cs="Times New Roman"/>
          <w:kern w:val="0"/>
          <w14:ligatures w14:val="none"/>
        </w:rPr>
        <w:t>Oladimeji</w:t>
      </w:r>
      <w:proofErr w:type="spellEnd"/>
      <w:r w:rsidRPr="00841BB8">
        <w:rPr>
          <w:rFonts w:ascii="Times New Roman" w:eastAsia="Times New Roman" w:hAnsi="Times New Roman" w:cs="Times New Roman"/>
          <w:kern w:val="0"/>
          <w14:ligatures w14:val="none"/>
        </w:rPr>
        <w:t xml:space="preserve"> (2024) similarly emphasize that last-mile delivery is the most visible stage of service, directly influencing consumer perception and referral behavior.</w:t>
      </w:r>
    </w:p>
    <w:p w14:paraId="1745C913" w14:textId="77777777" w:rsidR="00CC7388" w:rsidRPr="00841BB8" w:rsidRDefault="00CC7388" w:rsidP="00F0363B">
      <w:pPr>
        <w:spacing w:after="0" w:line="240" w:lineRule="auto"/>
        <w:jc w:val="both"/>
        <w:outlineLvl w:val="1"/>
        <w:rPr>
          <w:rFonts w:ascii="Times New Roman" w:eastAsia="Times New Roman" w:hAnsi="Times New Roman" w:cs="Times New Roman"/>
          <w:b/>
          <w:bCs/>
          <w:kern w:val="0"/>
          <w14:ligatures w14:val="none"/>
        </w:rPr>
      </w:pPr>
    </w:p>
    <w:p w14:paraId="34FBD7C8" w14:textId="06CF339B" w:rsidR="00634725" w:rsidRPr="00841BB8" w:rsidRDefault="00CC7388" w:rsidP="00F0363B">
      <w:pPr>
        <w:spacing w:after="0" w:line="240" w:lineRule="auto"/>
        <w:jc w:val="both"/>
        <w:outlineLvl w:val="1"/>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5.0</w:t>
      </w:r>
      <w:r w:rsidRPr="00841BB8">
        <w:rPr>
          <w:rFonts w:ascii="Times New Roman" w:eastAsia="Times New Roman" w:hAnsi="Times New Roman" w:cs="Times New Roman"/>
          <w:b/>
          <w:bCs/>
          <w:kern w:val="0"/>
          <w14:ligatures w14:val="none"/>
        </w:rPr>
        <w:tab/>
      </w:r>
      <w:r w:rsidR="00634725" w:rsidRPr="00841BB8">
        <w:rPr>
          <w:rFonts w:ascii="Times New Roman" w:eastAsia="Times New Roman" w:hAnsi="Times New Roman" w:cs="Times New Roman"/>
          <w:b/>
          <w:bCs/>
          <w:kern w:val="0"/>
          <w14:ligatures w14:val="none"/>
        </w:rPr>
        <w:t>SUMMARY, CONCLUSION, AND RECOMMENDATIONS</w:t>
      </w:r>
    </w:p>
    <w:p w14:paraId="3C91ED0C" w14:textId="3BB01974" w:rsidR="00634725" w:rsidRPr="00841BB8" w:rsidRDefault="00634725" w:rsidP="00F0363B">
      <w:pPr>
        <w:spacing w:after="0" w:line="240" w:lineRule="auto"/>
        <w:jc w:val="both"/>
        <w:rPr>
          <w:rFonts w:ascii="Times New Roman" w:eastAsia="Times New Roman" w:hAnsi="Times New Roman" w:cs="Times New Roman"/>
          <w:kern w:val="0"/>
          <w14:ligatures w14:val="none"/>
        </w:rPr>
      </w:pPr>
    </w:p>
    <w:p w14:paraId="453FB396" w14:textId="77777777" w:rsidR="00634725" w:rsidRPr="00841BB8" w:rsidRDefault="00634725" w:rsidP="00F0363B">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5.1 Summary of the Study</w:t>
      </w:r>
    </w:p>
    <w:p w14:paraId="2E54CC49" w14:textId="19120E31" w:rsidR="00634725" w:rsidRPr="00841BB8" w:rsidRDefault="00634725" w:rsidP="00F0363B">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lastRenderedPageBreak/>
        <w:t xml:space="preserve">This study examined the relationship between innovative distribution models (IDM) and consumer retention (CR) in the Nigerian e-commerce industry. </w:t>
      </w:r>
      <w:r w:rsidR="002E2C03" w:rsidRPr="00841BB8">
        <w:rPr>
          <w:rFonts w:ascii="Times New Roman" w:eastAsia="Times New Roman" w:hAnsi="Times New Roman" w:cs="Times New Roman"/>
          <w:kern w:val="0"/>
          <w14:ligatures w14:val="none"/>
        </w:rPr>
        <w:t>The f</w:t>
      </w:r>
      <w:r w:rsidRPr="00841BB8">
        <w:rPr>
          <w:rFonts w:ascii="Times New Roman" w:eastAsia="Times New Roman" w:hAnsi="Times New Roman" w:cs="Times New Roman"/>
          <w:kern w:val="0"/>
          <w14:ligatures w14:val="none"/>
        </w:rPr>
        <w:t>indings</w:t>
      </w:r>
      <w:r w:rsidR="002E2C03" w:rsidRPr="00841BB8">
        <w:rPr>
          <w:rFonts w:ascii="Times New Roman" w:eastAsia="Times New Roman" w:hAnsi="Times New Roman" w:cs="Times New Roman"/>
          <w:kern w:val="0"/>
          <w14:ligatures w14:val="none"/>
        </w:rPr>
        <w:t xml:space="preserve"> indicate that; </w:t>
      </w:r>
    </w:p>
    <w:p w14:paraId="062DE683" w14:textId="77777777" w:rsidR="00634725" w:rsidRPr="00841BB8" w:rsidRDefault="00634725" w:rsidP="002E2C03">
      <w:pPr>
        <w:pStyle w:val="ListParagraph"/>
        <w:numPr>
          <w:ilvl w:val="0"/>
          <w:numId w:val="35"/>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echnology Adoption significantly enhances customer satisfaction.</w:t>
      </w:r>
    </w:p>
    <w:p w14:paraId="29F0E8D6" w14:textId="77777777" w:rsidR="00634725" w:rsidRPr="00841BB8" w:rsidRDefault="00634725" w:rsidP="002E2C03">
      <w:pPr>
        <w:pStyle w:val="ListParagraph"/>
        <w:numPr>
          <w:ilvl w:val="0"/>
          <w:numId w:val="35"/>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Delivery Flexibility strongly influences repurchase intention.</w:t>
      </w:r>
    </w:p>
    <w:p w14:paraId="1A212AE4" w14:textId="77777777" w:rsidR="00634725" w:rsidRPr="00841BB8" w:rsidRDefault="00634725" w:rsidP="002E2C03">
      <w:pPr>
        <w:pStyle w:val="ListParagraph"/>
        <w:numPr>
          <w:ilvl w:val="0"/>
          <w:numId w:val="35"/>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Omnichannel Integration positively impacts customer loyalty.</w:t>
      </w:r>
    </w:p>
    <w:p w14:paraId="05773BCE" w14:textId="77777777" w:rsidR="00634725" w:rsidRPr="00841BB8" w:rsidRDefault="00634725" w:rsidP="002E2C03">
      <w:pPr>
        <w:pStyle w:val="ListParagraph"/>
        <w:numPr>
          <w:ilvl w:val="0"/>
          <w:numId w:val="35"/>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Last-Mile Efficiency significantly promotes word-of-mouth advocacy.</w:t>
      </w:r>
    </w:p>
    <w:p w14:paraId="4A5A4DFD" w14:textId="75DB7569" w:rsidR="00634725" w:rsidRPr="00841BB8" w:rsidRDefault="00634725" w:rsidP="00F0363B">
      <w:pPr>
        <w:spacing w:after="0" w:line="240" w:lineRule="auto"/>
        <w:jc w:val="both"/>
        <w:rPr>
          <w:rFonts w:ascii="Times New Roman" w:eastAsia="Times New Roman" w:hAnsi="Times New Roman" w:cs="Times New Roman"/>
          <w:kern w:val="0"/>
          <w14:ligatures w14:val="none"/>
        </w:rPr>
      </w:pPr>
    </w:p>
    <w:p w14:paraId="056EC78B" w14:textId="77777777" w:rsidR="00634725" w:rsidRPr="00841BB8" w:rsidRDefault="00634725" w:rsidP="00F0363B">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5.2 Conclusion</w:t>
      </w:r>
    </w:p>
    <w:p w14:paraId="6D834F45" w14:textId="77777777" w:rsidR="005B6FC2" w:rsidRPr="00105804" w:rsidRDefault="005B6FC2" w:rsidP="005B6FC2">
      <w:pPr>
        <w:spacing w:before="100" w:beforeAutospacing="1" w:after="100" w:afterAutospacing="1" w:line="240" w:lineRule="auto"/>
        <w:rPr>
          <w:rFonts w:ascii="Times New Roman" w:eastAsia="Times New Roman" w:hAnsi="Times New Roman" w:cs="Times New Roman"/>
          <w:lang w:val="en-IN" w:eastAsia="en-IN"/>
        </w:rPr>
      </w:pPr>
      <w:r w:rsidRPr="00105804">
        <w:rPr>
          <w:rFonts w:ascii="Times New Roman" w:eastAsia="Times New Roman" w:hAnsi="Times New Roman" w:cs="Times New Roman"/>
          <w:lang w:val="en-IN" w:eastAsia="en-IN"/>
        </w:rPr>
        <w:t>This study concludes that innovative distribution models are important to consumer retention in the Nigerian e-commerce industry. The findings indicate that technology adoption, delivery flexibility, omnichannel integration, and last-mile efficiency are positively associated with retention-related outcomes. Among the examined factors, technology adoption showed a particularly strong contribution to customer satisfaction, suggesting that real-time tracking, automated systems, and reliable delivery updates can improve customer experience. Delivery flexibility also contributes to repeat purchase intention by giving consumers greater convenience and control over delivery arrangements. Omnichannel integration supports customer loyalty by improving consistency across online and offline service points, while last-mile efficiency encourages positive word-of-mouth through timely and reliable delivery. Overall, the study shows that distribution is not only an operational activity but also a strategic factor influencing customer satisfaction, loyalty, and advocacy. E-commerce firms seeking to retain customers should therefore invest in efficient, flexible, technology-enabled, and customer-centred distribution systems. Such improvements may help firms strengthen trust, reduce dissatisfaction, and support continued customer patronage.</w:t>
      </w:r>
    </w:p>
    <w:p w14:paraId="6184F4FD" w14:textId="77777777" w:rsidR="005B6FC2" w:rsidRPr="00105804" w:rsidRDefault="005B6FC2" w:rsidP="005B6FC2">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105804">
        <w:rPr>
          <w:rFonts w:ascii="Times New Roman" w:eastAsia="Times New Roman" w:hAnsi="Times New Roman" w:cs="Times New Roman"/>
          <w:b/>
          <w:bCs/>
          <w:sz w:val="27"/>
          <w:szCs w:val="27"/>
          <w:lang w:val="en-IN" w:eastAsia="en-IN"/>
        </w:rPr>
        <w:t>Limitation</w:t>
      </w:r>
    </w:p>
    <w:p w14:paraId="44B76F8B" w14:textId="77777777" w:rsidR="005B6FC2" w:rsidRPr="00105804" w:rsidRDefault="005B6FC2" w:rsidP="005B6FC2">
      <w:pPr>
        <w:spacing w:before="100" w:beforeAutospacing="1" w:after="100" w:afterAutospacing="1" w:line="240" w:lineRule="auto"/>
        <w:rPr>
          <w:rFonts w:ascii="Times New Roman" w:eastAsia="Times New Roman" w:hAnsi="Times New Roman" w:cs="Times New Roman"/>
          <w:lang w:val="en-IN" w:eastAsia="en-IN"/>
        </w:rPr>
      </w:pPr>
      <w:r w:rsidRPr="00105804">
        <w:rPr>
          <w:rFonts w:ascii="Times New Roman" w:eastAsia="Times New Roman" w:hAnsi="Times New Roman" w:cs="Times New Roman"/>
          <w:lang w:val="en-IN" w:eastAsia="en-IN"/>
        </w:rPr>
        <w:t>This study has some limitations that should be considered when interpreting the findings. First, the study was based on survey responses from selected e-commerce users, which may not fully represent all online shoppers in Nigeria. Second, the study focused on selected urban areas where e-commerce activity is relatively high, and the findings may not reflect the experiences of consumers in rural or less digitally connected locations. Third, the study relied on self-reported responses, which may be influenced by personal perception or response bias. Fourth, the analysis focused on selected dimensions of innovative distribution models and consumer retention, while other factors such as pricing, product quality, service recovery, platform usability, and digital marketing may also influence retention. Finally, the study used a cross-sectional design, which limits the ability to assess changes in consumer retention over time.</w:t>
      </w:r>
    </w:p>
    <w:p w14:paraId="59633006" w14:textId="77777777" w:rsidR="005B6FC2" w:rsidRPr="000839CE" w:rsidRDefault="005B6FC2" w:rsidP="005B6FC2">
      <w:pPr>
        <w:spacing w:after="0" w:line="240" w:lineRule="auto"/>
        <w:rPr>
          <w:rFonts w:ascii="Times New Roman" w:hAnsi="Times New Roman" w:cs="Times New Roman"/>
          <w:b/>
        </w:rPr>
      </w:pPr>
      <w:bookmarkStart w:id="0" w:name="_Hlk232755622"/>
      <w:r w:rsidRPr="000839CE">
        <w:rPr>
          <w:rFonts w:ascii="Times New Roman" w:hAnsi="Times New Roman" w:cs="Times New Roman"/>
          <w:b/>
        </w:rPr>
        <w:t>Declaration of AI Use</w:t>
      </w:r>
    </w:p>
    <w:p w14:paraId="4D363A0F" w14:textId="77777777" w:rsidR="005B6FC2" w:rsidRPr="000839CE" w:rsidRDefault="005B6FC2" w:rsidP="005B6FC2">
      <w:pPr>
        <w:spacing w:after="0" w:line="240" w:lineRule="auto"/>
        <w:rPr>
          <w:rFonts w:ascii="Times New Roman" w:hAnsi="Times New Roman" w:cs="Times New Roman"/>
        </w:rPr>
      </w:pPr>
    </w:p>
    <w:p w14:paraId="345E3029" w14:textId="77777777" w:rsidR="005B6FC2" w:rsidRPr="000839CE" w:rsidRDefault="005B6FC2" w:rsidP="005B6FC2">
      <w:pPr>
        <w:spacing w:after="0" w:line="240" w:lineRule="auto"/>
        <w:jc w:val="both"/>
        <w:rPr>
          <w:rFonts w:ascii="Times New Roman" w:hAnsi="Times New Roman" w:cs="Times New Roman"/>
        </w:rPr>
      </w:pPr>
      <w:r w:rsidRPr="00C56790">
        <w:rPr>
          <w:rFonts w:ascii="Times New Roman" w:hAnsi="Times New Roman" w:cs="Times New Roman"/>
        </w:rPr>
        <w:t xml:space="preserve">This manuscript was prepared through the combined contributions of all author(s), including contributions to the study design, data, content development, results, interpretation, and related scholarly work. The author(s) acknowledge the use of Grammarly and </w:t>
      </w:r>
      <w:proofErr w:type="spellStart"/>
      <w:r w:rsidRPr="00C56790">
        <w:rPr>
          <w:rFonts w:ascii="Times New Roman" w:hAnsi="Times New Roman" w:cs="Times New Roman"/>
        </w:rPr>
        <w:t>ChatGPT</w:t>
      </w:r>
      <w:proofErr w:type="spellEnd"/>
      <w:r w:rsidRPr="00C56790">
        <w:rPr>
          <w:rFonts w:ascii="Times New Roman" w:hAnsi="Times New Roman" w:cs="Times New Roman"/>
        </w:rPr>
        <w:t xml:space="preserve"> to assist with grammar checking, language refinement, reference formatting. These AI-assisted tools were not used as authors and did not replace the intellectual contributions or scholarly judgment of the author(s). All AI-assisted outputs, including content, references, and interpretations, were carefully </w:t>
      </w:r>
      <w:r w:rsidRPr="00C56790">
        <w:rPr>
          <w:rFonts w:ascii="Times New Roman" w:hAnsi="Times New Roman" w:cs="Times New Roman"/>
        </w:rPr>
        <w:lastRenderedPageBreak/>
        <w:t>reviewed, revised, verified, and approved by the author(s). The author(s) accept full responsibility for the accuracy, integrity, and final content of the manuscript.</w:t>
      </w:r>
    </w:p>
    <w:bookmarkEnd w:id="0"/>
    <w:p w14:paraId="4C3EF4F9" w14:textId="77777777" w:rsidR="005B6FC2" w:rsidRPr="00105804" w:rsidRDefault="005B6FC2" w:rsidP="005B6FC2"/>
    <w:p w14:paraId="4C02FF2A" w14:textId="77777777" w:rsidR="00083E0A" w:rsidRDefault="00083E0A" w:rsidP="00083E0A">
      <w:pPr>
        <w:jc w:val="both"/>
        <w:outlineLvl w:val="0"/>
        <w:rPr>
          <w:rFonts w:ascii="Arial" w:hAnsi="Arial" w:cs="Arial"/>
          <w:b/>
          <w:bCs/>
        </w:rPr>
      </w:pPr>
    </w:p>
    <w:p w14:paraId="2A03BD3C" w14:textId="77777777" w:rsidR="00083E0A" w:rsidRPr="003A29C6" w:rsidRDefault="00083E0A" w:rsidP="00083E0A">
      <w:pPr>
        <w:jc w:val="both"/>
        <w:outlineLvl w:val="0"/>
        <w:rPr>
          <w:rFonts w:ascii="Arial" w:hAnsi="Arial" w:cs="Arial"/>
        </w:rPr>
      </w:pPr>
      <w:r w:rsidRPr="003A29C6">
        <w:rPr>
          <w:rFonts w:ascii="Arial" w:hAnsi="Arial" w:cs="Arial"/>
          <w:b/>
          <w:bCs/>
        </w:rPr>
        <w:t>COMPETING INTERESTS DISCLAIMER:</w:t>
      </w:r>
    </w:p>
    <w:p w14:paraId="6C7F6B81" w14:textId="77777777" w:rsidR="00083E0A" w:rsidRDefault="00083E0A" w:rsidP="00083E0A">
      <w:r w:rsidRPr="00A10EDE">
        <w:t>Authors have declared that they have no known competing financial interests OR non-financial interests OR personal relationships that could have appeared to influence the work reported in this paper.</w:t>
      </w:r>
    </w:p>
    <w:p w14:paraId="6F4C235B" w14:textId="77777777" w:rsidR="00083E0A" w:rsidRDefault="00083E0A" w:rsidP="00083E0A"/>
    <w:p w14:paraId="56F53EB0" w14:textId="77777777" w:rsidR="00083E0A" w:rsidRDefault="00083E0A" w:rsidP="00083E0A"/>
    <w:p w14:paraId="574DC7C0" w14:textId="77777777" w:rsidR="00083E0A" w:rsidRPr="00841BB8" w:rsidRDefault="00083E0A" w:rsidP="00DC2147">
      <w:pPr>
        <w:spacing w:after="0" w:line="240" w:lineRule="auto"/>
        <w:jc w:val="both"/>
        <w:rPr>
          <w:rFonts w:ascii="Times New Roman" w:eastAsia="Times New Roman" w:hAnsi="Times New Roman" w:cs="Times New Roman"/>
          <w:kern w:val="0"/>
          <w14:ligatures w14:val="none"/>
        </w:rPr>
      </w:pPr>
    </w:p>
    <w:p w14:paraId="51162E28" w14:textId="02808D36"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5AF59C02"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5.3 Recommendations</w:t>
      </w:r>
    </w:p>
    <w:p w14:paraId="1B6ECCA6"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Based on the findings, the following recommendations are proposed:</w:t>
      </w:r>
    </w:p>
    <w:p w14:paraId="18C1405D" w14:textId="77777777" w:rsidR="00634725" w:rsidRPr="00841BB8" w:rsidRDefault="00634725" w:rsidP="00F70555">
      <w:pPr>
        <w:pStyle w:val="ListParagraph"/>
        <w:numPr>
          <w:ilvl w:val="0"/>
          <w:numId w:val="36"/>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Invest in advanced logistics technologies, including AI, automated warehouses, and real-time tracking, to improve customer satisfaction.</w:t>
      </w:r>
    </w:p>
    <w:p w14:paraId="438417ED" w14:textId="77777777" w:rsidR="00634725" w:rsidRPr="00841BB8" w:rsidRDefault="00634725" w:rsidP="00F70555">
      <w:pPr>
        <w:pStyle w:val="ListParagraph"/>
        <w:numPr>
          <w:ilvl w:val="0"/>
          <w:numId w:val="36"/>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Ensure omnichannel integration, enabling consumers to shop, return, and interact across multiple platforms seamlessly.</w:t>
      </w:r>
    </w:p>
    <w:p w14:paraId="6F259F96" w14:textId="77777777" w:rsidR="00634725" w:rsidRPr="00841BB8" w:rsidRDefault="00634725" w:rsidP="00F70555">
      <w:pPr>
        <w:pStyle w:val="ListParagraph"/>
        <w:numPr>
          <w:ilvl w:val="0"/>
          <w:numId w:val="36"/>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Support digital infrastructure initiatives to enhance technology adoption among e-commerce firms.</w:t>
      </w:r>
    </w:p>
    <w:p w14:paraId="6336D3E6" w14:textId="77777777" w:rsidR="00634725" w:rsidRPr="00841BB8" w:rsidRDefault="00634725" w:rsidP="00F70555">
      <w:pPr>
        <w:pStyle w:val="ListParagraph"/>
        <w:numPr>
          <w:ilvl w:val="0"/>
          <w:numId w:val="36"/>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Engage with platforms that adopt innovative distribution practices, as these are more likely to meet expectations, ensure satisfaction, and encourage loyalty.</w:t>
      </w:r>
    </w:p>
    <w:p w14:paraId="21AC344A" w14:textId="378E3EAE"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665EBA58" w14:textId="77777777"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5.4 Contribution to Knowledge</w:t>
      </w:r>
    </w:p>
    <w:p w14:paraId="5B1FBC66"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his study contributes to knowledge by:</w:t>
      </w:r>
    </w:p>
    <w:p w14:paraId="6B8B8D9D" w14:textId="77777777" w:rsidR="00634725" w:rsidRPr="00841BB8" w:rsidRDefault="00634725" w:rsidP="00F70555">
      <w:pPr>
        <w:pStyle w:val="ListParagraph"/>
        <w:numPr>
          <w:ilvl w:val="0"/>
          <w:numId w:val="37"/>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Demonstrating the direct impact of four specific distribution innovations on consumer retention in the Nigerian e-commerce context.</w:t>
      </w:r>
    </w:p>
    <w:p w14:paraId="63C4A3D6" w14:textId="77777777" w:rsidR="00634725" w:rsidRPr="00841BB8" w:rsidRDefault="00634725" w:rsidP="00F70555">
      <w:pPr>
        <w:pStyle w:val="ListParagraph"/>
        <w:numPr>
          <w:ilvl w:val="0"/>
          <w:numId w:val="37"/>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Providing empirical evidence supporting the Diffusion of Innovation Theory and Customer Satisfaction Theory in digital retail.</w:t>
      </w:r>
    </w:p>
    <w:p w14:paraId="09CE46DA" w14:textId="77777777" w:rsidR="00634725" w:rsidRPr="00841BB8" w:rsidRDefault="00634725" w:rsidP="00F70555">
      <w:pPr>
        <w:pStyle w:val="ListParagraph"/>
        <w:numPr>
          <w:ilvl w:val="0"/>
          <w:numId w:val="37"/>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Offering actionable insights for managers and policymakers seeking to enhance e-commerce competitiveness through logistics innovation.</w:t>
      </w:r>
    </w:p>
    <w:p w14:paraId="03B1C38F" w14:textId="408D730F" w:rsidR="00634725" w:rsidRPr="00841BB8" w:rsidRDefault="00634725" w:rsidP="00DC2147">
      <w:pPr>
        <w:spacing w:after="0" w:line="240" w:lineRule="auto"/>
        <w:jc w:val="both"/>
        <w:rPr>
          <w:rFonts w:ascii="Times New Roman" w:eastAsia="Times New Roman" w:hAnsi="Times New Roman" w:cs="Times New Roman"/>
          <w:kern w:val="0"/>
          <w14:ligatures w14:val="none"/>
        </w:rPr>
      </w:pPr>
    </w:p>
    <w:p w14:paraId="55A7ED69" w14:textId="155D5E49" w:rsidR="00634725" w:rsidRPr="00841BB8" w:rsidRDefault="00634725" w:rsidP="00DC2147">
      <w:pPr>
        <w:spacing w:after="0" w:line="240" w:lineRule="auto"/>
        <w:jc w:val="both"/>
        <w:outlineLvl w:val="2"/>
        <w:rPr>
          <w:rFonts w:ascii="Times New Roman" w:eastAsia="Times New Roman" w:hAnsi="Times New Roman" w:cs="Times New Roman"/>
          <w:b/>
          <w:bCs/>
          <w:kern w:val="0"/>
          <w14:ligatures w14:val="none"/>
        </w:rPr>
      </w:pPr>
      <w:r w:rsidRPr="00841BB8">
        <w:rPr>
          <w:rFonts w:ascii="Times New Roman" w:eastAsia="Times New Roman" w:hAnsi="Times New Roman" w:cs="Times New Roman"/>
          <w:b/>
          <w:bCs/>
          <w:kern w:val="0"/>
          <w14:ligatures w14:val="none"/>
        </w:rPr>
        <w:t>5.</w:t>
      </w:r>
      <w:r w:rsidR="00F70555" w:rsidRPr="00841BB8">
        <w:rPr>
          <w:rFonts w:ascii="Times New Roman" w:eastAsia="Times New Roman" w:hAnsi="Times New Roman" w:cs="Times New Roman"/>
          <w:b/>
          <w:bCs/>
          <w:kern w:val="0"/>
          <w14:ligatures w14:val="none"/>
        </w:rPr>
        <w:t>5</w:t>
      </w:r>
      <w:r w:rsidRPr="00841BB8">
        <w:rPr>
          <w:rFonts w:ascii="Times New Roman" w:eastAsia="Times New Roman" w:hAnsi="Times New Roman" w:cs="Times New Roman"/>
          <w:b/>
          <w:bCs/>
          <w:kern w:val="0"/>
          <w14:ligatures w14:val="none"/>
        </w:rPr>
        <w:t xml:space="preserve"> Suggestions for Further Research</w:t>
      </w:r>
    </w:p>
    <w:p w14:paraId="264BB248" w14:textId="77777777" w:rsidR="00634725" w:rsidRPr="00841BB8" w:rsidRDefault="00634725"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Future researchers may consider:</w:t>
      </w:r>
    </w:p>
    <w:p w14:paraId="41034587" w14:textId="77777777" w:rsidR="00634725" w:rsidRPr="00841BB8" w:rsidRDefault="00634725" w:rsidP="00DC2147">
      <w:pPr>
        <w:numPr>
          <w:ilvl w:val="0"/>
          <w:numId w:val="25"/>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Expanding the study to include additional Nigerian cities and rural areas for broader generalizability.</w:t>
      </w:r>
    </w:p>
    <w:p w14:paraId="358F2FEC" w14:textId="77777777" w:rsidR="00634725" w:rsidRPr="00841BB8" w:rsidRDefault="00634725" w:rsidP="00DC2147">
      <w:pPr>
        <w:numPr>
          <w:ilvl w:val="0"/>
          <w:numId w:val="25"/>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Incorporating other determinants of consumer retention, such as pricing strategies, service quality, and digital marketing effectiveness.</w:t>
      </w:r>
    </w:p>
    <w:p w14:paraId="512E4F71" w14:textId="77777777" w:rsidR="00634725" w:rsidRPr="00841BB8" w:rsidRDefault="00634725" w:rsidP="00DC2147">
      <w:pPr>
        <w:numPr>
          <w:ilvl w:val="0"/>
          <w:numId w:val="25"/>
        </w:num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Exploring longitudinal designs to assess the long-term effects of innovative distribution models on customer loyalty.</w:t>
      </w:r>
    </w:p>
    <w:p w14:paraId="396F5487" w14:textId="77777777" w:rsidR="00F70555" w:rsidRPr="00841BB8" w:rsidRDefault="00F70555" w:rsidP="00DC2147">
      <w:pPr>
        <w:spacing w:after="0" w:line="240" w:lineRule="auto"/>
        <w:jc w:val="both"/>
        <w:outlineLvl w:val="0"/>
        <w:rPr>
          <w:rFonts w:ascii="Times New Roman" w:eastAsia="Times New Roman" w:hAnsi="Times New Roman" w:cs="Times New Roman"/>
          <w:b/>
          <w:bCs/>
          <w:kern w:val="0"/>
          <w14:ligatures w14:val="none"/>
        </w:rPr>
      </w:pPr>
    </w:p>
    <w:p w14:paraId="7F50E59F" w14:textId="24144A33" w:rsidR="00DC2147" w:rsidRPr="007D64D9" w:rsidRDefault="00DC2147" w:rsidP="00DC2147">
      <w:pPr>
        <w:spacing w:after="0" w:line="240" w:lineRule="auto"/>
        <w:jc w:val="both"/>
        <w:outlineLvl w:val="0"/>
        <w:rPr>
          <w:rFonts w:ascii="Times New Roman" w:eastAsia="Times New Roman" w:hAnsi="Times New Roman" w:cs="Times New Roman"/>
          <w:b/>
          <w:bCs/>
          <w:kern w:val="36"/>
          <w:lang w:val="es-US"/>
          <w14:ligatures w14:val="none"/>
        </w:rPr>
      </w:pPr>
      <w:proofErr w:type="spellStart"/>
      <w:r w:rsidRPr="007D64D9">
        <w:rPr>
          <w:rFonts w:ascii="Times New Roman" w:eastAsia="Times New Roman" w:hAnsi="Times New Roman" w:cs="Times New Roman"/>
          <w:b/>
          <w:bCs/>
          <w:kern w:val="36"/>
          <w:lang w:val="es-US"/>
          <w14:ligatures w14:val="none"/>
        </w:rPr>
        <w:lastRenderedPageBreak/>
        <w:t>References</w:t>
      </w:r>
      <w:proofErr w:type="spellEnd"/>
      <w:r w:rsidRPr="007D64D9">
        <w:rPr>
          <w:rFonts w:ascii="Times New Roman" w:eastAsia="Times New Roman" w:hAnsi="Times New Roman" w:cs="Times New Roman"/>
          <w:b/>
          <w:bCs/>
          <w:kern w:val="36"/>
          <w:lang w:val="es-US"/>
          <w14:ligatures w14:val="none"/>
        </w:rPr>
        <w:t xml:space="preserve"> </w:t>
      </w:r>
    </w:p>
    <w:p w14:paraId="5D85F5AD" w14:textId="77777777" w:rsidR="00DC2147" w:rsidRPr="00841BB8" w:rsidRDefault="00DC2147" w:rsidP="00DC2147">
      <w:pPr>
        <w:spacing w:after="0" w:line="240" w:lineRule="auto"/>
        <w:jc w:val="both"/>
        <w:rPr>
          <w:rFonts w:ascii="Times New Roman" w:eastAsia="Times New Roman" w:hAnsi="Times New Roman" w:cs="Times New Roman"/>
          <w:kern w:val="0"/>
          <w14:ligatures w14:val="none"/>
        </w:rPr>
      </w:pPr>
      <w:proofErr w:type="spellStart"/>
      <w:r w:rsidRPr="007D64D9">
        <w:rPr>
          <w:rFonts w:ascii="Times New Roman" w:eastAsia="Times New Roman" w:hAnsi="Times New Roman" w:cs="Times New Roman"/>
          <w:kern w:val="0"/>
          <w:lang w:val="es-US"/>
          <w14:ligatures w14:val="none"/>
        </w:rPr>
        <w:t>Adebayo</w:t>
      </w:r>
      <w:proofErr w:type="spellEnd"/>
      <w:r w:rsidRPr="007D64D9">
        <w:rPr>
          <w:rFonts w:ascii="Times New Roman" w:eastAsia="Times New Roman" w:hAnsi="Times New Roman" w:cs="Times New Roman"/>
          <w:kern w:val="0"/>
          <w:lang w:val="es-US"/>
          <w14:ligatures w14:val="none"/>
        </w:rPr>
        <w:t xml:space="preserve">, T., &amp; </w:t>
      </w:r>
      <w:proofErr w:type="spellStart"/>
      <w:r w:rsidRPr="007D64D9">
        <w:rPr>
          <w:rFonts w:ascii="Times New Roman" w:eastAsia="Times New Roman" w:hAnsi="Times New Roman" w:cs="Times New Roman"/>
          <w:kern w:val="0"/>
          <w:lang w:val="es-US"/>
          <w14:ligatures w14:val="none"/>
        </w:rPr>
        <w:t>Oladimeji</w:t>
      </w:r>
      <w:proofErr w:type="spellEnd"/>
      <w:r w:rsidRPr="007D64D9">
        <w:rPr>
          <w:rFonts w:ascii="Times New Roman" w:eastAsia="Times New Roman" w:hAnsi="Times New Roman" w:cs="Times New Roman"/>
          <w:kern w:val="0"/>
          <w:lang w:val="es-US"/>
          <w14:ligatures w14:val="none"/>
        </w:rPr>
        <w:t xml:space="preserve">, A. (2024). </w:t>
      </w:r>
      <w:r w:rsidRPr="00841BB8">
        <w:rPr>
          <w:rFonts w:ascii="Times New Roman" w:eastAsia="Times New Roman" w:hAnsi="Times New Roman" w:cs="Times New Roman"/>
          <w:i/>
          <w:iCs/>
          <w:kern w:val="0"/>
          <w14:ligatures w14:val="none"/>
        </w:rPr>
        <w:t>Innovations in last-mile delivery and customer advocacy in Nigeria’s e-commerce sector</w:t>
      </w:r>
      <w:r w:rsidRPr="00841BB8">
        <w:rPr>
          <w:rFonts w:ascii="Times New Roman" w:eastAsia="Times New Roman" w:hAnsi="Times New Roman" w:cs="Times New Roman"/>
          <w:kern w:val="0"/>
          <w14:ligatures w14:val="none"/>
        </w:rPr>
        <w:t>. Journal of Logistics and Supply Chain Management, 12(1), 45–62.</w:t>
      </w:r>
    </w:p>
    <w:p w14:paraId="772EE3DB" w14:textId="77777777" w:rsidR="00DC2147" w:rsidRPr="00841BB8" w:rsidRDefault="00DC2147"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Adewale, S., &amp; Musa, F. (2023). </w:t>
      </w:r>
      <w:r w:rsidRPr="00841BB8">
        <w:rPr>
          <w:rFonts w:ascii="Times New Roman" w:eastAsia="Times New Roman" w:hAnsi="Times New Roman" w:cs="Times New Roman"/>
          <w:i/>
          <w:iCs/>
          <w:kern w:val="0"/>
          <w14:ligatures w14:val="none"/>
        </w:rPr>
        <w:t>Technology adoption and customer satisfaction in Nigerian online retail</w:t>
      </w:r>
      <w:r w:rsidRPr="00841BB8">
        <w:rPr>
          <w:rFonts w:ascii="Times New Roman" w:eastAsia="Times New Roman" w:hAnsi="Times New Roman" w:cs="Times New Roman"/>
          <w:kern w:val="0"/>
          <w14:ligatures w14:val="none"/>
        </w:rPr>
        <w:t>. African Journal of E-Commerce Research, 8(2), 112–130.</w:t>
      </w:r>
    </w:p>
    <w:p w14:paraId="5CE84BFB" w14:textId="77777777" w:rsidR="00DC2147" w:rsidRPr="00841BB8" w:rsidRDefault="00DC2147" w:rsidP="00DC2147">
      <w:pPr>
        <w:spacing w:after="0" w:line="240" w:lineRule="auto"/>
        <w:jc w:val="both"/>
        <w:rPr>
          <w:rFonts w:ascii="Times New Roman" w:eastAsia="Times New Roman" w:hAnsi="Times New Roman" w:cs="Times New Roman"/>
          <w:kern w:val="0"/>
          <w14:ligatures w14:val="none"/>
        </w:rPr>
      </w:pPr>
      <w:proofErr w:type="spellStart"/>
      <w:r w:rsidRPr="00841BB8">
        <w:rPr>
          <w:rFonts w:ascii="Times New Roman" w:eastAsia="Times New Roman" w:hAnsi="Times New Roman" w:cs="Times New Roman"/>
          <w:kern w:val="0"/>
          <w14:ligatures w14:val="none"/>
        </w:rPr>
        <w:t>Ajah</w:t>
      </w:r>
      <w:proofErr w:type="spellEnd"/>
      <w:r w:rsidRPr="00841BB8">
        <w:rPr>
          <w:rFonts w:ascii="Times New Roman" w:eastAsia="Times New Roman" w:hAnsi="Times New Roman" w:cs="Times New Roman"/>
          <w:kern w:val="0"/>
          <w14:ligatures w14:val="none"/>
        </w:rPr>
        <w:t xml:space="preserve">, I., &amp; </w:t>
      </w:r>
      <w:proofErr w:type="spellStart"/>
      <w:r w:rsidRPr="00841BB8">
        <w:rPr>
          <w:rFonts w:ascii="Times New Roman" w:eastAsia="Times New Roman" w:hAnsi="Times New Roman" w:cs="Times New Roman"/>
          <w:kern w:val="0"/>
          <w14:ligatures w14:val="none"/>
        </w:rPr>
        <w:t>Eze</w:t>
      </w:r>
      <w:proofErr w:type="spellEnd"/>
      <w:r w:rsidRPr="00841BB8">
        <w:rPr>
          <w:rFonts w:ascii="Times New Roman" w:eastAsia="Times New Roman" w:hAnsi="Times New Roman" w:cs="Times New Roman"/>
          <w:kern w:val="0"/>
          <w14:ligatures w14:val="none"/>
        </w:rPr>
        <w:t xml:space="preserve">, S. (2024). </w:t>
      </w:r>
      <w:r w:rsidRPr="00841BB8">
        <w:rPr>
          <w:rFonts w:ascii="Times New Roman" w:eastAsia="Times New Roman" w:hAnsi="Times New Roman" w:cs="Times New Roman"/>
          <w:i/>
          <w:iCs/>
          <w:kern w:val="0"/>
          <w14:ligatures w14:val="none"/>
        </w:rPr>
        <w:t>Determinants of customer satisfaction in emerging e-commerce markets</w:t>
      </w:r>
      <w:r w:rsidRPr="00841BB8">
        <w:rPr>
          <w:rFonts w:ascii="Times New Roman" w:eastAsia="Times New Roman" w:hAnsi="Times New Roman" w:cs="Times New Roman"/>
          <w:kern w:val="0"/>
          <w14:ligatures w14:val="none"/>
        </w:rPr>
        <w:t>. International Journal of Marketing Studies, 16(3), 78–91.</w:t>
      </w:r>
    </w:p>
    <w:p w14:paraId="56B7CD19" w14:textId="77777777" w:rsidR="00DC2147" w:rsidRPr="00841BB8" w:rsidRDefault="00DC2147" w:rsidP="00DC2147">
      <w:pPr>
        <w:spacing w:after="0" w:line="240" w:lineRule="auto"/>
        <w:jc w:val="both"/>
        <w:rPr>
          <w:rFonts w:ascii="Times New Roman" w:eastAsia="Times New Roman" w:hAnsi="Times New Roman" w:cs="Times New Roman"/>
          <w:kern w:val="0"/>
          <w14:ligatures w14:val="none"/>
        </w:rPr>
      </w:pPr>
      <w:proofErr w:type="spellStart"/>
      <w:r w:rsidRPr="00841BB8">
        <w:rPr>
          <w:rFonts w:ascii="Times New Roman" w:eastAsia="Times New Roman" w:hAnsi="Times New Roman" w:cs="Times New Roman"/>
          <w:kern w:val="0"/>
          <w14:ligatures w14:val="none"/>
        </w:rPr>
        <w:t>Ehinomen</w:t>
      </w:r>
      <w:proofErr w:type="spellEnd"/>
      <w:r w:rsidRPr="00841BB8">
        <w:rPr>
          <w:rFonts w:ascii="Times New Roman" w:eastAsia="Times New Roman" w:hAnsi="Times New Roman" w:cs="Times New Roman"/>
          <w:kern w:val="0"/>
          <w14:ligatures w14:val="none"/>
        </w:rPr>
        <w:t xml:space="preserve">, C., &amp; Okorie, P. (2022). </w:t>
      </w:r>
      <w:r w:rsidRPr="00841BB8">
        <w:rPr>
          <w:rFonts w:ascii="Times New Roman" w:eastAsia="Times New Roman" w:hAnsi="Times New Roman" w:cs="Times New Roman"/>
          <w:i/>
          <w:iCs/>
          <w:kern w:val="0"/>
          <w14:ligatures w14:val="none"/>
        </w:rPr>
        <w:t>Omnichannel strategies and customer loyalty in Nigerian online stores</w:t>
      </w:r>
      <w:r w:rsidRPr="00841BB8">
        <w:rPr>
          <w:rFonts w:ascii="Times New Roman" w:eastAsia="Times New Roman" w:hAnsi="Times New Roman" w:cs="Times New Roman"/>
          <w:kern w:val="0"/>
          <w14:ligatures w14:val="none"/>
        </w:rPr>
        <w:t>. Nigerian Journal of Marketing Research, 10(4), 55–70.</w:t>
      </w:r>
    </w:p>
    <w:p w14:paraId="64442E04" w14:textId="77777777" w:rsidR="00DC2147" w:rsidRPr="00841BB8" w:rsidRDefault="00DC2147" w:rsidP="00DC2147">
      <w:pPr>
        <w:spacing w:after="0" w:line="240" w:lineRule="auto"/>
        <w:jc w:val="both"/>
        <w:rPr>
          <w:rFonts w:ascii="Times New Roman" w:eastAsia="Times New Roman" w:hAnsi="Times New Roman" w:cs="Times New Roman"/>
          <w:kern w:val="0"/>
          <w14:ligatures w14:val="none"/>
        </w:rPr>
      </w:pPr>
      <w:proofErr w:type="spellStart"/>
      <w:r w:rsidRPr="00841BB8">
        <w:rPr>
          <w:rFonts w:ascii="Times New Roman" w:eastAsia="Times New Roman" w:hAnsi="Times New Roman" w:cs="Times New Roman"/>
          <w:kern w:val="0"/>
          <w14:ligatures w14:val="none"/>
        </w:rPr>
        <w:t>Ezenwafor</w:t>
      </w:r>
      <w:proofErr w:type="spellEnd"/>
      <w:r w:rsidRPr="00841BB8">
        <w:rPr>
          <w:rFonts w:ascii="Times New Roman" w:eastAsia="Times New Roman" w:hAnsi="Times New Roman" w:cs="Times New Roman"/>
          <w:kern w:val="0"/>
          <w14:ligatures w14:val="none"/>
        </w:rPr>
        <w:t xml:space="preserve">, O., Chukwu, U., &amp; Nwosu, T. (2024). </w:t>
      </w:r>
      <w:r w:rsidRPr="00841BB8">
        <w:rPr>
          <w:rFonts w:ascii="Times New Roman" w:eastAsia="Times New Roman" w:hAnsi="Times New Roman" w:cs="Times New Roman"/>
          <w:i/>
          <w:iCs/>
          <w:kern w:val="0"/>
          <w14:ligatures w14:val="none"/>
        </w:rPr>
        <w:t>Artificial intelligence and operational efficiency in e-commerce logistics</w:t>
      </w:r>
      <w:r w:rsidRPr="00841BB8">
        <w:rPr>
          <w:rFonts w:ascii="Times New Roman" w:eastAsia="Times New Roman" w:hAnsi="Times New Roman" w:cs="Times New Roman"/>
          <w:kern w:val="0"/>
          <w14:ligatures w14:val="none"/>
        </w:rPr>
        <w:t>. Journal of Business Innovation, 7(2), 99–115.</w:t>
      </w:r>
    </w:p>
    <w:p w14:paraId="26A64BE9" w14:textId="77777777" w:rsidR="00DC2147" w:rsidRPr="00841BB8" w:rsidRDefault="00DC2147"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Ikechukwu, J., &amp; Bello, K. (2025). </w:t>
      </w:r>
      <w:r w:rsidRPr="00841BB8">
        <w:rPr>
          <w:rFonts w:ascii="Times New Roman" w:eastAsia="Times New Roman" w:hAnsi="Times New Roman" w:cs="Times New Roman"/>
          <w:i/>
          <w:iCs/>
          <w:kern w:val="0"/>
          <w14:ligatures w14:val="none"/>
        </w:rPr>
        <w:t>Delivery flexibility and repurchase intention in Nigerian e-commerce platforms</w:t>
      </w:r>
      <w:r w:rsidRPr="00841BB8">
        <w:rPr>
          <w:rFonts w:ascii="Times New Roman" w:eastAsia="Times New Roman" w:hAnsi="Times New Roman" w:cs="Times New Roman"/>
          <w:kern w:val="0"/>
          <w14:ligatures w14:val="none"/>
        </w:rPr>
        <w:t xml:space="preserve">. African Journal of Consumer </w:t>
      </w:r>
      <w:proofErr w:type="spellStart"/>
      <w:r w:rsidRPr="00841BB8">
        <w:rPr>
          <w:rFonts w:ascii="Times New Roman" w:eastAsia="Times New Roman" w:hAnsi="Times New Roman" w:cs="Times New Roman"/>
          <w:kern w:val="0"/>
          <w14:ligatures w14:val="none"/>
        </w:rPr>
        <w:t>Behaviour</w:t>
      </w:r>
      <w:proofErr w:type="spellEnd"/>
      <w:r w:rsidRPr="00841BB8">
        <w:rPr>
          <w:rFonts w:ascii="Times New Roman" w:eastAsia="Times New Roman" w:hAnsi="Times New Roman" w:cs="Times New Roman"/>
          <w:kern w:val="0"/>
          <w14:ligatures w14:val="none"/>
        </w:rPr>
        <w:t>, 5(1), 23–39.</w:t>
      </w:r>
    </w:p>
    <w:p w14:paraId="54BAF82B" w14:textId="77777777" w:rsidR="00DC2147" w:rsidRPr="00841BB8" w:rsidRDefault="00DC2147"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Kotler, P., &amp; Keller, K. L. (2023). </w:t>
      </w:r>
      <w:r w:rsidRPr="00841BB8">
        <w:rPr>
          <w:rFonts w:ascii="Times New Roman" w:eastAsia="Times New Roman" w:hAnsi="Times New Roman" w:cs="Times New Roman"/>
          <w:i/>
          <w:iCs/>
          <w:kern w:val="0"/>
          <w14:ligatures w14:val="none"/>
        </w:rPr>
        <w:t>Marketing management</w:t>
      </w:r>
      <w:r w:rsidRPr="00841BB8">
        <w:rPr>
          <w:rFonts w:ascii="Times New Roman" w:eastAsia="Times New Roman" w:hAnsi="Times New Roman" w:cs="Times New Roman"/>
          <w:kern w:val="0"/>
          <w14:ligatures w14:val="none"/>
        </w:rPr>
        <w:t xml:space="preserve"> (16th ed.). Pearson Education.</w:t>
      </w:r>
    </w:p>
    <w:p w14:paraId="23CF7140" w14:textId="77777777" w:rsidR="00DC2147" w:rsidRPr="00841BB8" w:rsidRDefault="00DC2147" w:rsidP="00DC2147">
      <w:pPr>
        <w:spacing w:after="0" w:line="240" w:lineRule="auto"/>
        <w:jc w:val="both"/>
        <w:rPr>
          <w:rFonts w:ascii="Times New Roman" w:eastAsia="Times New Roman" w:hAnsi="Times New Roman" w:cs="Times New Roman"/>
          <w:kern w:val="0"/>
          <w14:ligatures w14:val="none"/>
        </w:rPr>
      </w:pPr>
      <w:proofErr w:type="spellStart"/>
      <w:r w:rsidRPr="00841BB8">
        <w:rPr>
          <w:rFonts w:ascii="Times New Roman" w:eastAsia="Times New Roman" w:hAnsi="Times New Roman" w:cs="Times New Roman"/>
          <w:kern w:val="0"/>
          <w14:ligatures w14:val="none"/>
        </w:rPr>
        <w:t>Maziriri</w:t>
      </w:r>
      <w:proofErr w:type="spellEnd"/>
      <w:r w:rsidRPr="00841BB8">
        <w:rPr>
          <w:rFonts w:ascii="Times New Roman" w:eastAsia="Times New Roman" w:hAnsi="Times New Roman" w:cs="Times New Roman"/>
          <w:kern w:val="0"/>
          <w14:ligatures w14:val="none"/>
        </w:rPr>
        <w:t xml:space="preserve">, E., &amp; </w:t>
      </w:r>
      <w:proofErr w:type="spellStart"/>
      <w:r w:rsidRPr="00841BB8">
        <w:rPr>
          <w:rFonts w:ascii="Times New Roman" w:eastAsia="Times New Roman" w:hAnsi="Times New Roman" w:cs="Times New Roman"/>
          <w:kern w:val="0"/>
          <w14:ligatures w14:val="none"/>
        </w:rPr>
        <w:t>Chinomona</w:t>
      </w:r>
      <w:proofErr w:type="spellEnd"/>
      <w:r w:rsidRPr="00841BB8">
        <w:rPr>
          <w:rFonts w:ascii="Times New Roman" w:eastAsia="Times New Roman" w:hAnsi="Times New Roman" w:cs="Times New Roman"/>
          <w:kern w:val="0"/>
          <w14:ligatures w14:val="none"/>
        </w:rPr>
        <w:t xml:space="preserve">, R. (2022). </w:t>
      </w:r>
      <w:r w:rsidRPr="00841BB8">
        <w:rPr>
          <w:rFonts w:ascii="Times New Roman" w:eastAsia="Times New Roman" w:hAnsi="Times New Roman" w:cs="Times New Roman"/>
          <w:i/>
          <w:iCs/>
          <w:kern w:val="0"/>
          <w14:ligatures w14:val="none"/>
        </w:rPr>
        <w:t>Innovative distribution models and consumer retention in e-commerce: Evidence from South Africa</w:t>
      </w:r>
      <w:r w:rsidRPr="00841BB8">
        <w:rPr>
          <w:rFonts w:ascii="Times New Roman" w:eastAsia="Times New Roman" w:hAnsi="Times New Roman" w:cs="Times New Roman"/>
          <w:kern w:val="0"/>
          <w14:ligatures w14:val="none"/>
        </w:rPr>
        <w:t>. Journal of Retailing and Consumer Services, 65, 102–115.</w:t>
      </w:r>
    </w:p>
    <w:p w14:paraId="68385FBE" w14:textId="77777777" w:rsidR="00DC2147" w:rsidRPr="00841BB8" w:rsidRDefault="00DC2147" w:rsidP="00DC2147">
      <w:pPr>
        <w:spacing w:after="0" w:line="240" w:lineRule="auto"/>
        <w:jc w:val="both"/>
        <w:rPr>
          <w:rFonts w:ascii="Times New Roman" w:eastAsia="Times New Roman" w:hAnsi="Times New Roman" w:cs="Times New Roman"/>
          <w:kern w:val="0"/>
          <w14:ligatures w14:val="none"/>
        </w:rPr>
      </w:pPr>
      <w:proofErr w:type="spellStart"/>
      <w:r w:rsidRPr="00841BB8">
        <w:rPr>
          <w:rFonts w:ascii="Times New Roman" w:eastAsia="Times New Roman" w:hAnsi="Times New Roman" w:cs="Times New Roman"/>
          <w:kern w:val="0"/>
          <w14:ligatures w14:val="none"/>
        </w:rPr>
        <w:t>Nworgu</w:t>
      </w:r>
      <w:proofErr w:type="spellEnd"/>
      <w:r w:rsidRPr="00841BB8">
        <w:rPr>
          <w:rFonts w:ascii="Times New Roman" w:eastAsia="Times New Roman" w:hAnsi="Times New Roman" w:cs="Times New Roman"/>
          <w:kern w:val="0"/>
          <w14:ligatures w14:val="none"/>
        </w:rPr>
        <w:t xml:space="preserve">, B. G. (2022). </w:t>
      </w:r>
      <w:r w:rsidRPr="00841BB8">
        <w:rPr>
          <w:rFonts w:ascii="Times New Roman" w:eastAsia="Times New Roman" w:hAnsi="Times New Roman" w:cs="Times New Roman"/>
          <w:i/>
          <w:iCs/>
          <w:kern w:val="0"/>
          <w14:ligatures w14:val="none"/>
        </w:rPr>
        <w:t>Educational research: Basic issues and methodology</w:t>
      </w:r>
      <w:r w:rsidRPr="00841BB8">
        <w:rPr>
          <w:rFonts w:ascii="Times New Roman" w:eastAsia="Times New Roman" w:hAnsi="Times New Roman" w:cs="Times New Roman"/>
          <w:kern w:val="0"/>
          <w14:ligatures w14:val="none"/>
        </w:rPr>
        <w:t xml:space="preserve"> (3rd ed.). University Trust Publishers.</w:t>
      </w:r>
    </w:p>
    <w:p w14:paraId="55BDDE67" w14:textId="77777777" w:rsidR="00DC2147" w:rsidRPr="00841BB8" w:rsidRDefault="00DC2147"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Okafor, L., &amp; </w:t>
      </w:r>
      <w:proofErr w:type="spellStart"/>
      <w:r w:rsidRPr="00841BB8">
        <w:rPr>
          <w:rFonts w:ascii="Times New Roman" w:eastAsia="Times New Roman" w:hAnsi="Times New Roman" w:cs="Times New Roman"/>
          <w:kern w:val="0"/>
          <w14:ligatures w14:val="none"/>
        </w:rPr>
        <w:t>Adediran</w:t>
      </w:r>
      <w:proofErr w:type="spellEnd"/>
      <w:r w:rsidRPr="00841BB8">
        <w:rPr>
          <w:rFonts w:ascii="Times New Roman" w:eastAsia="Times New Roman" w:hAnsi="Times New Roman" w:cs="Times New Roman"/>
          <w:kern w:val="0"/>
          <w14:ligatures w14:val="none"/>
        </w:rPr>
        <w:t xml:space="preserve">, T. (2025). </w:t>
      </w:r>
      <w:r w:rsidRPr="00841BB8">
        <w:rPr>
          <w:rFonts w:ascii="Times New Roman" w:eastAsia="Times New Roman" w:hAnsi="Times New Roman" w:cs="Times New Roman"/>
          <w:i/>
          <w:iCs/>
          <w:kern w:val="0"/>
          <w14:ligatures w14:val="none"/>
        </w:rPr>
        <w:t>Last-mile delivery efficiency and word-of-mouth advocacy in online retailing</w:t>
      </w:r>
      <w:r w:rsidRPr="00841BB8">
        <w:rPr>
          <w:rFonts w:ascii="Times New Roman" w:eastAsia="Times New Roman" w:hAnsi="Times New Roman" w:cs="Times New Roman"/>
          <w:kern w:val="0"/>
          <w14:ligatures w14:val="none"/>
        </w:rPr>
        <w:t>. Journal of Supply Chain Management, 14(1), 50–67.</w:t>
      </w:r>
    </w:p>
    <w:p w14:paraId="700A0236" w14:textId="77777777" w:rsidR="00DC2147" w:rsidRPr="00841BB8" w:rsidRDefault="00DC2147"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Okonkwo, P., &amp; Nwosu, C. (2023). </w:t>
      </w:r>
      <w:r w:rsidRPr="00841BB8">
        <w:rPr>
          <w:rFonts w:ascii="Times New Roman" w:eastAsia="Times New Roman" w:hAnsi="Times New Roman" w:cs="Times New Roman"/>
          <w:i/>
          <w:iCs/>
          <w:kern w:val="0"/>
          <w14:ligatures w14:val="none"/>
        </w:rPr>
        <w:t>Delivery flexibility and consumer repurchase behavior in Nigerian online retail</w:t>
      </w:r>
      <w:r w:rsidRPr="00841BB8">
        <w:rPr>
          <w:rFonts w:ascii="Times New Roman" w:eastAsia="Times New Roman" w:hAnsi="Times New Roman" w:cs="Times New Roman"/>
          <w:kern w:val="0"/>
          <w14:ligatures w14:val="none"/>
        </w:rPr>
        <w:t>. International Journal of E-Commerce Studies, 9(2), 85–101.</w:t>
      </w:r>
    </w:p>
    <w:p w14:paraId="4B03C7EE" w14:textId="77777777" w:rsidR="00DC2147" w:rsidRPr="00841BB8" w:rsidRDefault="00DC2147" w:rsidP="00DC2147">
      <w:pPr>
        <w:spacing w:after="0" w:line="240" w:lineRule="auto"/>
        <w:jc w:val="both"/>
        <w:rPr>
          <w:rFonts w:ascii="Times New Roman" w:eastAsia="Times New Roman" w:hAnsi="Times New Roman" w:cs="Times New Roman"/>
          <w:kern w:val="0"/>
          <w14:ligatures w14:val="none"/>
        </w:rPr>
      </w:pPr>
      <w:proofErr w:type="spellStart"/>
      <w:r w:rsidRPr="00841BB8">
        <w:rPr>
          <w:rFonts w:ascii="Times New Roman" w:eastAsia="Times New Roman" w:hAnsi="Times New Roman" w:cs="Times New Roman"/>
          <w:kern w:val="0"/>
          <w14:ligatures w14:val="none"/>
        </w:rPr>
        <w:t>Onwumere</w:t>
      </w:r>
      <w:proofErr w:type="spellEnd"/>
      <w:r w:rsidRPr="00841BB8">
        <w:rPr>
          <w:rFonts w:ascii="Times New Roman" w:eastAsia="Times New Roman" w:hAnsi="Times New Roman" w:cs="Times New Roman"/>
          <w:kern w:val="0"/>
          <w14:ligatures w14:val="none"/>
        </w:rPr>
        <w:t xml:space="preserve">, J., &amp; Chukwu, S. (2023). </w:t>
      </w:r>
      <w:r w:rsidRPr="00841BB8">
        <w:rPr>
          <w:rFonts w:ascii="Times New Roman" w:eastAsia="Times New Roman" w:hAnsi="Times New Roman" w:cs="Times New Roman"/>
          <w:i/>
          <w:iCs/>
          <w:kern w:val="0"/>
          <w14:ligatures w14:val="none"/>
        </w:rPr>
        <w:t>Customer retention strategies in emerging e-commerce markets</w:t>
      </w:r>
      <w:r w:rsidRPr="00841BB8">
        <w:rPr>
          <w:rFonts w:ascii="Times New Roman" w:eastAsia="Times New Roman" w:hAnsi="Times New Roman" w:cs="Times New Roman"/>
          <w:kern w:val="0"/>
          <w14:ligatures w14:val="none"/>
        </w:rPr>
        <w:t>. African Journal of Marketing, 11(3), 33–48.</w:t>
      </w:r>
    </w:p>
    <w:p w14:paraId="6B19C81B" w14:textId="77777777" w:rsidR="00DC2147" w:rsidRPr="00841BB8" w:rsidRDefault="00DC2147" w:rsidP="00DC2147">
      <w:pPr>
        <w:spacing w:after="0" w:line="240" w:lineRule="auto"/>
        <w:jc w:val="both"/>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Ogunleye, O., &amp; Musa, A. (2022). </w:t>
      </w:r>
      <w:r w:rsidRPr="00841BB8">
        <w:rPr>
          <w:rFonts w:ascii="Times New Roman" w:eastAsia="Times New Roman" w:hAnsi="Times New Roman" w:cs="Times New Roman"/>
          <w:i/>
          <w:iCs/>
          <w:kern w:val="0"/>
          <w14:ligatures w14:val="none"/>
        </w:rPr>
        <w:t>E-commerce logistics and consumer satisfaction: A Nigerian perspective</w:t>
      </w:r>
      <w:r w:rsidRPr="00841BB8">
        <w:rPr>
          <w:rFonts w:ascii="Times New Roman" w:eastAsia="Times New Roman" w:hAnsi="Times New Roman" w:cs="Times New Roman"/>
          <w:kern w:val="0"/>
          <w14:ligatures w14:val="none"/>
        </w:rPr>
        <w:t>. Journal of Contemporary Marketing, 18(2), 67–82.</w:t>
      </w:r>
    </w:p>
    <w:p w14:paraId="628C1ECA" w14:textId="7F0A9C40" w:rsidR="00A37189" w:rsidRPr="00841BB8" w:rsidRDefault="00A37189" w:rsidP="00A37189">
      <w:pPr>
        <w:spacing w:after="0" w:line="240" w:lineRule="auto"/>
        <w:rPr>
          <w:rFonts w:ascii="Times New Roman" w:eastAsia="Times New Roman" w:hAnsi="Times New Roman" w:cs="Times New Roman"/>
          <w:kern w:val="0"/>
          <w14:ligatures w14:val="none"/>
        </w:rPr>
      </w:pPr>
    </w:p>
    <w:p w14:paraId="46D34D4F" w14:textId="43043C6E" w:rsidR="00F70555" w:rsidRPr="00841BB8" w:rsidRDefault="00F70555" w:rsidP="00A37189">
      <w:pPr>
        <w:spacing w:before="100" w:beforeAutospacing="1" w:after="100" w:afterAutospacing="1" w:line="240" w:lineRule="auto"/>
        <w:outlineLvl w:val="0"/>
        <w:rPr>
          <w:rFonts w:ascii="Times New Roman" w:eastAsia="Times New Roman" w:hAnsi="Times New Roman" w:cs="Times New Roman"/>
          <w:b/>
          <w:bCs/>
          <w:kern w:val="36"/>
          <w14:ligatures w14:val="none"/>
        </w:rPr>
      </w:pPr>
      <w:r w:rsidRPr="00841BB8">
        <w:rPr>
          <w:rFonts w:ascii="Times New Roman" w:eastAsia="Times New Roman" w:hAnsi="Times New Roman" w:cs="Times New Roman"/>
          <w:b/>
          <w:bCs/>
          <w:kern w:val="36"/>
          <w14:ligatures w14:val="none"/>
        </w:rPr>
        <w:t xml:space="preserve">Appendix </w:t>
      </w:r>
    </w:p>
    <w:p w14:paraId="3486290A" w14:textId="0E6B561D" w:rsidR="00A37189" w:rsidRPr="00841BB8" w:rsidRDefault="00A37189" w:rsidP="00A37189">
      <w:pPr>
        <w:spacing w:before="100" w:beforeAutospacing="1" w:after="100" w:afterAutospacing="1" w:line="240" w:lineRule="auto"/>
        <w:outlineLvl w:val="0"/>
        <w:rPr>
          <w:rFonts w:ascii="Times New Roman" w:eastAsia="Times New Roman" w:hAnsi="Times New Roman" w:cs="Times New Roman"/>
          <w:b/>
          <w:bCs/>
          <w:kern w:val="36"/>
          <w14:ligatures w14:val="none"/>
        </w:rPr>
      </w:pPr>
      <w:r w:rsidRPr="00841BB8">
        <w:rPr>
          <w:rFonts w:ascii="Times New Roman" w:eastAsia="Times New Roman" w:hAnsi="Times New Roman" w:cs="Times New Roman"/>
          <w:b/>
          <w:bCs/>
          <w:kern w:val="36"/>
          <w14:ligatures w14:val="none"/>
        </w:rPr>
        <w:t>Questionnaire</w:t>
      </w:r>
    </w:p>
    <w:p w14:paraId="33589EA3" w14:textId="77777777" w:rsidR="00A37189" w:rsidRPr="00841BB8" w:rsidRDefault="00A37189" w:rsidP="00A37189">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b/>
          <w:bCs/>
          <w:kern w:val="0"/>
          <w14:ligatures w14:val="none"/>
        </w:rPr>
        <w:t>Instructions:</w:t>
      </w:r>
    </w:p>
    <w:p w14:paraId="69CAA3C3" w14:textId="77777777" w:rsidR="00A37189" w:rsidRPr="00841BB8" w:rsidRDefault="00A37189" w:rsidP="00F70555">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Please tick (</w:t>
      </w:r>
      <w:r w:rsidRPr="00841BB8">
        <w:rPr>
          <w:rFonts w:ascii="Segoe UI Symbol" w:eastAsia="Times New Roman" w:hAnsi="Segoe UI Symbol" w:cs="Segoe UI Symbol"/>
          <w:kern w:val="0"/>
          <w14:ligatures w14:val="none"/>
        </w:rPr>
        <w:t>✓</w:t>
      </w:r>
      <w:r w:rsidRPr="00841BB8">
        <w:rPr>
          <w:rFonts w:ascii="Times New Roman" w:eastAsia="Times New Roman" w:hAnsi="Times New Roman" w:cs="Times New Roman"/>
          <w:kern w:val="0"/>
          <w14:ligatures w14:val="none"/>
        </w:rPr>
        <w:t>) the option that best represents your opinion.</w:t>
      </w:r>
    </w:p>
    <w:p w14:paraId="0110786E" w14:textId="0E184902" w:rsidR="00A37189" w:rsidRPr="00841BB8" w:rsidRDefault="00A37189" w:rsidP="0045706E">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Use the following scale:</w:t>
      </w:r>
      <w:r w:rsidRPr="00841BB8">
        <w:rPr>
          <w:rFonts w:ascii="Times New Roman" w:eastAsia="Times New Roman" w:hAnsi="Times New Roman" w:cs="Times New Roman"/>
          <w:kern w:val="0"/>
          <w14:ligatures w14:val="none"/>
        </w:rPr>
        <w:br/>
        <w:t>5 – Strongly Agree (SA) | 4 – Agree (A) | 3 – Neutral (N) | 2 – Disagree (D) | 1 – Strongly Disagree (SD)</w:t>
      </w:r>
    </w:p>
    <w:p w14:paraId="6FE8B3BA" w14:textId="77777777" w:rsidR="00A37189" w:rsidRPr="00841BB8" w:rsidRDefault="00A37189" w:rsidP="00F70555">
      <w:pPr>
        <w:spacing w:before="100" w:beforeAutospacing="1" w:after="100" w:afterAutospacing="1" w:line="240" w:lineRule="auto"/>
        <w:outlineLvl w:val="2"/>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Section A: Demographic Inform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94"/>
        <w:gridCol w:w="5587"/>
      </w:tblGrid>
      <w:tr w:rsidR="00A37189" w:rsidRPr="00841BB8" w14:paraId="212FC76B" w14:textId="77777777">
        <w:trPr>
          <w:tblHeader/>
          <w:tblCellSpacing w:w="15" w:type="dxa"/>
        </w:trPr>
        <w:tc>
          <w:tcPr>
            <w:tcW w:w="0" w:type="auto"/>
            <w:vAlign w:val="center"/>
            <w:hideMark/>
          </w:tcPr>
          <w:p w14:paraId="4D43E75F" w14:textId="77777777" w:rsidR="00A37189" w:rsidRPr="00841BB8" w:rsidRDefault="00A37189" w:rsidP="00F70555">
            <w:pPr>
              <w:spacing w:after="0"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Question</w:t>
            </w:r>
          </w:p>
        </w:tc>
        <w:tc>
          <w:tcPr>
            <w:tcW w:w="0" w:type="auto"/>
            <w:vAlign w:val="center"/>
            <w:hideMark/>
          </w:tcPr>
          <w:p w14:paraId="4110162E" w14:textId="77777777" w:rsidR="00A37189" w:rsidRPr="00841BB8" w:rsidRDefault="00A37189" w:rsidP="00F70555">
            <w:pPr>
              <w:spacing w:after="0"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Response</w:t>
            </w:r>
          </w:p>
        </w:tc>
      </w:tr>
      <w:tr w:rsidR="00A37189" w:rsidRPr="00841BB8" w14:paraId="29DA7FC2" w14:textId="77777777">
        <w:trPr>
          <w:tblCellSpacing w:w="15" w:type="dxa"/>
        </w:trPr>
        <w:tc>
          <w:tcPr>
            <w:tcW w:w="0" w:type="auto"/>
            <w:vAlign w:val="center"/>
            <w:hideMark/>
          </w:tcPr>
          <w:p w14:paraId="41020C24" w14:textId="77777777" w:rsidR="00A37189" w:rsidRPr="00841BB8" w:rsidRDefault="00A37189" w:rsidP="00F70555">
            <w:pPr>
              <w:spacing w:after="0"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1. Gender</w:t>
            </w:r>
          </w:p>
        </w:tc>
        <w:tc>
          <w:tcPr>
            <w:tcW w:w="0" w:type="auto"/>
            <w:vAlign w:val="center"/>
            <w:hideMark/>
          </w:tcPr>
          <w:p w14:paraId="0698AABB" w14:textId="77777777" w:rsidR="00A37189" w:rsidRPr="00841BB8" w:rsidRDefault="00A37189" w:rsidP="00F70555">
            <w:pPr>
              <w:spacing w:after="0"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Male □ Female □ Other</w:t>
            </w:r>
          </w:p>
        </w:tc>
      </w:tr>
      <w:tr w:rsidR="00A37189" w:rsidRPr="00841BB8" w14:paraId="3AB0D869" w14:textId="77777777">
        <w:trPr>
          <w:tblCellSpacing w:w="15" w:type="dxa"/>
        </w:trPr>
        <w:tc>
          <w:tcPr>
            <w:tcW w:w="0" w:type="auto"/>
            <w:vAlign w:val="center"/>
            <w:hideMark/>
          </w:tcPr>
          <w:p w14:paraId="3E63F551" w14:textId="77777777" w:rsidR="00A37189" w:rsidRPr="00841BB8" w:rsidRDefault="00A37189" w:rsidP="00F70555">
            <w:pPr>
              <w:spacing w:after="0"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2. Age</w:t>
            </w:r>
          </w:p>
        </w:tc>
        <w:tc>
          <w:tcPr>
            <w:tcW w:w="0" w:type="auto"/>
            <w:vAlign w:val="center"/>
            <w:hideMark/>
          </w:tcPr>
          <w:p w14:paraId="1BC6F4FA" w14:textId="77777777" w:rsidR="00A37189" w:rsidRPr="00841BB8" w:rsidRDefault="00A37189" w:rsidP="00F70555">
            <w:pPr>
              <w:spacing w:after="0"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18–25 □ 26–35 □ 36–45 □ 46+</w:t>
            </w:r>
          </w:p>
        </w:tc>
      </w:tr>
      <w:tr w:rsidR="00A37189" w:rsidRPr="00841BB8" w14:paraId="72AEEE75" w14:textId="77777777">
        <w:trPr>
          <w:tblCellSpacing w:w="15" w:type="dxa"/>
        </w:trPr>
        <w:tc>
          <w:tcPr>
            <w:tcW w:w="0" w:type="auto"/>
            <w:vAlign w:val="center"/>
            <w:hideMark/>
          </w:tcPr>
          <w:p w14:paraId="2D6B19D3" w14:textId="77777777" w:rsidR="00A37189" w:rsidRPr="00841BB8" w:rsidRDefault="00A37189" w:rsidP="00F70555">
            <w:pPr>
              <w:spacing w:after="0"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lastRenderedPageBreak/>
              <w:t>3. Highest Education</w:t>
            </w:r>
          </w:p>
        </w:tc>
        <w:tc>
          <w:tcPr>
            <w:tcW w:w="0" w:type="auto"/>
            <w:vAlign w:val="center"/>
            <w:hideMark/>
          </w:tcPr>
          <w:p w14:paraId="00CA79CA" w14:textId="77777777" w:rsidR="00A37189" w:rsidRPr="00841BB8" w:rsidRDefault="00A37189" w:rsidP="00F70555">
            <w:pPr>
              <w:spacing w:after="0"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Secondary □ Diploma/NCE □ Degree □ Postgraduate</w:t>
            </w:r>
          </w:p>
        </w:tc>
      </w:tr>
      <w:tr w:rsidR="00A37189" w:rsidRPr="00841BB8" w14:paraId="35DCEE9B" w14:textId="77777777">
        <w:trPr>
          <w:tblCellSpacing w:w="15" w:type="dxa"/>
        </w:trPr>
        <w:tc>
          <w:tcPr>
            <w:tcW w:w="0" w:type="auto"/>
            <w:vAlign w:val="center"/>
            <w:hideMark/>
          </w:tcPr>
          <w:p w14:paraId="3BFEE190" w14:textId="77777777" w:rsidR="00A37189" w:rsidRPr="00841BB8" w:rsidRDefault="00A37189" w:rsidP="00F70555">
            <w:pPr>
              <w:spacing w:after="0"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4. Frequency of Online Shopping</w:t>
            </w:r>
          </w:p>
        </w:tc>
        <w:tc>
          <w:tcPr>
            <w:tcW w:w="0" w:type="auto"/>
            <w:vAlign w:val="center"/>
            <w:hideMark/>
          </w:tcPr>
          <w:p w14:paraId="3C201546" w14:textId="77777777" w:rsidR="00A37189" w:rsidRPr="00841BB8" w:rsidRDefault="00A37189" w:rsidP="00F70555">
            <w:pPr>
              <w:spacing w:after="0"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Rarely □ Occasionally □ Frequently □ Very Frequently</w:t>
            </w:r>
          </w:p>
        </w:tc>
      </w:tr>
      <w:tr w:rsidR="00A37189" w:rsidRPr="00841BB8" w14:paraId="38DE92CB" w14:textId="77777777">
        <w:trPr>
          <w:tblCellSpacing w:w="15" w:type="dxa"/>
        </w:trPr>
        <w:tc>
          <w:tcPr>
            <w:tcW w:w="0" w:type="auto"/>
            <w:vAlign w:val="center"/>
            <w:hideMark/>
          </w:tcPr>
          <w:p w14:paraId="77BA716B" w14:textId="77777777" w:rsidR="00A37189" w:rsidRPr="00841BB8" w:rsidRDefault="00A37189" w:rsidP="00F70555">
            <w:pPr>
              <w:spacing w:after="0"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5. Preferred E-commerce Platform</w:t>
            </w:r>
          </w:p>
        </w:tc>
        <w:tc>
          <w:tcPr>
            <w:tcW w:w="0" w:type="auto"/>
            <w:vAlign w:val="center"/>
            <w:hideMark/>
          </w:tcPr>
          <w:p w14:paraId="469E1027" w14:textId="77777777" w:rsidR="00A37189" w:rsidRPr="00841BB8" w:rsidRDefault="00A37189" w:rsidP="00F70555">
            <w:pPr>
              <w:spacing w:after="0"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 xml:space="preserve">□ </w:t>
            </w:r>
            <w:proofErr w:type="spellStart"/>
            <w:r w:rsidRPr="00841BB8">
              <w:rPr>
                <w:rFonts w:ascii="Times New Roman" w:eastAsia="Times New Roman" w:hAnsi="Times New Roman" w:cs="Times New Roman"/>
                <w:kern w:val="0"/>
                <w14:ligatures w14:val="none"/>
              </w:rPr>
              <w:t>Jumia</w:t>
            </w:r>
            <w:proofErr w:type="spellEnd"/>
            <w:r w:rsidRPr="00841BB8">
              <w:rPr>
                <w:rFonts w:ascii="Times New Roman" w:eastAsia="Times New Roman" w:hAnsi="Times New Roman" w:cs="Times New Roman"/>
                <w:kern w:val="0"/>
                <w14:ligatures w14:val="none"/>
              </w:rPr>
              <w:t xml:space="preserve"> □ </w:t>
            </w:r>
            <w:proofErr w:type="spellStart"/>
            <w:r w:rsidRPr="00841BB8">
              <w:rPr>
                <w:rFonts w:ascii="Times New Roman" w:eastAsia="Times New Roman" w:hAnsi="Times New Roman" w:cs="Times New Roman"/>
                <w:kern w:val="0"/>
                <w14:ligatures w14:val="none"/>
              </w:rPr>
              <w:t>Konga</w:t>
            </w:r>
            <w:proofErr w:type="spellEnd"/>
            <w:r w:rsidRPr="00841BB8">
              <w:rPr>
                <w:rFonts w:ascii="Times New Roman" w:eastAsia="Times New Roman" w:hAnsi="Times New Roman" w:cs="Times New Roman"/>
                <w:kern w:val="0"/>
                <w14:ligatures w14:val="none"/>
              </w:rPr>
              <w:t xml:space="preserve"> □ Jiji □ Others (Specify) ________</w:t>
            </w:r>
          </w:p>
        </w:tc>
      </w:tr>
    </w:tbl>
    <w:p w14:paraId="4DB23B6E" w14:textId="551941F4" w:rsidR="00A37189" w:rsidRPr="00841BB8" w:rsidRDefault="00A37189" w:rsidP="00F70555">
      <w:pPr>
        <w:spacing w:after="0" w:line="240" w:lineRule="auto"/>
        <w:rPr>
          <w:rFonts w:ascii="Times New Roman" w:eastAsia="Times New Roman" w:hAnsi="Times New Roman" w:cs="Times New Roman"/>
          <w:kern w:val="0"/>
          <w14:ligatures w14:val="none"/>
        </w:rPr>
      </w:pPr>
    </w:p>
    <w:p w14:paraId="499EC1F4" w14:textId="77777777" w:rsidR="00A37189" w:rsidRPr="00841BB8" w:rsidRDefault="00A37189" w:rsidP="00F70555">
      <w:pPr>
        <w:spacing w:before="100" w:beforeAutospacing="1" w:after="100" w:afterAutospacing="1" w:line="240" w:lineRule="auto"/>
        <w:outlineLvl w:val="2"/>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Section B: Innovative Distribution Models (Independent Variable)</w:t>
      </w:r>
    </w:p>
    <w:p w14:paraId="6A83830E" w14:textId="77777777" w:rsidR="00A37189" w:rsidRPr="00841BB8" w:rsidRDefault="00A37189" w:rsidP="00F70555">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Technology Adoption</w:t>
      </w:r>
    </w:p>
    <w:p w14:paraId="5247B2FC" w14:textId="77777777" w:rsidR="00A37189" w:rsidRPr="00841BB8" w:rsidRDefault="00A37189" w:rsidP="00F70555">
      <w:pPr>
        <w:numPr>
          <w:ilvl w:val="0"/>
          <w:numId w:val="27"/>
        </w:num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E-commerce platforms provide real-time order tracking.</w:t>
      </w:r>
    </w:p>
    <w:p w14:paraId="23AA53E7" w14:textId="77777777" w:rsidR="00A37189" w:rsidRPr="00841BB8" w:rsidRDefault="00A37189" w:rsidP="00F70555">
      <w:pPr>
        <w:numPr>
          <w:ilvl w:val="0"/>
          <w:numId w:val="27"/>
        </w:num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Automated systems ensure accurate and timely deliveries.</w:t>
      </w:r>
    </w:p>
    <w:p w14:paraId="58617D0A" w14:textId="77777777" w:rsidR="00A37189" w:rsidRPr="00841BB8" w:rsidRDefault="00A37189" w:rsidP="00F70555">
      <w:pPr>
        <w:numPr>
          <w:ilvl w:val="0"/>
          <w:numId w:val="27"/>
        </w:num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Platforms use advanced technology (AI, robotics, cloud systems) in logistics.</w:t>
      </w:r>
    </w:p>
    <w:p w14:paraId="2F06C459" w14:textId="77777777" w:rsidR="00A37189" w:rsidRPr="00841BB8" w:rsidRDefault="00A37189" w:rsidP="00F70555">
      <w:pPr>
        <w:numPr>
          <w:ilvl w:val="0"/>
          <w:numId w:val="27"/>
        </w:num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Notifications about delivery updates are prompt and reliable.</w:t>
      </w:r>
    </w:p>
    <w:p w14:paraId="31A74A66" w14:textId="77777777" w:rsidR="00A37189" w:rsidRPr="00841BB8" w:rsidRDefault="00A37189" w:rsidP="00F70555">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Delivery Flexibility</w:t>
      </w:r>
      <w:r w:rsidRPr="00841BB8">
        <w:rPr>
          <w:rFonts w:ascii="Times New Roman" w:eastAsia="Times New Roman" w:hAnsi="Times New Roman" w:cs="Times New Roman"/>
          <w:kern w:val="0"/>
          <w14:ligatures w14:val="none"/>
        </w:rPr>
        <w:br/>
        <w:t>5. E-commerce platforms offer various delivery options (express, scheduled, weekend delivery).</w:t>
      </w:r>
      <w:r w:rsidRPr="00841BB8">
        <w:rPr>
          <w:rFonts w:ascii="Times New Roman" w:eastAsia="Times New Roman" w:hAnsi="Times New Roman" w:cs="Times New Roman"/>
          <w:kern w:val="0"/>
          <w14:ligatures w14:val="none"/>
        </w:rPr>
        <w:br/>
        <w:t>6. Customers can change delivery addresses or time slots after ordering.</w:t>
      </w:r>
      <w:r w:rsidRPr="00841BB8">
        <w:rPr>
          <w:rFonts w:ascii="Times New Roman" w:eastAsia="Times New Roman" w:hAnsi="Times New Roman" w:cs="Times New Roman"/>
          <w:kern w:val="0"/>
          <w14:ligatures w14:val="none"/>
        </w:rPr>
        <w:br/>
        <w:t>7. Self-pickup and collection points are available and convenient.</w:t>
      </w:r>
      <w:r w:rsidRPr="00841BB8">
        <w:rPr>
          <w:rFonts w:ascii="Times New Roman" w:eastAsia="Times New Roman" w:hAnsi="Times New Roman" w:cs="Times New Roman"/>
          <w:kern w:val="0"/>
          <w14:ligatures w14:val="none"/>
        </w:rPr>
        <w:br/>
        <w:t>8. Delivery flexibility influences my decision to shop again on the platform.</w:t>
      </w:r>
    </w:p>
    <w:p w14:paraId="79DDEA24" w14:textId="77777777" w:rsidR="00A37189" w:rsidRPr="00841BB8" w:rsidRDefault="00A37189" w:rsidP="00F70555">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Omnichannel Integration</w:t>
      </w:r>
      <w:r w:rsidRPr="00841BB8">
        <w:rPr>
          <w:rFonts w:ascii="Times New Roman" w:eastAsia="Times New Roman" w:hAnsi="Times New Roman" w:cs="Times New Roman"/>
          <w:kern w:val="0"/>
          <w14:ligatures w14:val="none"/>
        </w:rPr>
        <w:br/>
        <w:t>9. Online and offline channels are well-coordinated.</w:t>
      </w:r>
      <w:r w:rsidRPr="00841BB8">
        <w:rPr>
          <w:rFonts w:ascii="Times New Roman" w:eastAsia="Times New Roman" w:hAnsi="Times New Roman" w:cs="Times New Roman"/>
          <w:kern w:val="0"/>
          <w14:ligatures w14:val="none"/>
        </w:rPr>
        <w:br/>
        <w:t>10. Returning or exchanging products purchased online is easy and convenient.</w:t>
      </w:r>
      <w:r w:rsidRPr="00841BB8">
        <w:rPr>
          <w:rFonts w:ascii="Times New Roman" w:eastAsia="Times New Roman" w:hAnsi="Times New Roman" w:cs="Times New Roman"/>
          <w:kern w:val="0"/>
          <w14:ligatures w14:val="none"/>
        </w:rPr>
        <w:br/>
        <w:t>11. I can switch between app, website, or physical store without losing information.</w:t>
      </w:r>
      <w:r w:rsidRPr="00841BB8">
        <w:rPr>
          <w:rFonts w:ascii="Times New Roman" w:eastAsia="Times New Roman" w:hAnsi="Times New Roman" w:cs="Times New Roman"/>
          <w:kern w:val="0"/>
          <w14:ligatures w14:val="none"/>
        </w:rPr>
        <w:br/>
        <w:t>12. Omnichannel services improve my overall shopping experience.</w:t>
      </w:r>
    </w:p>
    <w:p w14:paraId="466CCAC8" w14:textId="65A5A33D" w:rsidR="00A37189" w:rsidRPr="00841BB8" w:rsidRDefault="00A37189" w:rsidP="00F70555">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Last-Mile Efficiency</w:t>
      </w:r>
      <w:r w:rsidRPr="00841BB8">
        <w:rPr>
          <w:rFonts w:ascii="Times New Roman" w:eastAsia="Times New Roman" w:hAnsi="Times New Roman" w:cs="Times New Roman"/>
          <w:kern w:val="0"/>
          <w14:ligatures w14:val="none"/>
        </w:rPr>
        <w:br/>
        <w:t>13. Deliveries are generally on time and accurate.</w:t>
      </w:r>
      <w:r w:rsidRPr="00841BB8">
        <w:rPr>
          <w:rFonts w:ascii="Times New Roman" w:eastAsia="Times New Roman" w:hAnsi="Times New Roman" w:cs="Times New Roman"/>
          <w:kern w:val="0"/>
          <w14:ligatures w14:val="none"/>
        </w:rPr>
        <w:br/>
        <w:t>14. Last-mile delivery is reliable even in congested areas.</w:t>
      </w:r>
      <w:r w:rsidRPr="00841BB8">
        <w:rPr>
          <w:rFonts w:ascii="Times New Roman" w:eastAsia="Times New Roman" w:hAnsi="Times New Roman" w:cs="Times New Roman"/>
          <w:kern w:val="0"/>
          <w14:ligatures w14:val="none"/>
        </w:rPr>
        <w:br/>
        <w:t>15. Products are delivered in good condition without damage.</w:t>
      </w:r>
      <w:r w:rsidRPr="00841BB8">
        <w:rPr>
          <w:rFonts w:ascii="Times New Roman" w:eastAsia="Times New Roman" w:hAnsi="Times New Roman" w:cs="Times New Roman"/>
          <w:kern w:val="0"/>
          <w14:ligatures w14:val="none"/>
        </w:rPr>
        <w:br/>
        <w:t>16. Efficient last-mile delivery influences my willingness to recommend the platform.</w:t>
      </w:r>
    </w:p>
    <w:p w14:paraId="56AC438E" w14:textId="77777777" w:rsidR="00A37189" w:rsidRPr="00841BB8" w:rsidRDefault="00A37189" w:rsidP="00F70555">
      <w:pPr>
        <w:spacing w:before="100" w:beforeAutospacing="1" w:after="100" w:afterAutospacing="1" w:line="240" w:lineRule="auto"/>
        <w:outlineLvl w:val="2"/>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Section C: Consumer Retention (Dependent Variable)</w:t>
      </w:r>
    </w:p>
    <w:p w14:paraId="29A883D1" w14:textId="77777777" w:rsidR="00A37189" w:rsidRPr="00841BB8" w:rsidRDefault="00A37189" w:rsidP="00F70555">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Customer Satisfaction</w:t>
      </w:r>
      <w:r w:rsidRPr="00841BB8">
        <w:rPr>
          <w:rFonts w:ascii="Times New Roman" w:eastAsia="Times New Roman" w:hAnsi="Times New Roman" w:cs="Times New Roman"/>
          <w:kern w:val="0"/>
          <w14:ligatures w14:val="none"/>
        </w:rPr>
        <w:br/>
        <w:t>17. I am satisfied with the overall delivery service of my preferred e-commerce platform.</w:t>
      </w:r>
      <w:r w:rsidRPr="00841BB8">
        <w:rPr>
          <w:rFonts w:ascii="Times New Roman" w:eastAsia="Times New Roman" w:hAnsi="Times New Roman" w:cs="Times New Roman"/>
          <w:kern w:val="0"/>
          <w14:ligatures w14:val="none"/>
        </w:rPr>
        <w:br/>
        <w:t>18. Distribution practices meet my expectations consistently.</w:t>
      </w:r>
      <w:r w:rsidRPr="00841BB8">
        <w:rPr>
          <w:rFonts w:ascii="Times New Roman" w:eastAsia="Times New Roman" w:hAnsi="Times New Roman" w:cs="Times New Roman"/>
          <w:kern w:val="0"/>
          <w14:ligatures w14:val="none"/>
        </w:rPr>
        <w:br/>
        <w:t>19. I feel confident that the platform values my patronage.</w:t>
      </w:r>
      <w:r w:rsidRPr="00841BB8">
        <w:rPr>
          <w:rFonts w:ascii="Times New Roman" w:eastAsia="Times New Roman" w:hAnsi="Times New Roman" w:cs="Times New Roman"/>
          <w:kern w:val="0"/>
          <w14:ligatures w14:val="none"/>
        </w:rPr>
        <w:br/>
        <w:t>20. Timely delivery enhances my overall satisfaction.</w:t>
      </w:r>
    </w:p>
    <w:p w14:paraId="40D5AB9D" w14:textId="77777777" w:rsidR="00A37189" w:rsidRPr="00841BB8" w:rsidRDefault="00A37189" w:rsidP="00F70555">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Repurchase Intention</w:t>
      </w:r>
      <w:r w:rsidRPr="00841BB8">
        <w:rPr>
          <w:rFonts w:ascii="Times New Roman" w:eastAsia="Times New Roman" w:hAnsi="Times New Roman" w:cs="Times New Roman"/>
          <w:kern w:val="0"/>
          <w14:ligatures w14:val="none"/>
        </w:rPr>
        <w:br/>
        <w:t>21. I am likely to shop again on this platform.</w:t>
      </w:r>
      <w:r w:rsidRPr="00841BB8">
        <w:rPr>
          <w:rFonts w:ascii="Times New Roman" w:eastAsia="Times New Roman" w:hAnsi="Times New Roman" w:cs="Times New Roman"/>
          <w:kern w:val="0"/>
          <w14:ligatures w14:val="none"/>
        </w:rPr>
        <w:br/>
        <w:t>22. Delivery convenience affects my decision to make repeat purchases.</w:t>
      </w:r>
      <w:r w:rsidRPr="00841BB8">
        <w:rPr>
          <w:rFonts w:ascii="Times New Roman" w:eastAsia="Times New Roman" w:hAnsi="Times New Roman" w:cs="Times New Roman"/>
          <w:kern w:val="0"/>
          <w14:ligatures w14:val="none"/>
        </w:rPr>
        <w:br/>
      </w:r>
      <w:r w:rsidRPr="00841BB8">
        <w:rPr>
          <w:rFonts w:ascii="Times New Roman" w:eastAsia="Times New Roman" w:hAnsi="Times New Roman" w:cs="Times New Roman"/>
          <w:kern w:val="0"/>
          <w14:ligatures w14:val="none"/>
        </w:rPr>
        <w:lastRenderedPageBreak/>
        <w:t>23. I prefer platforms that offer reliable and flexible delivery.</w:t>
      </w:r>
      <w:r w:rsidRPr="00841BB8">
        <w:rPr>
          <w:rFonts w:ascii="Times New Roman" w:eastAsia="Times New Roman" w:hAnsi="Times New Roman" w:cs="Times New Roman"/>
          <w:kern w:val="0"/>
          <w14:ligatures w14:val="none"/>
        </w:rPr>
        <w:br/>
        <w:t>24. I would continue shopping on the platform even if competitors offer similar products.</w:t>
      </w:r>
    </w:p>
    <w:p w14:paraId="602572D6" w14:textId="77777777" w:rsidR="00A37189" w:rsidRPr="00841BB8" w:rsidRDefault="00A37189" w:rsidP="00F70555">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Customer Loyalty</w:t>
      </w:r>
      <w:r w:rsidRPr="00841BB8">
        <w:rPr>
          <w:rFonts w:ascii="Times New Roman" w:eastAsia="Times New Roman" w:hAnsi="Times New Roman" w:cs="Times New Roman"/>
          <w:kern w:val="0"/>
          <w14:ligatures w14:val="none"/>
        </w:rPr>
        <w:br/>
        <w:t>25. I consider this e-commerce platform my preferred choice.</w:t>
      </w:r>
      <w:r w:rsidRPr="00841BB8">
        <w:rPr>
          <w:rFonts w:ascii="Times New Roman" w:eastAsia="Times New Roman" w:hAnsi="Times New Roman" w:cs="Times New Roman"/>
          <w:kern w:val="0"/>
          <w14:ligatures w14:val="none"/>
        </w:rPr>
        <w:br/>
        <w:t>26. I trust the platform to deliver consistently and reliably.</w:t>
      </w:r>
      <w:r w:rsidRPr="00841BB8">
        <w:rPr>
          <w:rFonts w:ascii="Times New Roman" w:eastAsia="Times New Roman" w:hAnsi="Times New Roman" w:cs="Times New Roman"/>
          <w:kern w:val="0"/>
          <w14:ligatures w14:val="none"/>
        </w:rPr>
        <w:br/>
        <w:t>27. I am unlikely to switch to another platform due to delivery-related factors.</w:t>
      </w:r>
      <w:r w:rsidRPr="00841BB8">
        <w:rPr>
          <w:rFonts w:ascii="Times New Roman" w:eastAsia="Times New Roman" w:hAnsi="Times New Roman" w:cs="Times New Roman"/>
          <w:kern w:val="0"/>
          <w14:ligatures w14:val="none"/>
        </w:rPr>
        <w:br/>
        <w:t>28. Loyalty is strengthened by efficient, flexible, and technology-driven distribution.</w:t>
      </w:r>
    </w:p>
    <w:p w14:paraId="17B35C8D" w14:textId="77777777" w:rsidR="00A37189" w:rsidRPr="00A37189" w:rsidRDefault="00A37189" w:rsidP="00F70555">
      <w:pPr>
        <w:spacing w:before="100" w:beforeAutospacing="1" w:after="100" w:afterAutospacing="1" w:line="240" w:lineRule="auto"/>
        <w:rPr>
          <w:rFonts w:ascii="Times New Roman" w:eastAsia="Times New Roman" w:hAnsi="Times New Roman" w:cs="Times New Roman"/>
          <w:kern w:val="0"/>
          <w14:ligatures w14:val="none"/>
        </w:rPr>
      </w:pPr>
      <w:r w:rsidRPr="00841BB8">
        <w:rPr>
          <w:rFonts w:ascii="Times New Roman" w:eastAsia="Times New Roman" w:hAnsi="Times New Roman" w:cs="Times New Roman"/>
          <w:kern w:val="0"/>
          <w14:ligatures w14:val="none"/>
        </w:rPr>
        <w:t>Word-of-Mouth Advocacy</w:t>
      </w:r>
      <w:r w:rsidRPr="00841BB8">
        <w:rPr>
          <w:rFonts w:ascii="Times New Roman" w:eastAsia="Times New Roman" w:hAnsi="Times New Roman" w:cs="Times New Roman"/>
          <w:kern w:val="0"/>
          <w14:ligatures w14:val="none"/>
        </w:rPr>
        <w:br/>
        <w:t>29. I recommend the platform to family, friends, or colleagues.</w:t>
      </w:r>
      <w:r w:rsidRPr="00841BB8">
        <w:rPr>
          <w:rFonts w:ascii="Times New Roman" w:eastAsia="Times New Roman" w:hAnsi="Times New Roman" w:cs="Times New Roman"/>
          <w:kern w:val="0"/>
          <w14:ligatures w14:val="none"/>
        </w:rPr>
        <w:br/>
        <w:t>30. Positive delivery experiences encourage me to share feedback publicly.</w:t>
      </w:r>
      <w:r w:rsidRPr="00841BB8">
        <w:rPr>
          <w:rFonts w:ascii="Times New Roman" w:eastAsia="Times New Roman" w:hAnsi="Times New Roman" w:cs="Times New Roman"/>
          <w:kern w:val="0"/>
          <w14:ligatures w14:val="none"/>
        </w:rPr>
        <w:br/>
        <w:t>31. I promote the platform because of reliable and innovative logistics services.</w:t>
      </w:r>
      <w:r w:rsidRPr="00841BB8">
        <w:rPr>
          <w:rFonts w:ascii="Times New Roman" w:eastAsia="Times New Roman" w:hAnsi="Times New Roman" w:cs="Times New Roman"/>
          <w:kern w:val="0"/>
          <w14:ligatures w14:val="none"/>
        </w:rPr>
        <w:br/>
        <w:t>32. My advocacy is influenced by overall satisfaction with delivery performance.</w:t>
      </w:r>
    </w:p>
    <w:p w14:paraId="5741DE1A" w14:textId="77777777" w:rsidR="00A37189" w:rsidRPr="00DC2147" w:rsidRDefault="00A37189" w:rsidP="00DC2147">
      <w:pPr>
        <w:spacing w:after="0" w:line="240" w:lineRule="auto"/>
        <w:jc w:val="both"/>
        <w:rPr>
          <w:rFonts w:ascii="Times New Roman" w:hAnsi="Times New Roman" w:cs="Times New Roman"/>
        </w:rPr>
      </w:pPr>
      <w:bookmarkStart w:id="1" w:name="_GoBack"/>
      <w:bookmarkEnd w:id="1"/>
    </w:p>
    <w:sectPr w:rsidR="00A37189" w:rsidRPr="00DC214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D6F6F" w14:textId="77777777" w:rsidR="00613670" w:rsidRDefault="00613670" w:rsidP="00EE0312">
      <w:pPr>
        <w:spacing w:after="0" w:line="240" w:lineRule="auto"/>
      </w:pPr>
      <w:r>
        <w:separator/>
      </w:r>
    </w:p>
  </w:endnote>
  <w:endnote w:type="continuationSeparator" w:id="0">
    <w:p w14:paraId="7939A1D4" w14:textId="77777777" w:rsidR="00613670" w:rsidRDefault="00613670" w:rsidP="00EE0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247E1" w14:textId="77777777" w:rsidR="0099631B" w:rsidRDefault="00996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1701330"/>
      <w:docPartObj>
        <w:docPartGallery w:val="Page Numbers (Bottom of Page)"/>
        <w:docPartUnique/>
      </w:docPartObj>
    </w:sdtPr>
    <w:sdtEndPr>
      <w:rPr>
        <w:noProof/>
      </w:rPr>
    </w:sdtEndPr>
    <w:sdtContent>
      <w:p w14:paraId="2B0D653F" w14:textId="77DDEF28" w:rsidR="00EE0312" w:rsidRDefault="00EE03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CA56BC" w14:textId="77777777" w:rsidR="00EE0312" w:rsidRDefault="00EE03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C1FC6" w14:textId="77777777" w:rsidR="0099631B" w:rsidRDefault="00996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3A79B" w14:textId="77777777" w:rsidR="00613670" w:rsidRDefault="00613670" w:rsidP="00EE0312">
      <w:pPr>
        <w:spacing w:after="0" w:line="240" w:lineRule="auto"/>
      </w:pPr>
      <w:r>
        <w:separator/>
      </w:r>
    </w:p>
  </w:footnote>
  <w:footnote w:type="continuationSeparator" w:id="0">
    <w:p w14:paraId="333ECB85" w14:textId="77777777" w:rsidR="00613670" w:rsidRDefault="00613670" w:rsidP="00EE03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85594" w14:textId="4B2F007E" w:rsidR="0099631B" w:rsidRDefault="0099631B">
    <w:pPr>
      <w:pStyle w:val="Header"/>
    </w:pPr>
    <w:r>
      <w:rPr>
        <w:noProof/>
      </w:rPr>
      <w:pict w14:anchorId="4E1308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79773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B36E7" w14:textId="17B8EBAE" w:rsidR="0099631B" w:rsidRDefault="0099631B">
    <w:pPr>
      <w:pStyle w:val="Header"/>
    </w:pPr>
    <w:r>
      <w:rPr>
        <w:noProof/>
      </w:rPr>
      <w:pict w14:anchorId="344A0B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79773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F8FD7" w14:textId="784E8F39" w:rsidR="0099631B" w:rsidRDefault="0099631B">
    <w:pPr>
      <w:pStyle w:val="Header"/>
    </w:pPr>
    <w:r>
      <w:rPr>
        <w:noProof/>
      </w:rPr>
      <w:pict w14:anchorId="64003D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79773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A5B58"/>
    <w:multiLevelType w:val="multilevel"/>
    <w:tmpl w:val="F614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E4490B"/>
    <w:multiLevelType w:val="multilevel"/>
    <w:tmpl w:val="F85C6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7B4659"/>
    <w:multiLevelType w:val="multilevel"/>
    <w:tmpl w:val="20407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7303B0"/>
    <w:multiLevelType w:val="multilevel"/>
    <w:tmpl w:val="3A5C6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456384"/>
    <w:multiLevelType w:val="multilevel"/>
    <w:tmpl w:val="21949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6B2E32"/>
    <w:multiLevelType w:val="multilevel"/>
    <w:tmpl w:val="CDEC6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D448A6"/>
    <w:multiLevelType w:val="multilevel"/>
    <w:tmpl w:val="B8ECB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321E85"/>
    <w:multiLevelType w:val="hybridMultilevel"/>
    <w:tmpl w:val="138435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C21C5F"/>
    <w:multiLevelType w:val="multilevel"/>
    <w:tmpl w:val="429A5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495CD7"/>
    <w:multiLevelType w:val="multilevel"/>
    <w:tmpl w:val="FBE63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A00BA4"/>
    <w:multiLevelType w:val="multilevel"/>
    <w:tmpl w:val="6C8A6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EB7E48"/>
    <w:multiLevelType w:val="multilevel"/>
    <w:tmpl w:val="C004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B2DB9"/>
    <w:multiLevelType w:val="multilevel"/>
    <w:tmpl w:val="A35ED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4C6AB9"/>
    <w:multiLevelType w:val="multilevel"/>
    <w:tmpl w:val="0054F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FB3DE8"/>
    <w:multiLevelType w:val="multilevel"/>
    <w:tmpl w:val="6B54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C810E6"/>
    <w:multiLevelType w:val="multilevel"/>
    <w:tmpl w:val="11401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EA6405"/>
    <w:multiLevelType w:val="hybridMultilevel"/>
    <w:tmpl w:val="CCF42D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0F69FF"/>
    <w:multiLevelType w:val="multilevel"/>
    <w:tmpl w:val="6EC29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C03371"/>
    <w:multiLevelType w:val="multilevel"/>
    <w:tmpl w:val="83A4C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97092B"/>
    <w:multiLevelType w:val="multilevel"/>
    <w:tmpl w:val="E4122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A05255"/>
    <w:multiLevelType w:val="multilevel"/>
    <w:tmpl w:val="8D821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7E7513"/>
    <w:multiLevelType w:val="multilevel"/>
    <w:tmpl w:val="4C6EA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8141F0"/>
    <w:multiLevelType w:val="multilevel"/>
    <w:tmpl w:val="CEA2C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6A021D"/>
    <w:multiLevelType w:val="multilevel"/>
    <w:tmpl w:val="8ADA3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181F08"/>
    <w:multiLevelType w:val="multilevel"/>
    <w:tmpl w:val="4202D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0E1B41"/>
    <w:multiLevelType w:val="multilevel"/>
    <w:tmpl w:val="69509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560F91"/>
    <w:multiLevelType w:val="multilevel"/>
    <w:tmpl w:val="C142AD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A6257A9"/>
    <w:multiLevelType w:val="multilevel"/>
    <w:tmpl w:val="4EDC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553C15"/>
    <w:multiLevelType w:val="multilevel"/>
    <w:tmpl w:val="88C8C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D533318"/>
    <w:multiLevelType w:val="multilevel"/>
    <w:tmpl w:val="B96CD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7E6A3D"/>
    <w:multiLevelType w:val="multilevel"/>
    <w:tmpl w:val="C90EA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720290"/>
    <w:multiLevelType w:val="multilevel"/>
    <w:tmpl w:val="1D5EE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CC041F"/>
    <w:multiLevelType w:val="multilevel"/>
    <w:tmpl w:val="8E106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F962F1"/>
    <w:multiLevelType w:val="multilevel"/>
    <w:tmpl w:val="153E5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32260F"/>
    <w:multiLevelType w:val="hybridMultilevel"/>
    <w:tmpl w:val="A52042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96253"/>
    <w:multiLevelType w:val="multilevel"/>
    <w:tmpl w:val="A01CD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6B710B"/>
    <w:multiLevelType w:val="multilevel"/>
    <w:tmpl w:val="E99C8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8"/>
  </w:num>
  <w:num w:numId="2">
    <w:abstractNumId w:val="36"/>
  </w:num>
  <w:num w:numId="3">
    <w:abstractNumId w:val="11"/>
  </w:num>
  <w:num w:numId="4">
    <w:abstractNumId w:val="24"/>
  </w:num>
  <w:num w:numId="5">
    <w:abstractNumId w:val="8"/>
  </w:num>
  <w:num w:numId="6">
    <w:abstractNumId w:val="22"/>
  </w:num>
  <w:num w:numId="7">
    <w:abstractNumId w:val="25"/>
  </w:num>
  <w:num w:numId="8">
    <w:abstractNumId w:val="12"/>
  </w:num>
  <w:num w:numId="9">
    <w:abstractNumId w:val="17"/>
  </w:num>
  <w:num w:numId="10">
    <w:abstractNumId w:val="5"/>
  </w:num>
  <w:num w:numId="11">
    <w:abstractNumId w:val="3"/>
  </w:num>
  <w:num w:numId="12">
    <w:abstractNumId w:val="15"/>
  </w:num>
  <w:num w:numId="13">
    <w:abstractNumId w:val="32"/>
  </w:num>
  <w:num w:numId="14">
    <w:abstractNumId w:val="27"/>
  </w:num>
  <w:num w:numId="15">
    <w:abstractNumId w:val="35"/>
  </w:num>
  <w:num w:numId="16">
    <w:abstractNumId w:val="21"/>
  </w:num>
  <w:num w:numId="17">
    <w:abstractNumId w:val="4"/>
  </w:num>
  <w:num w:numId="18">
    <w:abstractNumId w:val="6"/>
  </w:num>
  <w:num w:numId="19">
    <w:abstractNumId w:val="10"/>
  </w:num>
  <w:num w:numId="20">
    <w:abstractNumId w:val="19"/>
  </w:num>
  <w:num w:numId="21">
    <w:abstractNumId w:val="14"/>
  </w:num>
  <w:num w:numId="22">
    <w:abstractNumId w:val="26"/>
  </w:num>
  <w:num w:numId="23">
    <w:abstractNumId w:val="9"/>
  </w:num>
  <w:num w:numId="24">
    <w:abstractNumId w:val="33"/>
  </w:num>
  <w:num w:numId="25">
    <w:abstractNumId w:val="1"/>
  </w:num>
  <w:num w:numId="26">
    <w:abstractNumId w:val="0"/>
  </w:num>
  <w:num w:numId="27">
    <w:abstractNumId w:val="23"/>
  </w:num>
  <w:num w:numId="28">
    <w:abstractNumId w:val="29"/>
  </w:num>
  <w:num w:numId="29">
    <w:abstractNumId w:val="13"/>
  </w:num>
  <w:num w:numId="30">
    <w:abstractNumId w:val="30"/>
  </w:num>
  <w:num w:numId="31">
    <w:abstractNumId w:val="20"/>
  </w:num>
  <w:num w:numId="32">
    <w:abstractNumId w:val="31"/>
  </w:num>
  <w:num w:numId="33">
    <w:abstractNumId w:val="2"/>
  </w:num>
  <w:num w:numId="34">
    <w:abstractNumId w:val="18"/>
  </w:num>
  <w:num w:numId="35">
    <w:abstractNumId w:val="34"/>
  </w:num>
  <w:num w:numId="36">
    <w:abstractNumId w:val="16"/>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MzMDMwN7E0NjC2NDBQ0lEKTi0uzszPAykwrAUA3463TywAAAA="/>
  </w:docVars>
  <w:rsids>
    <w:rsidRoot w:val="00634725"/>
    <w:rsid w:val="00036E56"/>
    <w:rsid w:val="000562F3"/>
    <w:rsid w:val="00083E0A"/>
    <w:rsid w:val="00175A76"/>
    <w:rsid w:val="001859AF"/>
    <w:rsid w:val="001B27AD"/>
    <w:rsid w:val="002E2C03"/>
    <w:rsid w:val="003459BA"/>
    <w:rsid w:val="0045706E"/>
    <w:rsid w:val="004B1DDF"/>
    <w:rsid w:val="004D4148"/>
    <w:rsid w:val="005057A1"/>
    <w:rsid w:val="005123CE"/>
    <w:rsid w:val="005B5C48"/>
    <w:rsid w:val="005B6FC2"/>
    <w:rsid w:val="00613670"/>
    <w:rsid w:val="00634725"/>
    <w:rsid w:val="00796635"/>
    <w:rsid w:val="007C4A8D"/>
    <w:rsid w:val="007D64D9"/>
    <w:rsid w:val="00841BB8"/>
    <w:rsid w:val="00865A17"/>
    <w:rsid w:val="008947D4"/>
    <w:rsid w:val="0090484E"/>
    <w:rsid w:val="009701E8"/>
    <w:rsid w:val="0099631B"/>
    <w:rsid w:val="009A0ED2"/>
    <w:rsid w:val="00A12BFE"/>
    <w:rsid w:val="00A37189"/>
    <w:rsid w:val="00B56050"/>
    <w:rsid w:val="00B628CF"/>
    <w:rsid w:val="00B74678"/>
    <w:rsid w:val="00BE0C9C"/>
    <w:rsid w:val="00C05CCB"/>
    <w:rsid w:val="00CC7388"/>
    <w:rsid w:val="00CE1C30"/>
    <w:rsid w:val="00D21B8D"/>
    <w:rsid w:val="00D45757"/>
    <w:rsid w:val="00DC2147"/>
    <w:rsid w:val="00E35F1E"/>
    <w:rsid w:val="00EA15A8"/>
    <w:rsid w:val="00EB69CE"/>
    <w:rsid w:val="00EE0312"/>
    <w:rsid w:val="00F0363B"/>
    <w:rsid w:val="00F32680"/>
    <w:rsid w:val="00F63DE2"/>
    <w:rsid w:val="00F70555"/>
    <w:rsid w:val="00FB03BE"/>
    <w:rsid w:val="00FC0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36277CD"/>
  <w15:chartTrackingRefBased/>
  <w15:docId w15:val="{884A0E65-FE79-4EEF-A354-BEBADBF34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72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3472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3472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3472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3472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3472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472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472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472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472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3472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3472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3472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3472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3472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472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472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4725"/>
    <w:rPr>
      <w:rFonts w:eastAsiaTheme="majorEastAsia" w:cstheme="majorBidi"/>
      <w:color w:val="272727" w:themeColor="text1" w:themeTint="D8"/>
    </w:rPr>
  </w:style>
  <w:style w:type="paragraph" w:styleId="Title">
    <w:name w:val="Title"/>
    <w:basedOn w:val="Normal"/>
    <w:next w:val="Normal"/>
    <w:link w:val="TitleChar"/>
    <w:uiPriority w:val="10"/>
    <w:qFormat/>
    <w:rsid w:val="0063472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7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72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472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4725"/>
    <w:pPr>
      <w:spacing w:before="160"/>
      <w:jc w:val="center"/>
    </w:pPr>
    <w:rPr>
      <w:i/>
      <w:iCs/>
      <w:color w:val="404040" w:themeColor="text1" w:themeTint="BF"/>
    </w:rPr>
  </w:style>
  <w:style w:type="character" w:customStyle="1" w:styleId="QuoteChar">
    <w:name w:val="Quote Char"/>
    <w:basedOn w:val="DefaultParagraphFont"/>
    <w:link w:val="Quote"/>
    <w:uiPriority w:val="29"/>
    <w:rsid w:val="00634725"/>
    <w:rPr>
      <w:i/>
      <w:iCs/>
      <w:color w:val="404040" w:themeColor="text1" w:themeTint="BF"/>
    </w:rPr>
  </w:style>
  <w:style w:type="paragraph" w:styleId="ListParagraph">
    <w:name w:val="List Paragraph"/>
    <w:basedOn w:val="Normal"/>
    <w:uiPriority w:val="34"/>
    <w:qFormat/>
    <w:rsid w:val="00634725"/>
    <w:pPr>
      <w:ind w:left="720"/>
      <w:contextualSpacing/>
    </w:pPr>
  </w:style>
  <w:style w:type="character" w:styleId="IntenseEmphasis">
    <w:name w:val="Intense Emphasis"/>
    <w:basedOn w:val="DefaultParagraphFont"/>
    <w:uiPriority w:val="21"/>
    <w:qFormat/>
    <w:rsid w:val="00634725"/>
    <w:rPr>
      <w:i/>
      <w:iCs/>
      <w:color w:val="2F5496" w:themeColor="accent1" w:themeShade="BF"/>
    </w:rPr>
  </w:style>
  <w:style w:type="paragraph" w:styleId="IntenseQuote">
    <w:name w:val="Intense Quote"/>
    <w:basedOn w:val="Normal"/>
    <w:next w:val="Normal"/>
    <w:link w:val="IntenseQuoteChar"/>
    <w:uiPriority w:val="30"/>
    <w:qFormat/>
    <w:rsid w:val="0063472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34725"/>
    <w:rPr>
      <w:i/>
      <w:iCs/>
      <w:color w:val="2F5496" w:themeColor="accent1" w:themeShade="BF"/>
    </w:rPr>
  </w:style>
  <w:style w:type="character" w:styleId="IntenseReference">
    <w:name w:val="Intense Reference"/>
    <w:basedOn w:val="DefaultParagraphFont"/>
    <w:uiPriority w:val="32"/>
    <w:qFormat/>
    <w:rsid w:val="00634725"/>
    <w:rPr>
      <w:b/>
      <w:bCs/>
      <w:smallCaps/>
      <w:color w:val="2F5496" w:themeColor="accent1" w:themeShade="BF"/>
      <w:spacing w:val="5"/>
    </w:rPr>
  </w:style>
  <w:style w:type="character" w:styleId="Hyperlink">
    <w:name w:val="Hyperlink"/>
    <w:basedOn w:val="DefaultParagraphFont"/>
    <w:qFormat/>
    <w:rsid w:val="00DC2147"/>
    <w:rPr>
      <w:color w:val="0000FF"/>
      <w:u w:val="single"/>
    </w:rPr>
  </w:style>
  <w:style w:type="table" w:styleId="TableGrid">
    <w:name w:val="Table Grid"/>
    <w:basedOn w:val="TableNormal"/>
    <w:uiPriority w:val="39"/>
    <w:rsid w:val="00904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03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0312"/>
  </w:style>
  <w:style w:type="paragraph" w:styleId="Footer">
    <w:name w:val="footer"/>
    <w:basedOn w:val="Normal"/>
    <w:link w:val="FooterChar"/>
    <w:uiPriority w:val="99"/>
    <w:unhideWhenUsed/>
    <w:rsid w:val="00EE03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312"/>
  </w:style>
  <w:style w:type="character" w:styleId="UnresolvedMention">
    <w:name w:val="Unresolved Mention"/>
    <w:basedOn w:val="DefaultParagraphFont"/>
    <w:uiPriority w:val="99"/>
    <w:semiHidden/>
    <w:unhideWhenUsed/>
    <w:rsid w:val="00EE0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616104">
      <w:bodyDiv w:val="1"/>
      <w:marLeft w:val="0"/>
      <w:marRight w:val="0"/>
      <w:marTop w:val="0"/>
      <w:marBottom w:val="0"/>
      <w:divBdr>
        <w:top w:val="none" w:sz="0" w:space="0" w:color="auto"/>
        <w:left w:val="none" w:sz="0" w:space="0" w:color="auto"/>
        <w:bottom w:val="none" w:sz="0" w:space="0" w:color="auto"/>
        <w:right w:val="none" w:sz="0" w:space="0" w:color="auto"/>
      </w:divBdr>
    </w:div>
    <w:div w:id="680819374">
      <w:bodyDiv w:val="1"/>
      <w:marLeft w:val="0"/>
      <w:marRight w:val="0"/>
      <w:marTop w:val="0"/>
      <w:marBottom w:val="0"/>
      <w:divBdr>
        <w:top w:val="none" w:sz="0" w:space="0" w:color="auto"/>
        <w:left w:val="none" w:sz="0" w:space="0" w:color="auto"/>
        <w:bottom w:val="none" w:sz="0" w:space="0" w:color="auto"/>
        <w:right w:val="none" w:sz="0" w:space="0" w:color="auto"/>
      </w:divBdr>
    </w:div>
    <w:div w:id="1395736579">
      <w:bodyDiv w:val="1"/>
      <w:marLeft w:val="0"/>
      <w:marRight w:val="0"/>
      <w:marTop w:val="0"/>
      <w:marBottom w:val="0"/>
      <w:divBdr>
        <w:top w:val="none" w:sz="0" w:space="0" w:color="auto"/>
        <w:left w:val="none" w:sz="0" w:space="0" w:color="auto"/>
        <w:bottom w:val="none" w:sz="0" w:space="0" w:color="auto"/>
        <w:right w:val="none" w:sz="0" w:space="0" w:color="auto"/>
      </w:divBdr>
    </w:div>
    <w:div w:id="2104914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TotalTime>
  <Pages>18</Pages>
  <Words>6734</Words>
  <Characters>38390</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AJAT SHAW</cp:lastModifiedBy>
  <cp:revision>18</cp:revision>
  <dcterms:created xsi:type="dcterms:W3CDTF">2025-11-09T16:16:00Z</dcterms:created>
  <dcterms:modified xsi:type="dcterms:W3CDTF">2026-06-2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748560-c526-47ba-903e-1e570e2b167f</vt:lpwstr>
  </property>
</Properties>
</file>